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05EB0" w14:textId="5607C76C" w:rsidR="000F5881" w:rsidRDefault="00D111C4" w:rsidP="00D111C4">
      <w:pPr>
        <w:pStyle w:val="Heading1"/>
      </w:pPr>
      <w:r>
        <w:t xml:space="preserve">Review </w:t>
      </w:r>
      <w:r>
        <w:rPr>
          <w:rFonts w:hint="eastAsia"/>
        </w:rPr>
        <w:t>Outline</w:t>
      </w:r>
    </w:p>
    <w:p w14:paraId="037A616A" w14:textId="02B5D5A7" w:rsidR="00D111C4" w:rsidRDefault="00D111C4" w:rsidP="00D111C4">
      <w:pPr>
        <w:pStyle w:val="Heading2"/>
      </w:pPr>
      <w:r>
        <w:rPr>
          <w:rFonts w:hint="eastAsia"/>
        </w:rPr>
        <w:t>W</w:t>
      </w:r>
      <w:r>
        <w:t>1</w:t>
      </w:r>
    </w:p>
    <w:p w14:paraId="646E95BB" w14:textId="7DD788EE" w:rsidR="00D111C4" w:rsidRDefault="00D111C4" w:rsidP="00D111C4">
      <w:pPr>
        <w:pStyle w:val="Heading3"/>
      </w:pPr>
      <w:bookmarkStart w:id="0" w:name="OLE_LINK4"/>
      <w:r>
        <w:t>What is data science</w:t>
      </w:r>
    </w:p>
    <w:bookmarkEnd w:id="0"/>
    <w:p w14:paraId="50AD19B5" w14:textId="624CC5B7" w:rsidR="00D111C4" w:rsidRPr="00FF6579" w:rsidRDefault="00FF6579" w:rsidP="00D111C4">
      <w:pPr>
        <w:rPr>
          <w:lang w:val="en-US"/>
        </w:rPr>
      </w:pPr>
      <w:r>
        <w:rPr>
          <w:lang w:val="en-US"/>
        </w:rPr>
        <w:t>The study of data</w:t>
      </w:r>
      <w:r w:rsidR="003962C7">
        <w:rPr>
          <w:lang w:val="en-US"/>
        </w:rPr>
        <w:t xml:space="preserve"> and extract the knowledge of </w:t>
      </w:r>
      <w:proofErr w:type="gramStart"/>
      <w:r w:rsidR="003962C7">
        <w:rPr>
          <w:lang w:val="en-US"/>
        </w:rPr>
        <w:t>data(</w:t>
      </w:r>
      <w:proofErr w:type="gramEnd"/>
      <w:r w:rsidR="003962C7" w:rsidRPr="003962C7">
        <w:rPr>
          <w:lang w:val="en-US"/>
        </w:rPr>
        <w:t>extract meaningful insights from data.</w:t>
      </w:r>
      <w:r w:rsidR="003962C7">
        <w:rPr>
          <w:lang w:val="en-US"/>
        </w:rPr>
        <w:t>)</w:t>
      </w:r>
    </w:p>
    <w:p w14:paraId="1EE83DDC" w14:textId="1BC0095A" w:rsidR="00D111C4" w:rsidRDefault="00D111C4" w:rsidP="00D111C4">
      <w:pPr>
        <w:pStyle w:val="Heading3"/>
      </w:pPr>
      <w:r>
        <w:t xml:space="preserve">Drew Conway’s Venn diagram </w:t>
      </w:r>
    </w:p>
    <w:p w14:paraId="313377F2" w14:textId="7E572495" w:rsidR="00D111C4" w:rsidRPr="003962C7" w:rsidRDefault="003962C7" w:rsidP="00D111C4">
      <w:pPr>
        <w:rPr>
          <w:lang w:val="en-US"/>
        </w:rPr>
      </w:pPr>
      <w:r w:rsidRPr="006558E7">
        <w:rPr>
          <w:noProof/>
        </w:rPr>
        <w:drawing>
          <wp:inline distT="0" distB="0" distL="0" distR="0" wp14:anchorId="70235718" wp14:editId="0A648932">
            <wp:extent cx="2528515" cy="2302163"/>
            <wp:effectExtent l="0" t="0" r="571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1632" cy="23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88C5" w14:textId="1E8D45E0" w:rsidR="00D111C4" w:rsidRDefault="00D111C4" w:rsidP="00D111C4">
      <w:pPr>
        <w:pStyle w:val="Heading3"/>
      </w:pPr>
      <w:r>
        <w:t xml:space="preserve">Usefulness of machine learning </w:t>
      </w:r>
    </w:p>
    <w:p w14:paraId="61CEBFAD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Human expertise is not available</w:t>
      </w:r>
    </w:p>
    <w:p w14:paraId="539C4615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Many solutions need to be adapted automatically</w:t>
      </w:r>
    </w:p>
    <w:p w14:paraId="2D398599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Humans are expensive for the work</w:t>
      </w:r>
    </w:p>
    <w:p w14:paraId="12C6FCA0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Situation changes overtime</w:t>
      </w:r>
    </w:p>
    <w:p w14:paraId="2CBE5660" w14:textId="2A895DF0" w:rsidR="00D111C4" w:rsidRPr="00D111C4" w:rsidRDefault="003962C7" w:rsidP="00D111C4">
      <w:pPr>
        <w:pStyle w:val="ListParagraph"/>
        <w:numPr>
          <w:ilvl w:val="0"/>
          <w:numId w:val="1"/>
        </w:numPr>
      </w:pPr>
      <w:r>
        <w:t>large amounts of data</w:t>
      </w:r>
    </w:p>
    <w:p w14:paraId="7CBF79C3" w14:textId="1D047CF7" w:rsidR="00D111C4" w:rsidRDefault="00D111C4" w:rsidP="00D111C4">
      <w:pPr>
        <w:pStyle w:val="Heading3"/>
      </w:pPr>
      <w:r>
        <w:t xml:space="preserve">Different components of a data science process </w:t>
      </w:r>
    </w:p>
    <w:p w14:paraId="5C5E612A" w14:textId="77777777" w:rsidR="003962C7" w:rsidRDefault="003962C7" w:rsidP="003962C7">
      <w:r w:rsidRPr="00A725C2">
        <w:rPr>
          <w:color w:val="FF0000"/>
        </w:rPr>
        <w:t>Standard Value Chain</w:t>
      </w:r>
      <w:r>
        <w:t>:</w:t>
      </w:r>
    </w:p>
    <w:p w14:paraId="2BC26745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Collection: getting the data </w:t>
      </w:r>
    </w:p>
    <w:p w14:paraId="5C0081D4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Engineering: storage and computational resources across full lifecycle </w:t>
      </w:r>
    </w:p>
    <w:p w14:paraId="1A8191F6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Governance: overall management of data across full lifecycle </w:t>
      </w:r>
    </w:p>
    <w:p w14:paraId="77C94C14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Wrangling: data </w:t>
      </w:r>
      <w:proofErr w:type="spellStart"/>
      <w:r>
        <w:t>preprocessing</w:t>
      </w:r>
      <w:proofErr w:type="spellEnd"/>
      <w:r>
        <w:t xml:space="preserve">, cleaning </w:t>
      </w:r>
    </w:p>
    <w:p w14:paraId="00788093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Analysis: discovery (learning, visualisation, etc.) </w:t>
      </w:r>
    </w:p>
    <w:p w14:paraId="29E92AB2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Presentation: arguing the case that the results are significant and useful </w:t>
      </w:r>
    </w:p>
    <w:p w14:paraId="503ACC46" w14:textId="7A4C68F3" w:rsidR="00D111C4" w:rsidRPr="00D111C4" w:rsidRDefault="003962C7" w:rsidP="00D111C4">
      <w:pPr>
        <w:pStyle w:val="ListParagraph"/>
        <w:numPr>
          <w:ilvl w:val="0"/>
          <w:numId w:val="2"/>
        </w:numPr>
      </w:pPr>
      <w:r>
        <w:t>Operationalisation: putting the results to work, so as to gain benefits or value</w:t>
      </w:r>
    </w:p>
    <w:p w14:paraId="14D227BC" w14:textId="7ABB6A46" w:rsidR="00D111C4" w:rsidRDefault="00D111C4" w:rsidP="00D111C4">
      <w:pPr>
        <w:pStyle w:val="Heading3"/>
      </w:pPr>
      <w:r>
        <w:lastRenderedPageBreak/>
        <w:t>Differentiate data science from other related disciplines</w:t>
      </w:r>
    </w:p>
    <w:p w14:paraId="02E8FF43" w14:textId="38A4778D" w:rsidR="00D111C4" w:rsidRDefault="00151C05" w:rsidP="00D111C4">
      <w:r w:rsidRPr="00151C05">
        <w:rPr>
          <w:noProof/>
        </w:rPr>
        <w:drawing>
          <wp:inline distT="0" distB="0" distL="0" distR="0" wp14:anchorId="188B35C4" wp14:editId="3AD92805">
            <wp:extent cx="3140765" cy="2426099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8207" cy="243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79F6" w14:textId="2DCC0A5F" w:rsidR="00D111C4" w:rsidRDefault="00D111C4" w:rsidP="00D111C4">
      <w:pPr>
        <w:pStyle w:val="Heading2"/>
      </w:pPr>
      <w:r>
        <w:t>W2</w:t>
      </w:r>
    </w:p>
    <w:p w14:paraId="08316032" w14:textId="07B6BCC6" w:rsidR="00D111C4" w:rsidRDefault="00D111C4" w:rsidP="00D111C4">
      <w:pPr>
        <w:pStyle w:val="Heading3"/>
      </w:pPr>
      <w:r>
        <w:t xml:space="preserve">Essentials for coding in Python for data science </w:t>
      </w:r>
    </w:p>
    <w:p w14:paraId="0874BEBE" w14:textId="77777777" w:rsidR="00D111C4" w:rsidRPr="00D111C4" w:rsidRDefault="00D111C4" w:rsidP="00D111C4"/>
    <w:p w14:paraId="18835C5D" w14:textId="01C62517" w:rsidR="00D111C4" w:rsidRDefault="00D111C4" w:rsidP="00D111C4">
      <w:pPr>
        <w:pStyle w:val="Heading3"/>
      </w:pPr>
      <w:r>
        <w:t xml:space="preserve">Interpret given Python codes </w:t>
      </w:r>
    </w:p>
    <w:p w14:paraId="2989A153" w14:textId="77777777" w:rsidR="00D111C4" w:rsidRPr="00D111C4" w:rsidRDefault="00D111C4" w:rsidP="00D111C4"/>
    <w:p w14:paraId="57262F98" w14:textId="1FFEA8F3" w:rsidR="00D111C4" w:rsidRDefault="00D111C4" w:rsidP="00D111C4">
      <w:pPr>
        <w:pStyle w:val="Heading3"/>
      </w:pPr>
      <w:r>
        <w:t>Why we study Python and its importance for data science</w:t>
      </w:r>
    </w:p>
    <w:p w14:paraId="07A43AD0" w14:textId="4270EA72" w:rsidR="00D111C4" w:rsidRDefault="00D111C4" w:rsidP="00D111C4"/>
    <w:p w14:paraId="00DEE9B1" w14:textId="1E7A20E4" w:rsidR="00D111C4" w:rsidRDefault="00D111C4" w:rsidP="00D111C4">
      <w:pPr>
        <w:pStyle w:val="Heading2"/>
      </w:pPr>
      <w:r>
        <w:t>W3</w:t>
      </w:r>
    </w:p>
    <w:p w14:paraId="3B166F5E" w14:textId="63CF8643" w:rsidR="00D111C4" w:rsidRDefault="00D111C4" w:rsidP="00D111C4">
      <w:pPr>
        <w:pStyle w:val="Heading3"/>
      </w:pPr>
      <w:r>
        <w:t xml:space="preserve">The importance/power of data visualization </w:t>
      </w:r>
    </w:p>
    <w:p w14:paraId="2B5EAF8D" w14:textId="017CEFD2" w:rsidR="00D111C4" w:rsidRPr="00D111C4" w:rsidRDefault="000B1F1C" w:rsidP="00D111C4">
      <w:r w:rsidRPr="000B1F1C">
        <w:rPr>
          <w:noProof/>
        </w:rPr>
        <w:drawing>
          <wp:inline distT="0" distB="0" distL="0" distR="0" wp14:anchorId="310908BB" wp14:editId="06778F83">
            <wp:extent cx="3999506" cy="2466848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6492" cy="247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F2708" w14:textId="77777777" w:rsidR="00D111C4" w:rsidRDefault="00D111C4" w:rsidP="00D111C4">
      <w:pPr>
        <w:pStyle w:val="Heading3"/>
      </w:pPr>
      <w:r>
        <w:t xml:space="preserve">Approaches for data visualisation, explain where each approach is appropriate to be used </w:t>
      </w:r>
    </w:p>
    <w:p w14:paraId="6863F0E6" w14:textId="42F70548" w:rsidR="00D111C4" w:rsidRPr="00D111C4" w:rsidRDefault="00D111C4" w:rsidP="00D111C4"/>
    <w:p w14:paraId="00DBB70F" w14:textId="13221F93" w:rsidR="00D111C4" w:rsidRDefault="00D111C4" w:rsidP="00D111C4">
      <w:pPr>
        <w:pStyle w:val="Heading3"/>
      </w:pPr>
      <w:r>
        <w:t xml:space="preserve">Concepts in </w:t>
      </w:r>
      <w:bookmarkStart w:id="1" w:name="OLE_LINK6"/>
      <w:r>
        <w:t xml:space="preserve">descriptive statistics </w:t>
      </w:r>
    </w:p>
    <w:bookmarkEnd w:id="1"/>
    <w:p w14:paraId="1F2213FC" w14:textId="1B931112" w:rsidR="00D111C4" w:rsidRDefault="001D4F2C" w:rsidP="001D4F2C">
      <w:pPr>
        <w:pStyle w:val="ListParagraph"/>
        <w:numPr>
          <w:ilvl w:val="0"/>
          <w:numId w:val="5"/>
        </w:numPr>
      </w:pPr>
      <w:r>
        <w:t>summarise aspects of the data</w:t>
      </w:r>
    </w:p>
    <w:p w14:paraId="74029722" w14:textId="7489C2E2" w:rsidR="001D4F2C" w:rsidRDefault="001D4F2C" w:rsidP="001D4F2C">
      <w:pPr>
        <w:pStyle w:val="ListParagraph"/>
        <w:numPr>
          <w:ilvl w:val="0"/>
          <w:numId w:val="5"/>
        </w:numPr>
      </w:pPr>
      <w:r>
        <w:t>Usually lose information</w:t>
      </w:r>
    </w:p>
    <w:p w14:paraId="64065E85" w14:textId="74F40EE1" w:rsidR="001D4F2C" w:rsidRDefault="001D4F2C" w:rsidP="001D4F2C">
      <w:pPr>
        <w:pStyle w:val="ListParagraph"/>
        <w:numPr>
          <w:ilvl w:val="0"/>
          <w:numId w:val="5"/>
        </w:numPr>
      </w:pPr>
      <w:r>
        <w:t>gain easy comprehension</w:t>
      </w:r>
    </w:p>
    <w:p w14:paraId="58B7B91B" w14:textId="6C22DE67" w:rsidR="001D4F2C" w:rsidRDefault="001D4F2C" w:rsidP="001D4F2C">
      <w:pPr>
        <w:pStyle w:val="ListParagraph"/>
        <w:numPr>
          <w:ilvl w:val="0"/>
          <w:numId w:val="5"/>
        </w:numPr>
      </w:pPr>
      <w:r>
        <w:lastRenderedPageBreak/>
        <w:t>describe properties of the data</w:t>
      </w:r>
    </w:p>
    <w:p w14:paraId="10BB17B9" w14:textId="4ABCBE7F" w:rsidR="001D4F2C" w:rsidRDefault="005B55B5" w:rsidP="001D4F2C">
      <w:pPr>
        <w:pStyle w:val="ListParagraph"/>
        <w:numPr>
          <w:ilvl w:val="0"/>
          <w:numId w:val="5"/>
        </w:numPr>
      </w:pPr>
      <w:r>
        <w:t>Mean vs Median</w:t>
      </w:r>
    </w:p>
    <w:p w14:paraId="45E4F922" w14:textId="5FA57313" w:rsidR="005B55B5" w:rsidRDefault="005B55B5" w:rsidP="001D4F2C">
      <w:pPr>
        <w:pStyle w:val="ListParagraph"/>
        <w:numPr>
          <w:ilvl w:val="0"/>
          <w:numId w:val="5"/>
        </w:numPr>
      </w:pPr>
      <w:r w:rsidRPr="005B55B5">
        <w:rPr>
          <w:noProof/>
        </w:rPr>
        <w:drawing>
          <wp:inline distT="0" distB="0" distL="0" distR="0" wp14:anchorId="693C765E" wp14:editId="4EF2F6D4">
            <wp:extent cx="3188473" cy="12056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497" cy="120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D7E3D" w14:textId="6F5A1F91" w:rsidR="005B55B5" w:rsidRDefault="005B55B5" w:rsidP="005B55B5">
      <w:pPr>
        <w:pStyle w:val="ListParagraph"/>
        <w:numPr>
          <w:ilvl w:val="1"/>
          <w:numId w:val="5"/>
        </w:numPr>
      </w:pPr>
      <w:r>
        <w:t>The mean uses all the values of the sample</w:t>
      </w:r>
    </w:p>
    <w:p w14:paraId="6F79FD5A" w14:textId="3D3BE3C3" w:rsidR="005B55B5" w:rsidRDefault="005B55B5" w:rsidP="005B55B5">
      <w:pPr>
        <w:pStyle w:val="ListParagraph"/>
        <w:numPr>
          <w:ilvl w:val="1"/>
          <w:numId w:val="5"/>
        </w:numPr>
      </w:pPr>
      <w:r>
        <w:t>median uses at most two of the values of the sample</w:t>
      </w:r>
    </w:p>
    <w:p w14:paraId="3D9D8D6D" w14:textId="040021FA" w:rsidR="005B55B5" w:rsidRDefault="0021787F" w:rsidP="0021787F">
      <w:pPr>
        <w:pStyle w:val="ListParagraph"/>
        <w:numPr>
          <w:ilvl w:val="1"/>
          <w:numId w:val="5"/>
        </w:numPr>
      </w:pPr>
      <w:r>
        <w:t>Negatively Skewed Data</w:t>
      </w:r>
    </w:p>
    <w:p w14:paraId="14242C9E" w14:textId="43F29FEE" w:rsidR="0021787F" w:rsidRDefault="0021787F" w:rsidP="0021787F">
      <w:pPr>
        <w:pStyle w:val="ListParagraph"/>
        <w:numPr>
          <w:ilvl w:val="2"/>
          <w:numId w:val="5"/>
        </w:numPr>
      </w:pPr>
      <w:r w:rsidRPr="0021787F">
        <w:rPr>
          <w:noProof/>
        </w:rPr>
        <w:drawing>
          <wp:inline distT="0" distB="0" distL="0" distR="0" wp14:anchorId="79223C71" wp14:editId="321AA9D8">
            <wp:extent cx="3196574" cy="2274073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4858" cy="2279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E4CD8" w14:textId="1CA279E1" w:rsidR="0021787F" w:rsidRDefault="0021787F" w:rsidP="0021787F">
      <w:pPr>
        <w:pStyle w:val="ListParagraph"/>
        <w:numPr>
          <w:ilvl w:val="1"/>
          <w:numId w:val="5"/>
        </w:numPr>
      </w:pPr>
      <w:r>
        <w:t>Positively Skewed Data</w:t>
      </w:r>
    </w:p>
    <w:p w14:paraId="202A604B" w14:textId="1B87E313" w:rsidR="0021787F" w:rsidRDefault="0021787F" w:rsidP="0021787F">
      <w:pPr>
        <w:pStyle w:val="ListParagraph"/>
        <w:numPr>
          <w:ilvl w:val="2"/>
          <w:numId w:val="5"/>
        </w:numPr>
      </w:pPr>
      <w:r w:rsidRPr="0021787F">
        <w:rPr>
          <w:noProof/>
        </w:rPr>
        <w:drawing>
          <wp:inline distT="0" distB="0" distL="0" distR="0" wp14:anchorId="3A68C402" wp14:editId="03B395D6">
            <wp:extent cx="3196765" cy="246490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6795" cy="24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0972" w14:textId="4DF3B10D" w:rsidR="0021787F" w:rsidRDefault="0021787F" w:rsidP="00F25FFA">
      <w:pPr>
        <w:pStyle w:val="ListParagraph"/>
        <w:numPr>
          <w:ilvl w:val="0"/>
          <w:numId w:val="5"/>
        </w:numPr>
      </w:pPr>
      <w:r>
        <w:t>Percentiles</w:t>
      </w:r>
    </w:p>
    <w:p w14:paraId="18DC14FE" w14:textId="35F3DE2F" w:rsidR="0021787F" w:rsidRDefault="00F25FFA" w:rsidP="0021787F">
      <w:pPr>
        <w:pStyle w:val="ListParagraph"/>
        <w:numPr>
          <w:ilvl w:val="1"/>
          <w:numId w:val="5"/>
        </w:numPr>
      </w:pPr>
      <w:r>
        <w:t>25th and 75th percentiles-</w:t>
      </w:r>
      <w:r w:rsidRPr="00F25FFA">
        <w:t xml:space="preserve"> </w:t>
      </w:r>
      <w:r>
        <w:t>1st and 3rd quartiles</w:t>
      </w:r>
    </w:p>
    <w:p w14:paraId="679F8EBC" w14:textId="6C596FE6" w:rsidR="00F25FFA" w:rsidRDefault="00F25FFA" w:rsidP="0021787F">
      <w:pPr>
        <w:pStyle w:val="ListParagraph"/>
        <w:numPr>
          <w:ilvl w:val="1"/>
          <w:numId w:val="5"/>
        </w:numPr>
      </w:pPr>
      <w:r w:rsidRPr="00F25FFA">
        <w:rPr>
          <w:noProof/>
        </w:rPr>
        <w:lastRenderedPageBreak/>
        <w:drawing>
          <wp:inline distT="0" distB="0" distL="0" distR="0" wp14:anchorId="457D5F4F" wp14:editId="329DD74D">
            <wp:extent cx="3766462" cy="2615979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2442" cy="2620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6BCF8" w14:textId="25E26D8B" w:rsidR="00F25FFA" w:rsidRPr="00F25FFA" w:rsidRDefault="00F25FFA" w:rsidP="0021787F">
      <w:pPr>
        <w:pStyle w:val="ListParagraph"/>
        <w:numPr>
          <w:ilvl w:val="1"/>
          <w:numId w:val="5"/>
        </w:numPr>
      </w:pPr>
      <w:r>
        <w:rPr>
          <w:rFonts w:hint="eastAsia"/>
        </w:rPr>
        <w:t>In</w:t>
      </w:r>
      <w:r>
        <w:rPr>
          <w:lang w:val="en-US"/>
        </w:rPr>
        <w:t xml:space="preserve"> boxplot:</w:t>
      </w:r>
    </w:p>
    <w:p w14:paraId="7A912996" w14:textId="6C129830" w:rsidR="00F25FFA" w:rsidRDefault="00F25FFA" w:rsidP="0021787F">
      <w:pPr>
        <w:pStyle w:val="ListParagraph"/>
        <w:numPr>
          <w:ilvl w:val="1"/>
          <w:numId w:val="5"/>
        </w:numPr>
      </w:pPr>
      <w:r w:rsidRPr="00F25FFA">
        <w:rPr>
          <w:noProof/>
        </w:rPr>
        <w:drawing>
          <wp:inline distT="0" distB="0" distL="0" distR="0" wp14:anchorId="39C1B53E" wp14:editId="2ABE92CD">
            <wp:extent cx="3486086" cy="2120597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97445" cy="212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561D9" w14:textId="067755D5" w:rsidR="00F25FFA" w:rsidRDefault="00F25FFA" w:rsidP="00F25FFA">
      <w:pPr>
        <w:pStyle w:val="ListParagraph"/>
        <w:numPr>
          <w:ilvl w:val="0"/>
          <w:numId w:val="5"/>
        </w:numPr>
      </w:pPr>
      <w:r>
        <w:t>Correlation/Scatter Plot</w:t>
      </w:r>
      <w:r>
        <w:tab/>
      </w:r>
    </w:p>
    <w:p w14:paraId="2B249031" w14:textId="442FBEAC" w:rsidR="00F25FFA" w:rsidRPr="00D111C4" w:rsidRDefault="00F25FFA" w:rsidP="00F25FFA">
      <w:pPr>
        <w:pStyle w:val="ListParagraph"/>
        <w:numPr>
          <w:ilvl w:val="0"/>
          <w:numId w:val="5"/>
        </w:numPr>
      </w:pPr>
      <w:r w:rsidRPr="00F25FFA">
        <w:rPr>
          <w:noProof/>
        </w:rPr>
        <w:lastRenderedPageBreak/>
        <w:drawing>
          <wp:inline distT="0" distB="0" distL="0" distR="0" wp14:anchorId="76B2B3CF" wp14:editId="285FC11B">
            <wp:extent cx="3427185" cy="2615979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40300" cy="262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5FFA">
        <w:rPr>
          <w:noProof/>
        </w:rPr>
        <w:drawing>
          <wp:inline distT="0" distB="0" distL="0" distR="0" wp14:anchorId="131EA516" wp14:editId="1BBF13A2">
            <wp:extent cx="3411109" cy="255833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6787" cy="257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C98AE" w14:textId="57EF49A2" w:rsidR="00D111C4" w:rsidRDefault="00D111C4" w:rsidP="00D111C4">
      <w:pPr>
        <w:pStyle w:val="Heading3"/>
      </w:pPr>
      <w:r>
        <w:t>More sophisticated group-by operations in Python</w:t>
      </w:r>
    </w:p>
    <w:p w14:paraId="11E8A219" w14:textId="77777777" w:rsidR="002E6C4B" w:rsidRPr="002E6C4B" w:rsidRDefault="002E6C4B" w:rsidP="002E6C4B"/>
    <w:p w14:paraId="365A8CF6" w14:textId="703367A5" w:rsidR="00355DA9" w:rsidRDefault="00355DA9" w:rsidP="00355DA9">
      <w:pPr>
        <w:pStyle w:val="ListParagraph"/>
        <w:numPr>
          <w:ilvl w:val="0"/>
          <w:numId w:val="4"/>
        </w:numPr>
      </w:pPr>
      <w:r>
        <w:t>Categorical-Nominal:</w:t>
      </w:r>
    </w:p>
    <w:p w14:paraId="4ADE9993" w14:textId="169EC162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Discrete numbers of values, no inherent ordering </w:t>
      </w:r>
    </w:p>
    <w:p w14:paraId="58B67EEF" w14:textId="4873C44A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country of birth, sex </w:t>
      </w:r>
    </w:p>
    <w:p w14:paraId="6C306B31" w14:textId="1F764800" w:rsidR="00355DA9" w:rsidRDefault="00355DA9" w:rsidP="00355DA9">
      <w:pPr>
        <w:pStyle w:val="ListParagraph"/>
        <w:numPr>
          <w:ilvl w:val="0"/>
          <w:numId w:val="4"/>
        </w:numPr>
      </w:pPr>
      <w:r>
        <w:t>Categorical-Ordinal:</w:t>
      </w:r>
    </w:p>
    <w:p w14:paraId="188D24E0" w14:textId="05E2A88D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Discrete number of states, but with an ordering </w:t>
      </w:r>
    </w:p>
    <w:p w14:paraId="79CC5267" w14:textId="33035DB0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Education status, State of disease progression </w:t>
      </w:r>
    </w:p>
    <w:p w14:paraId="2E823FFE" w14:textId="0B9BD6A9" w:rsidR="00355DA9" w:rsidRDefault="00355DA9" w:rsidP="00355DA9">
      <w:pPr>
        <w:pStyle w:val="ListParagraph"/>
        <w:numPr>
          <w:ilvl w:val="0"/>
          <w:numId w:val="4"/>
        </w:numPr>
      </w:pPr>
      <w:r>
        <w:t>Numeric-Discrete:</w:t>
      </w:r>
    </w:p>
    <w:p w14:paraId="55DDAF71" w14:textId="2B3543E8" w:rsidR="00355DA9" w:rsidRDefault="00355DA9" w:rsidP="00355DA9">
      <w:pPr>
        <w:pStyle w:val="ListParagraph"/>
        <w:numPr>
          <w:ilvl w:val="1"/>
          <w:numId w:val="4"/>
        </w:numPr>
      </w:pPr>
      <w:r>
        <w:t>Numeric, but the values are enumerable</w:t>
      </w:r>
    </w:p>
    <w:p w14:paraId="34A0566C" w14:textId="25FDE462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Number of live births, Age (in whole years) </w:t>
      </w:r>
    </w:p>
    <w:p w14:paraId="062034F2" w14:textId="49672AB7" w:rsidR="00355DA9" w:rsidRDefault="00355DA9" w:rsidP="00355DA9">
      <w:pPr>
        <w:pStyle w:val="ListParagraph"/>
        <w:numPr>
          <w:ilvl w:val="0"/>
          <w:numId w:val="4"/>
        </w:numPr>
      </w:pPr>
      <w:r>
        <w:t>Numeric-Continuous:</w:t>
      </w:r>
    </w:p>
    <w:p w14:paraId="1C9BD4E0" w14:textId="39D21E03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Numeric, not enumerable (i.e., real numbers) </w:t>
      </w:r>
    </w:p>
    <w:p w14:paraId="2C26E7A2" w14:textId="5C63EBE2" w:rsidR="00D111C4" w:rsidRDefault="00355DA9" w:rsidP="00355DA9">
      <w:pPr>
        <w:pStyle w:val="ListParagraph"/>
        <w:numPr>
          <w:ilvl w:val="1"/>
          <w:numId w:val="4"/>
        </w:numPr>
      </w:pPr>
      <w:r>
        <w:t>E.g., Weight, Height, Distance from CBD</w:t>
      </w:r>
    </w:p>
    <w:p w14:paraId="2032483F" w14:textId="15229C78" w:rsidR="00D111C4" w:rsidRDefault="00D111C4" w:rsidP="00D111C4">
      <w:pPr>
        <w:pStyle w:val="Heading2"/>
      </w:pPr>
      <w:r>
        <w:t>W4</w:t>
      </w:r>
    </w:p>
    <w:p w14:paraId="612A6854" w14:textId="781B6D59" w:rsidR="00D111C4" w:rsidRDefault="00D111C4" w:rsidP="00D111C4">
      <w:pPr>
        <w:pStyle w:val="Heading3"/>
      </w:pPr>
      <w:r>
        <w:t xml:space="preserve">Open data and linked open data </w:t>
      </w:r>
    </w:p>
    <w:p w14:paraId="4F3ED802" w14:textId="3468CAB7" w:rsidR="00D111C4" w:rsidRDefault="0098207B" w:rsidP="00D111C4">
      <w:r>
        <w:t>Open Data</w:t>
      </w:r>
    </w:p>
    <w:p w14:paraId="33359524" w14:textId="1BE61054" w:rsidR="0098207B" w:rsidRDefault="0098207B" w:rsidP="0098207B">
      <w:pPr>
        <w:pStyle w:val="ListParagraph"/>
        <w:numPr>
          <w:ilvl w:val="0"/>
          <w:numId w:val="6"/>
        </w:numPr>
      </w:pPr>
      <w:r>
        <w:lastRenderedPageBreak/>
        <w:t>Publicly available</w:t>
      </w:r>
    </w:p>
    <w:p w14:paraId="640D3198" w14:textId="1B3F82C1" w:rsidR="0098207B" w:rsidRDefault="0098207B" w:rsidP="0098207B">
      <w:pPr>
        <w:pStyle w:val="ListParagraph"/>
        <w:numPr>
          <w:ilvl w:val="1"/>
          <w:numId w:val="6"/>
        </w:numPr>
      </w:pPr>
      <w:r>
        <w:t>government</w:t>
      </w:r>
      <w:r w:rsidRPr="0098207B">
        <w:t xml:space="preserve"> </w:t>
      </w:r>
      <w:r>
        <w:t>allow sharing</w:t>
      </w:r>
      <w:r>
        <w:tab/>
      </w:r>
    </w:p>
    <w:p w14:paraId="00810E4D" w14:textId="3548511C" w:rsidR="0098207B" w:rsidRDefault="0098207B" w:rsidP="0098207B">
      <w:pPr>
        <w:pStyle w:val="ListParagraph"/>
        <w:numPr>
          <w:ilvl w:val="0"/>
          <w:numId w:val="6"/>
        </w:numPr>
      </w:pPr>
      <w:r>
        <w:t>Machine readable</w:t>
      </w:r>
    </w:p>
    <w:p w14:paraId="325C73D8" w14:textId="63E6755E" w:rsidR="0098207B" w:rsidRDefault="0098207B" w:rsidP="0098207B">
      <w:pPr>
        <w:pStyle w:val="ListParagraph"/>
        <w:numPr>
          <w:ilvl w:val="0"/>
          <w:numId w:val="6"/>
        </w:numPr>
      </w:pPr>
      <w:r>
        <w:t>But not always usable and need the right skills</w:t>
      </w:r>
    </w:p>
    <w:p w14:paraId="1B318EB3" w14:textId="00C76B62" w:rsidR="001B1518" w:rsidRDefault="001B1518" w:rsidP="0098207B">
      <w:pPr>
        <w:pStyle w:val="ListParagraph"/>
        <w:numPr>
          <w:ilvl w:val="0"/>
          <w:numId w:val="6"/>
        </w:numPr>
      </w:pPr>
      <w:r>
        <w:t>common format for open data is “Linked Open Data (LOD)”</w:t>
      </w:r>
    </w:p>
    <w:p w14:paraId="7D6F4406" w14:textId="0B35DBA1" w:rsidR="001B1518" w:rsidRDefault="001B1518" w:rsidP="001B1518">
      <w:pPr>
        <w:pStyle w:val="ListParagraph"/>
        <w:numPr>
          <w:ilvl w:val="1"/>
          <w:numId w:val="6"/>
        </w:numPr>
      </w:pPr>
      <w:r>
        <w:t>Triples: subject, verb and object</w:t>
      </w:r>
    </w:p>
    <w:p w14:paraId="0A2561B1" w14:textId="50AF42C6" w:rsidR="00D22B9E" w:rsidRPr="00D111C4" w:rsidRDefault="001B1518" w:rsidP="00D22B9E">
      <w:pPr>
        <w:pStyle w:val="ListParagraph"/>
        <w:numPr>
          <w:ilvl w:val="1"/>
          <w:numId w:val="6"/>
        </w:numPr>
      </w:pPr>
      <w:r>
        <w:t>Enables data from different sources to be connected and queried.</w:t>
      </w:r>
    </w:p>
    <w:p w14:paraId="7094807F" w14:textId="78E6F53A" w:rsidR="00D22B9E" w:rsidRDefault="00D22B9E" w:rsidP="00D22B9E">
      <w:pPr>
        <w:pStyle w:val="Heading3"/>
      </w:pPr>
      <w:r>
        <w:t>How to access to new data sources through APIs</w:t>
      </w:r>
      <w:bookmarkStart w:id="2" w:name="OLE_LINK7"/>
    </w:p>
    <w:bookmarkEnd w:id="2"/>
    <w:p w14:paraId="4680FB4C" w14:textId="6EA17833" w:rsidR="001B1518" w:rsidRDefault="001B1518" w:rsidP="001B1518">
      <w:r>
        <w:t>API</w:t>
      </w:r>
      <w:r w:rsidR="00D22B9E">
        <w:t xml:space="preserve"> </w:t>
      </w:r>
      <w:r>
        <w:t xml:space="preserve">(Application </w:t>
      </w:r>
      <w:proofErr w:type="spellStart"/>
      <w:r>
        <w:t>Programmer</w:t>
      </w:r>
      <w:proofErr w:type="spellEnd"/>
      <w:r>
        <w:t xml:space="preserve"> Interface)</w:t>
      </w:r>
    </w:p>
    <w:p w14:paraId="587D7C81" w14:textId="40C5064F" w:rsidR="001B1518" w:rsidRDefault="001B1518" w:rsidP="001B1518">
      <w:pPr>
        <w:pStyle w:val="ListParagraph"/>
        <w:numPr>
          <w:ilvl w:val="0"/>
          <w:numId w:val="7"/>
        </w:numPr>
      </w:pPr>
      <w:r>
        <w:t xml:space="preserve">Routines providing </w:t>
      </w:r>
      <w:proofErr w:type="spellStart"/>
      <w:r>
        <w:t>programatic</w:t>
      </w:r>
      <w:proofErr w:type="spellEnd"/>
      <w:r>
        <w:t xml:space="preserve"> access to an application</w:t>
      </w:r>
    </w:p>
    <w:p w14:paraId="618FD76B" w14:textId="206AEA65" w:rsidR="001B1518" w:rsidRDefault="001B1518" w:rsidP="001B1518">
      <w:pPr>
        <w:pStyle w:val="ListParagraph"/>
        <w:numPr>
          <w:ilvl w:val="0"/>
          <w:numId w:val="7"/>
        </w:numPr>
      </w:pPr>
      <w:r>
        <w:t>Computers talk to each other</w:t>
      </w:r>
    </w:p>
    <w:p w14:paraId="40AEE9C7" w14:textId="43FB56BB" w:rsidR="001B1518" w:rsidRDefault="001B1518" w:rsidP="001B1518">
      <w:pPr>
        <w:pStyle w:val="ListParagraph"/>
        <w:numPr>
          <w:ilvl w:val="0"/>
          <w:numId w:val="7"/>
        </w:numPr>
      </w:pPr>
      <w:r w:rsidRPr="001B1518">
        <w:t>For example, if you go to the track order interface, that's an API</w:t>
      </w:r>
    </w:p>
    <w:p w14:paraId="1C3B2AF6" w14:textId="2DDDD66A" w:rsidR="00D22B9E" w:rsidRPr="00D111C4" w:rsidRDefault="00D22B9E" w:rsidP="00D22B9E">
      <w:pPr>
        <w:pStyle w:val="Heading3"/>
      </w:pPr>
      <w:r>
        <w:t>How different APIs work</w:t>
      </w:r>
    </w:p>
    <w:p w14:paraId="14BA22E3" w14:textId="4DD1E847" w:rsidR="00D111C4" w:rsidRPr="00D111C4" w:rsidRDefault="00D22B9E" w:rsidP="00D111C4">
      <w:r w:rsidRPr="00D22B9E">
        <w:t>The user initiates an API call that tells the application to do something, then the application will use an API to ask the web server to do something</w:t>
      </w:r>
    </w:p>
    <w:p w14:paraId="3A9FEAE6" w14:textId="43D91995" w:rsidR="00D111C4" w:rsidRDefault="00D111C4" w:rsidP="00D111C4">
      <w:pPr>
        <w:pStyle w:val="Heading3"/>
      </w:pPr>
      <w:r>
        <w:t xml:space="preserve">Data quality problems in datasets </w:t>
      </w:r>
    </w:p>
    <w:p w14:paraId="7B379950" w14:textId="77777777" w:rsidR="00D2199F" w:rsidRDefault="00D2199F" w:rsidP="00D2199F">
      <w:pPr>
        <w:pStyle w:val="ListParagraph"/>
        <w:numPr>
          <w:ilvl w:val="0"/>
          <w:numId w:val="9"/>
        </w:numPr>
      </w:pPr>
      <w:r>
        <w:t>Interpretability issue</w:t>
      </w:r>
    </w:p>
    <w:p w14:paraId="1F0179FE" w14:textId="77777777" w:rsidR="00D2199F" w:rsidRDefault="00D2199F" w:rsidP="00D2199F">
      <w:pPr>
        <w:pStyle w:val="ListParagraph"/>
        <w:numPr>
          <w:ilvl w:val="1"/>
          <w:numId w:val="9"/>
        </w:numPr>
      </w:pPr>
      <w:r>
        <w:t>Example: lack of column header</w:t>
      </w:r>
    </w:p>
    <w:p w14:paraId="16B1B65B" w14:textId="77777777" w:rsidR="00D2199F" w:rsidRDefault="00D2199F" w:rsidP="00D2199F">
      <w:pPr>
        <w:pStyle w:val="ListParagraph"/>
        <w:numPr>
          <w:ilvl w:val="0"/>
          <w:numId w:val="9"/>
        </w:numPr>
      </w:pPr>
      <w:r>
        <w:t xml:space="preserve">Data format issue </w:t>
      </w:r>
    </w:p>
    <w:p w14:paraId="3AAD7390" w14:textId="77777777" w:rsidR="00D2199F" w:rsidRDefault="00D2199F" w:rsidP="00D2199F">
      <w:pPr>
        <w:pStyle w:val="ListParagraph"/>
        <w:numPr>
          <w:ilvl w:val="1"/>
          <w:numId w:val="9"/>
        </w:numPr>
      </w:pPr>
      <w:r>
        <w:t>Data from different sources have different data formats</w:t>
      </w:r>
    </w:p>
    <w:p w14:paraId="2B371F20" w14:textId="77777777" w:rsidR="00D2199F" w:rsidRPr="00C76010" w:rsidRDefault="00D2199F" w:rsidP="00D2199F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t xml:space="preserve">Inconsistent and faulty data </w:t>
      </w:r>
    </w:p>
    <w:p w14:paraId="7CB1D0DC" w14:textId="77777777" w:rsidR="00D2199F" w:rsidRPr="00C76010" w:rsidRDefault="00D2199F" w:rsidP="00D2199F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t>Mistyped</w:t>
      </w:r>
    </w:p>
    <w:p w14:paraId="4CA677A4" w14:textId="77777777" w:rsidR="00D2199F" w:rsidRPr="00C76010" w:rsidRDefault="00D2199F" w:rsidP="00D2199F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t>inconsistent entry</w:t>
      </w:r>
    </w:p>
    <w:p w14:paraId="2948A1D3" w14:textId="77777777" w:rsidR="00D2199F" w:rsidRPr="001B1518" w:rsidRDefault="00D2199F" w:rsidP="00D2199F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 w:rsidRPr="00C76010">
        <w:rPr>
          <w:rFonts w:ascii="Arial" w:hAnsi="Arial" w:cs="Arial"/>
          <w:noProof/>
        </w:rPr>
        <w:drawing>
          <wp:inline distT="0" distB="0" distL="0" distR="0" wp14:anchorId="13FED296" wp14:editId="31E1744C">
            <wp:extent cx="3322265" cy="6691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4021" cy="67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4EDEC" w14:textId="77777777" w:rsidR="00D2199F" w:rsidRPr="001B1518" w:rsidRDefault="00D2199F" w:rsidP="00D2199F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t xml:space="preserve">Missing and incomplete data </w:t>
      </w:r>
    </w:p>
    <w:p w14:paraId="3AD86182" w14:textId="77777777" w:rsidR="00D2199F" w:rsidRPr="001B1518" w:rsidRDefault="00D2199F" w:rsidP="00D2199F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t xml:space="preserve">Outliers </w:t>
      </w:r>
    </w:p>
    <w:p w14:paraId="7AB74F07" w14:textId="213077E6" w:rsidR="00D111C4" w:rsidRPr="00D111C4" w:rsidRDefault="00D2199F" w:rsidP="00D111C4">
      <w:pPr>
        <w:pStyle w:val="ListParagraph"/>
        <w:numPr>
          <w:ilvl w:val="0"/>
          <w:numId w:val="9"/>
        </w:numPr>
      </w:pPr>
      <w:r>
        <w:t>Duplicates</w:t>
      </w:r>
    </w:p>
    <w:p w14:paraId="6BD9567F" w14:textId="655FC0F1" w:rsidR="00D111C4" w:rsidRDefault="00D111C4" w:rsidP="00D111C4">
      <w:pPr>
        <w:pStyle w:val="Heading3"/>
      </w:pPr>
      <w:r>
        <w:t>Data wrangling commands in Python</w:t>
      </w:r>
    </w:p>
    <w:p w14:paraId="2579D211" w14:textId="5D92E8F7" w:rsidR="00D111C4" w:rsidRPr="001B1518" w:rsidRDefault="001B1518" w:rsidP="00D111C4">
      <w:pPr>
        <w:rPr>
          <w:color w:val="FF0000"/>
        </w:rPr>
      </w:pPr>
      <w:r w:rsidRPr="001B1518">
        <w:rPr>
          <w:color w:val="FF0000"/>
        </w:rPr>
        <w:t>Process of transforming “raw” data into data that can be analyzed to generate valid actionable results and insights</w:t>
      </w:r>
    </w:p>
    <w:p w14:paraId="68002AAA" w14:textId="6153B145" w:rsidR="001B1518" w:rsidRDefault="001B1518" w:rsidP="00D111C4">
      <w:pPr>
        <w:rPr>
          <w:lang w:val="en-US"/>
        </w:rPr>
      </w:pPr>
      <w:r>
        <w:rPr>
          <w:rFonts w:hint="eastAsia"/>
        </w:rPr>
        <w:t>Including</w:t>
      </w:r>
      <w:r>
        <w:rPr>
          <w:lang w:val="en-US"/>
        </w:rPr>
        <w:t>:</w:t>
      </w:r>
    </w:p>
    <w:p w14:paraId="02C065D5" w14:textId="77777777" w:rsidR="001B1518" w:rsidRPr="001B1518" w:rsidRDefault="001B1518" w:rsidP="001B1518">
      <w:pPr>
        <w:pStyle w:val="ListParagraph"/>
        <w:numPr>
          <w:ilvl w:val="0"/>
          <w:numId w:val="8"/>
        </w:numPr>
        <w:rPr>
          <w:lang w:val="en-US"/>
        </w:rPr>
      </w:pPr>
      <w:r>
        <w:t xml:space="preserve">Data pre-processing </w:t>
      </w:r>
    </w:p>
    <w:p w14:paraId="1544F217" w14:textId="77777777" w:rsidR="001B1518" w:rsidRPr="001B1518" w:rsidRDefault="001B1518" w:rsidP="001B1518">
      <w:pPr>
        <w:pStyle w:val="ListParagraph"/>
        <w:numPr>
          <w:ilvl w:val="0"/>
          <w:numId w:val="8"/>
        </w:numPr>
        <w:rPr>
          <w:lang w:val="en-US"/>
        </w:rPr>
      </w:pPr>
      <w:r>
        <w:t xml:space="preserve">Data preparation </w:t>
      </w:r>
    </w:p>
    <w:p w14:paraId="27D63FA0" w14:textId="77777777" w:rsidR="001B1518" w:rsidRPr="001B1518" w:rsidRDefault="001B1518" w:rsidP="001B1518">
      <w:pPr>
        <w:pStyle w:val="ListParagraph"/>
        <w:numPr>
          <w:ilvl w:val="0"/>
          <w:numId w:val="8"/>
        </w:numPr>
        <w:rPr>
          <w:lang w:val="en-US"/>
        </w:rPr>
      </w:pPr>
      <w:r>
        <w:t xml:space="preserve">Data cleansing </w:t>
      </w:r>
    </w:p>
    <w:p w14:paraId="4115670B" w14:textId="4D8041A6" w:rsidR="001B1518" w:rsidRPr="00065969" w:rsidRDefault="001B1518" w:rsidP="001B1518">
      <w:pPr>
        <w:pStyle w:val="ListParagraph"/>
        <w:numPr>
          <w:ilvl w:val="0"/>
          <w:numId w:val="8"/>
        </w:numPr>
        <w:rPr>
          <w:lang w:val="en-US"/>
        </w:rPr>
      </w:pPr>
      <w:r>
        <w:t>Data transformation</w:t>
      </w:r>
    </w:p>
    <w:p w14:paraId="4C635592" w14:textId="00ECCBEC" w:rsidR="00065969" w:rsidRPr="00065969" w:rsidRDefault="00065969" w:rsidP="00065969">
      <w:pPr>
        <w:rPr>
          <w:lang w:val="en-US"/>
        </w:rPr>
      </w:pPr>
      <w:r>
        <w:rPr>
          <w:lang w:val="en-US"/>
        </w:rPr>
        <w:t xml:space="preserve">The auditing of data in wrangling is similar to get information from </w:t>
      </w:r>
      <w:proofErr w:type="spellStart"/>
      <w:r>
        <w:rPr>
          <w:lang w:val="en-US"/>
        </w:rPr>
        <w:t>data:</w:t>
      </w:r>
      <w:proofErr w:type="gramStart"/>
      <w:r>
        <w:rPr>
          <w:lang w:val="en-US"/>
        </w:rPr>
        <w:t>eg</w:t>
      </w:r>
      <w:proofErr w:type="spellEnd"/>
      <w:proofErr w:type="gramEnd"/>
      <w:r>
        <w:rPr>
          <w:lang w:val="en-US"/>
        </w:rPr>
        <w:t xml:space="preserve"> correlation</w:t>
      </w:r>
    </w:p>
    <w:p w14:paraId="598667FF" w14:textId="6D133D0E" w:rsidR="00D111C4" w:rsidRDefault="00D111C4" w:rsidP="00D111C4">
      <w:pPr>
        <w:pStyle w:val="Heading2"/>
      </w:pPr>
      <w:r>
        <w:t>W5</w:t>
      </w:r>
    </w:p>
    <w:p w14:paraId="74927819" w14:textId="2C8E8F60" w:rsidR="00D111C4" w:rsidRDefault="00D111C4" w:rsidP="00D111C4">
      <w:pPr>
        <w:pStyle w:val="Heading3"/>
      </w:pPr>
      <w:r>
        <w:t xml:space="preserve">What are models and predictive models </w:t>
      </w:r>
    </w:p>
    <w:p w14:paraId="741F26A5" w14:textId="345BEBC0" w:rsidR="00D22B9E" w:rsidRPr="00D22B9E" w:rsidRDefault="00D22B9E" w:rsidP="00D22B9E">
      <w:r w:rsidRPr="00D22B9E">
        <w:t>machine learning model is a file that has been trained to recognize certain types of patterns</w:t>
      </w:r>
    </w:p>
    <w:p w14:paraId="07378787" w14:textId="0C8B9F8B" w:rsidR="00D111C4" w:rsidRDefault="00065969" w:rsidP="00D111C4">
      <w:r>
        <w:lastRenderedPageBreak/>
        <w:t>Predictive Models</w:t>
      </w:r>
      <w:r w:rsidR="0008220F">
        <w:t>-</w:t>
      </w:r>
      <w:r w:rsidR="0008220F" w:rsidRPr="0008220F">
        <w:t xml:space="preserve"> </w:t>
      </w:r>
      <w:r w:rsidR="0008220F">
        <w:t>uses equations/rules to map the input features to output values</w:t>
      </w:r>
    </w:p>
    <w:p w14:paraId="590B7706" w14:textId="57273E6C" w:rsidR="00065969" w:rsidRDefault="00065969" w:rsidP="00D111C4">
      <w:r w:rsidRPr="00065969">
        <w:rPr>
          <w:noProof/>
        </w:rPr>
        <w:drawing>
          <wp:inline distT="0" distB="0" distL="0" distR="0" wp14:anchorId="17929AC4" wp14:editId="2E239696">
            <wp:extent cx="3481291" cy="1572096"/>
            <wp:effectExtent l="0" t="0" r="508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90322" cy="157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9CA1" w14:textId="178BDEB0" w:rsidR="00065969" w:rsidRDefault="00065969" w:rsidP="00065969">
      <w:pPr>
        <w:pStyle w:val="ListParagraph"/>
        <w:numPr>
          <w:ilvl w:val="0"/>
          <w:numId w:val="10"/>
        </w:numPr>
      </w:pPr>
      <w:r>
        <w:t>based on a set of features describing an object</w:t>
      </w:r>
    </w:p>
    <w:p w14:paraId="6BEAB19E" w14:textId="0440CD5F" w:rsidR="00065969" w:rsidRDefault="00065969" w:rsidP="00065969">
      <w:pPr>
        <w:pStyle w:val="ListParagraph"/>
        <w:numPr>
          <w:ilvl w:val="1"/>
          <w:numId w:val="10"/>
        </w:numPr>
      </w:pPr>
      <w:r>
        <w:t>binary/categorical</w:t>
      </w:r>
      <w:r w:rsidRPr="00065969">
        <w:t xml:space="preserve"> </w:t>
      </w:r>
      <w:r w:rsidRPr="00065969">
        <w:rPr>
          <w:color w:val="C00000"/>
        </w:rPr>
        <w:t>classifier</w:t>
      </w:r>
    </w:p>
    <w:p w14:paraId="2D5477BA" w14:textId="00350975" w:rsidR="00D22B9E" w:rsidRDefault="00065969" w:rsidP="00D22B9E">
      <w:pPr>
        <w:pStyle w:val="ListParagraph"/>
        <w:numPr>
          <w:ilvl w:val="1"/>
          <w:numId w:val="10"/>
        </w:numPr>
      </w:pPr>
      <w:r>
        <w:t xml:space="preserve">real values </w:t>
      </w:r>
      <w:r w:rsidRPr="00065969">
        <w:rPr>
          <w:color w:val="C00000"/>
        </w:rPr>
        <w:t>regression</w:t>
      </w:r>
    </w:p>
    <w:p w14:paraId="0206FDF4" w14:textId="00FF664B" w:rsidR="00D22B9E" w:rsidRPr="00D111C4" w:rsidRDefault="00D22B9E" w:rsidP="00D22B9E"/>
    <w:p w14:paraId="162BD33D" w14:textId="78570714" w:rsidR="00D111C4" w:rsidRDefault="00D111C4" w:rsidP="00D111C4">
      <w:pPr>
        <w:pStyle w:val="Heading3"/>
      </w:pPr>
      <w:r>
        <w:t xml:space="preserve">Analyse predictive models in different examples </w:t>
      </w:r>
    </w:p>
    <w:p w14:paraId="3DB77D95" w14:textId="541DCD57" w:rsidR="00D111C4" w:rsidRPr="00D111C4" w:rsidRDefault="002A75A4" w:rsidP="00D111C4">
      <w:r w:rsidRPr="00D22B9E">
        <w:rPr>
          <w:noProof/>
        </w:rPr>
        <w:drawing>
          <wp:inline distT="0" distB="0" distL="0" distR="0" wp14:anchorId="165B6B6F" wp14:editId="4C353938">
            <wp:extent cx="4371837" cy="214038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6503" cy="214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B1344" w14:textId="43598596" w:rsidR="00D111C4" w:rsidRDefault="00D111C4" w:rsidP="00D111C4">
      <w:pPr>
        <w:pStyle w:val="Heading3"/>
      </w:pPr>
      <w:r>
        <w:t xml:space="preserve">How to evaluate predictive models </w:t>
      </w:r>
    </w:p>
    <w:p w14:paraId="5C6697C5" w14:textId="606975AE" w:rsidR="00D111C4" w:rsidRDefault="002A75A4" w:rsidP="00D111C4">
      <w:r w:rsidRPr="002A75A4">
        <w:rPr>
          <w:noProof/>
        </w:rPr>
        <w:drawing>
          <wp:inline distT="0" distB="0" distL="0" distR="0" wp14:anchorId="6F9244EC" wp14:editId="596B0F8A">
            <wp:extent cx="2305878" cy="280466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09296" cy="280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78D7" w14:textId="4C943FA4" w:rsidR="002A75A4" w:rsidRDefault="002A75A4" w:rsidP="002A75A4">
      <w:pPr>
        <w:pStyle w:val="ListParagraph"/>
        <w:numPr>
          <w:ilvl w:val="0"/>
          <w:numId w:val="10"/>
        </w:numPr>
      </w:pPr>
      <w:r>
        <w:t>The more training data the better</w:t>
      </w:r>
      <w:r w:rsidRPr="002A75A4">
        <w:t xml:space="preserve"> </w:t>
      </w:r>
      <w:r>
        <w:t>performance</w:t>
      </w:r>
    </w:p>
    <w:p w14:paraId="0FD4D60F" w14:textId="1F70FAC3" w:rsidR="002A75A4" w:rsidRDefault="002A75A4" w:rsidP="002A75A4">
      <w:pPr>
        <w:pStyle w:val="ListParagraph"/>
        <w:numPr>
          <w:ilvl w:val="0"/>
          <w:numId w:val="10"/>
        </w:numPr>
      </w:pPr>
      <w:r>
        <w:lastRenderedPageBreak/>
        <w:t>the more features the better performance</w:t>
      </w:r>
    </w:p>
    <w:p w14:paraId="2650EA24" w14:textId="5B74442A" w:rsidR="00357D23" w:rsidRDefault="00357D23" w:rsidP="00357D23">
      <w:pPr>
        <w:pStyle w:val="Heading3"/>
      </w:pPr>
      <w:r>
        <w:t>Supervised vs Unsupervised Machin Learning</w:t>
      </w:r>
    </w:p>
    <w:p w14:paraId="1667F041" w14:textId="63DF6CB2" w:rsidR="00357D23" w:rsidRDefault="00357D23" w:rsidP="00357D23">
      <w:r w:rsidRPr="00AF5D1E">
        <w:rPr>
          <w:noProof/>
          <w:lang w:val="en-US"/>
        </w:rPr>
        <w:drawing>
          <wp:inline distT="0" distB="0" distL="0" distR="0" wp14:anchorId="2A5B0F3E" wp14:editId="02647B6B">
            <wp:extent cx="5274310" cy="22117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0D79B" w14:textId="77777777" w:rsidR="00357D23" w:rsidRDefault="00357D23" w:rsidP="00357D23">
      <w:pPr>
        <w:pStyle w:val="Heading4"/>
        <w:rPr>
          <w:lang w:val="en-US"/>
        </w:rPr>
      </w:pPr>
      <w:bookmarkStart w:id="3" w:name="OLE_LINK1"/>
      <w:r>
        <w:t>Supervised</w:t>
      </w:r>
    </w:p>
    <w:bookmarkEnd w:id="3"/>
    <w:p w14:paraId="0D59C4AF" w14:textId="124D8934" w:rsidR="00357D23" w:rsidRPr="00357D23" w:rsidRDefault="00357D23" w:rsidP="00357D23">
      <w:r w:rsidRPr="00AF5D1E">
        <w:rPr>
          <w:noProof/>
          <w:lang w:val="en-US"/>
        </w:rPr>
        <w:drawing>
          <wp:inline distT="0" distB="0" distL="0" distR="0" wp14:anchorId="4395476A" wp14:editId="5CD82A5E">
            <wp:extent cx="4099036" cy="205938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2503" cy="20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F516" w14:textId="77777777" w:rsidR="00357D23" w:rsidRPr="00DD659D" w:rsidRDefault="00357D23" w:rsidP="00357D23">
      <w:pPr>
        <w:pStyle w:val="ListParagraph"/>
        <w:widowControl w:val="0"/>
        <w:numPr>
          <w:ilvl w:val="0"/>
          <w:numId w:val="11"/>
        </w:numPr>
        <w:jc w:val="both"/>
        <w:rPr>
          <w:lang w:val="en-US"/>
        </w:rPr>
      </w:pPr>
      <w:r>
        <w:t>All data is labelled and the algorithms learn to predict the output</w:t>
      </w:r>
    </w:p>
    <w:p w14:paraId="2EEA130D" w14:textId="77777777" w:rsidR="00357D23" w:rsidRPr="00C22451" w:rsidRDefault="00357D23" w:rsidP="00357D23">
      <w:pPr>
        <w:pStyle w:val="ListParagraph"/>
        <w:widowControl w:val="0"/>
        <w:numPr>
          <w:ilvl w:val="0"/>
          <w:numId w:val="11"/>
        </w:numPr>
        <w:jc w:val="both"/>
        <w:rPr>
          <w:lang w:val="en-US"/>
        </w:rPr>
      </w:pPr>
      <w:r>
        <w:t>The goal is input data (x) we can get predict output Y</w:t>
      </w:r>
    </w:p>
    <w:p w14:paraId="64E9AD31" w14:textId="77777777" w:rsidR="00357D23" w:rsidRPr="00C22451" w:rsidRDefault="00357D23" w:rsidP="00357D23">
      <w:pPr>
        <w:pStyle w:val="ListParagraph"/>
        <w:widowControl w:val="0"/>
        <w:numPr>
          <w:ilvl w:val="1"/>
          <w:numId w:val="11"/>
        </w:numPr>
        <w:jc w:val="both"/>
        <w:rPr>
          <w:color w:val="FF0000"/>
          <w:lang w:val="en-US"/>
        </w:rPr>
      </w:pPr>
      <w:r w:rsidRPr="00C22451">
        <w:rPr>
          <w:color w:val="FF0000"/>
        </w:rPr>
        <w:t>Classification output is a category</w:t>
      </w:r>
    </w:p>
    <w:p w14:paraId="73A617F9" w14:textId="77777777" w:rsidR="00357D23" w:rsidRPr="00C22451" w:rsidRDefault="00357D23" w:rsidP="00357D23">
      <w:pPr>
        <w:pStyle w:val="ListParagraph"/>
        <w:widowControl w:val="0"/>
        <w:numPr>
          <w:ilvl w:val="1"/>
          <w:numId w:val="11"/>
        </w:numPr>
        <w:jc w:val="both"/>
        <w:rPr>
          <w:color w:val="FF0000"/>
          <w:lang w:val="en-US"/>
        </w:rPr>
      </w:pPr>
      <w:r w:rsidRPr="00C22451">
        <w:rPr>
          <w:color w:val="FF0000"/>
        </w:rPr>
        <w:t>Regression output real value e.g., dollars</w:t>
      </w:r>
    </w:p>
    <w:p w14:paraId="45F2B03B" w14:textId="77777777" w:rsidR="00357D23" w:rsidRPr="00C22451" w:rsidRDefault="00357D23" w:rsidP="00357D23">
      <w:pPr>
        <w:pStyle w:val="ListParagraph"/>
        <w:widowControl w:val="0"/>
        <w:numPr>
          <w:ilvl w:val="2"/>
          <w:numId w:val="11"/>
        </w:numPr>
        <w:jc w:val="both"/>
        <w:rPr>
          <w:lang w:val="en-US"/>
        </w:rPr>
      </w:pPr>
      <w:r>
        <w:t>Linear regression for regression</w:t>
      </w:r>
    </w:p>
    <w:p w14:paraId="0A5F9C2E" w14:textId="77777777" w:rsidR="00357D23" w:rsidRPr="00C22451" w:rsidRDefault="00357D23" w:rsidP="00357D23">
      <w:pPr>
        <w:pStyle w:val="ListParagraph"/>
        <w:widowControl w:val="0"/>
        <w:numPr>
          <w:ilvl w:val="2"/>
          <w:numId w:val="11"/>
        </w:numPr>
        <w:jc w:val="both"/>
        <w:rPr>
          <w:lang w:val="en-US"/>
        </w:rPr>
      </w:pPr>
      <w:r>
        <w:t>Random forest for classification and regression</w:t>
      </w:r>
    </w:p>
    <w:p w14:paraId="10F754E6" w14:textId="77777777" w:rsidR="00357D23" w:rsidRPr="00DD659D" w:rsidRDefault="00357D23" w:rsidP="00357D23">
      <w:pPr>
        <w:pStyle w:val="ListParagraph"/>
        <w:widowControl w:val="0"/>
        <w:numPr>
          <w:ilvl w:val="2"/>
          <w:numId w:val="11"/>
        </w:numPr>
        <w:jc w:val="both"/>
        <w:rPr>
          <w:lang w:val="en-US"/>
        </w:rPr>
      </w:pPr>
      <w:r>
        <w:t>Support vector machines for classification</w:t>
      </w:r>
    </w:p>
    <w:p w14:paraId="1F631361" w14:textId="77777777" w:rsidR="00357D23" w:rsidRDefault="00357D23" w:rsidP="00357D23">
      <w:pPr>
        <w:pStyle w:val="Heading4"/>
        <w:rPr>
          <w:lang w:val="en-US"/>
        </w:rPr>
      </w:pPr>
      <w:r>
        <w:t>Unsupervised</w:t>
      </w:r>
    </w:p>
    <w:p w14:paraId="78797B0B" w14:textId="77777777" w:rsidR="00357D23" w:rsidRPr="002C3452" w:rsidRDefault="00357D23" w:rsidP="00357D23">
      <w:pPr>
        <w:pStyle w:val="ListParagraph"/>
        <w:widowControl w:val="0"/>
        <w:numPr>
          <w:ilvl w:val="0"/>
          <w:numId w:val="12"/>
        </w:numPr>
        <w:rPr>
          <w:lang w:val="en-US"/>
        </w:rPr>
      </w:pPr>
      <w:r>
        <w:t xml:space="preserve">All </w:t>
      </w:r>
      <w:r w:rsidRPr="00357D23">
        <w:rPr>
          <w:color w:val="C00000"/>
        </w:rPr>
        <w:t xml:space="preserve">data is unlabelled </w:t>
      </w:r>
      <w:r>
        <w:t>and the algorithms learn to inherent structure from the input data</w:t>
      </w:r>
    </w:p>
    <w:p w14:paraId="67723E91" w14:textId="77777777" w:rsidR="00357D23" w:rsidRPr="002C3452" w:rsidRDefault="00357D23" w:rsidP="00357D23">
      <w:pPr>
        <w:pStyle w:val="ListParagraph"/>
        <w:widowControl w:val="0"/>
        <w:numPr>
          <w:ilvl w:val="0"/>
          <w:numId w:val="12"/>
        </w:numPr>
        <w:rPr>
          <w:lang w:val="en-US"/>
        </w:rPr>
      </w:pPr>
      <w:r>
        <w:t xml:space="preserve">The goal is </w:t>
      </w:r>
      <w:r w:rsidRPr="00357D23">
        <w:rPr>
          <w:color w:val="C00000"/>
        </w:rPr>
        <w:t xml:space="preserve">finding underlying structure or distribution </w:t>
      </w:r>
      <w:r>
        <w:t>in the data to learn more about the data</w:t>
      </w:r>
    </w:p>
    <w:p w14:paraId="24D73E55" w14:textId="77777777" w:rsidR="00357D23" w:rsidRPr="00567702" w:rsidRDefault="00357D23" w:rsidP="00357D23">
      <w:pPr>
        <w:pStyle w:val="ListParagraph"/>
        <w:widowControl w:val="0"/>
        <w:numPr>
          <w:ilvl w:val="1"/>
          <w:numId w:val="12"/>
        </w:numPr>
        <w:jc w:val="both"/>
        <w:rPr>
          <w:lang w:val="en-US"/>
        </w:rPr>
      </w:pPr>
      <w:r w:rsidRPr="00357D23">
        <w:rPr>
          <w:color w:val="C00000"/>
        </w:rPr>
        <w:t xml:space="preserve">Clustering </w:t>
      </w:r>
      <w:r>
        <w:t>finds inherent groupings in the data</w:t>
      </w:r>
    </w:p>
    <w:p w14:paraId="707F0DCE" w14:textId="77777777" w:rsidR="00357D23" w:rsidRPr="00567702" w:rsidRDefault="00357D23" w:rsidP="00357D23">
      <w:pPr>
        <w:pStyle w:val="ListParagraph"/>
        <w:widowControl w:val="0"/>
        <w:numPr>
          <w:ilvl w:val="1"/>
          <w:numId w:val="12"/>
        </w:numPr>
        <w:jc w:val="both"/>
        <w:rPr>
          <w:lang w:val="en-US"/>
        </w:rPr>
      </w:pPr>
      <w:r>
        <w:t>Association Discover rules that describe large portions of your data (</w:t>
      </w:r>
      <w:proofErr w:type="gramStart"/>
      <w:r>
        <w:t>e.g.</w:t>
      </w:r>
      <w:proofErr w:type="gramEnd"/>
      <w:r>
        <w:t xml:space="preserve"> people that buy X also tend to buy Y)</w:t>
      </w:r>
    </w:p>
    <w:p w14:paraId="55418A40" w14:textId="77777777" w:rsidR="00357D23" w:rsidRPr="00357D23" w:rsidRDefault="00357D23" w:rsidP="00357D23">
      <w:pPr>
        <w:pStyle w:val="ListParagraph"/>
        <w:widowControl w:val="0"/>
        <w:numPr>
          <w:ilvl w:val="2"/>
          <w:numId w:val="12"/>
        </w:numPr>
        <w:jc w:val="both"/>
        <w:rPr>
          <w:color w:val="C00000"/>
          <w:lang w:val="en-US"/>
        </w:rPr>
      </w:pPr>
      <w:r w:rsidRPr="00357D23">
        <w:rPr>
          <w:color w:val="C00000"/>
        </w:rPr>
        <w:t>k-means for clustering</w:t>
      </w:r>
    </w:p>
    <w:p w14:paraId="4C50BC5E" w14:textId="3D4DDE1A" w:rsidR="00357D23" w:rsidRPr="008E64C2" w:rsidRDefault="00357D23" w:rsidP="00357D23">
      <w:pPr>
        <w:pStyle w:val="ListParagraph"/>
        <w:widowControl w:val="0"/>
        <w:numPr>
          <w:ilvl w:val="2"/>
          <w:numId w:val="12"/>
        </w:numPr>
        <w:jc w:val="both"/>
        <w:rPr>
          <w:lang w:val="en-US"/>
        </w:rPr>
      </w:pPr>
      <w:proofErr w:type="spellStart"/>
      <w:r>
        <w:t>Apriori</w:t>
      </w:r>
      <w:proofErr w:type="spellEnd"/>
      <w:r>
        <w:t xml:space="preserve"> algorithm for association</w:t>
      </w:r>
    </w:p>
    <w:p w14:paraId="4CF51C84" w14:textId="66D936F5" w:rsidR="00D111C4" w:rsidRDefault="00D111C4" w:rsidP="00D111C4">
      <w:pPr>
        <w:pStyle w:val="Heading3"/>
      </w:pPr>
      <w:r>
        <w:t xml:space="preserve">How to estimate linear regression model </w:t>
      </w:r>
    </w:p>
    <w:p w14:paraId="361E3F67" w14:textId="77777777" w:rsidR="00D111C4" w:rsidRPr="00D111C4" w:rsidRDefault="00D111C4" w:rsidP="00D111C4"/>
    <w:p w14:paraId="71470A57" w14:textId="4173298F" w:rsidR="00D111C4" w:rsidRDefault="00D111C4" w:rsidP="00D111C4">
      <w:pPr>
        <w:pStyle w:val="Heading3"/>
      </w:pPr>
      <w:r>
        <w:lastRenderedPageBreak/>
        <w:t>linear regression and polynomial regression in Python</w:t>
      </w:r>
    </w:p>
    <w:p w14:paraId="419D9300" w14:textId="77777777" w:rsidR="008E64C2" w:rsidRDefault="008E64C2" w:rsidP="008E64C2">
      <w:pPr>
        <w:pStyle w:val="Heading4"/>
        <w:rPr>
          <w:lang w:val="en-US"/>
        </w:rPr>
      </w:pPr>
      <w:r>
        <w:t>Linear Regression</w:t>
      </w:r>
    </w:p>
    <w:p w14:paraId="551D4E53" w14:textId="77777777" w:rsidR="008E64C2" w:rsidRDefault="008E64C2" w:rsidP="008E64C2">
      <w:pPr>
        <w:rPr>
          <w:noProof/>
        </w:rPr>
      </w:pPr>
      <w:r>
        <w:t>Regression fits a very simple equation to the data</w:t>
      </w:r>
      <w:r w:rsidRPr="00283740">
        <w:rPr>
          <w:noProof/>
        </w:rPr>
        <w:t xml:space="preserve"> </w:t>
      </w:r>
      <w:r w:rsidRPr="00283740">
        <w:rPr>
          <w:noProof/>
        </w:rPr>
        <w:drawing>
          <wp:inline distT="0" distB="0" distL="0" distR="0" wp14:anchorId="10014F81" wp14:editId="1D53B3C6">
            <wp:extent cx="970059" cy="20469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30790" cy="21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B27F" w14:textId="77777777" w:rsidR="008E64C2" w:rsidRDefault="008E64C2" w:rsidP="008E64C2">
      <w:pPr>
        <w:rPr>
          <w:noProof/>
        </w:rPr>
      </w:pPr>
      <w:r>
        <w:t>for prediction for y at the point x using the model</w:t>
      </w:r>
      <w:r w:rsidRPr="00A04969">
        <w:rPr>
          <w:noProof/>
        </w:rPr>
        <w:t xml:space="preserve"> </w:t>
      </w:r>
      <w:r w:rsidRPr="00A04969">
        <w:rPr>
          <w:noProof/>
        </w:rPr>
        <w:drawing>
          <wp:inline distT="0" distB="0" distL="0" distR="0" wp14:anchorId="2F247757" wp14:editId="2503183A">
            <wp:extent cx="1121134" cy="34879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125160" cy="350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A500" w14:textId="77777777" w:rsidR="008E64C2" w:rsidRDefault="008E64C2" w:rsidP="008E64C2">
      <w:pPr>
        <w:rPr>
          <w:noProof/>
        </w:rPr>
      </w:pPr>
      <w:r>
        <w:rPr>
          <w:noProof/>
        </w:rPr>
        <w:t>LOSS model</w:t>
      </w:r>
      <w:r w:rsidRPr="00A04969">
        <w:rPr>
          <w:noProof/>
        </w:rPr>
        <w:t xml:space="preserve"> </w:t>
      </w:r>
      <w:r>
        <w:rPr>
          <w:noProof/>
        </w:rPr>
        <w:t>mean square error</w:t>
      </w:r>
    </w:p>
    <w:p w14:paraId="3144DC4C" w14:textId="77777777" w:rsidR="008E64C2" w:rsidRDefault="008E64C2" w:rsidP="008E64C2">
      <w:pPr>
        <w:rPr>
          <w:lang w:val="en-US"/>
        </w:rPr>
      </w:pPr>
      <w:r w:rsidRPr="00A04969">
        <w:rPr>
          <w:noProof/>
          <w:lang w:val="en-US"/>
        </w:rPr>
        <w:drawing>
          <wp:inline distT="0" distB="0" distL="0" distR="0" wp14:anchorId="02C537D3" wp14:editId="62FB4974">
            <wp:extent cx="5274310" cy="24339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42DA5" w14:textId="77777777" w:rsidR="008E64C2" w:rsidRDefault="008E64C2" w:rsidP="008E64C2">
      <w:pPr>
        <w:rPr>
          <w:lang w:val="en-US"/>
        </w:rPr>
      </w:pPr>
      <w:r>
        <w:rPr>
          <w:lang w:val="en-US"/>
        </w:rPr>
        <w:t>Step:</w:t>
      </w:r>
    </w:p>
    <w:p w14:paraId="3617EB35" w14:textId="77777777" w:rsidR="008E64C2" w:rsidRDefault="008E64C2" w:rsidP="008E64C2">
      <w:pPr>
        <w:rPr>
          <w:noProof/>
        </w:rPr>
      </w:pPr>
      <w:r w:rsidRPr="00A04969">
        <w:rPr>
          <w:noProof/>
          <w:lang w:val="en-US"/>
        </w:rPr>
        <w:lastRenderedPageBreak/>
        <w:drawing>
          <wp:inline distT="0" distB="0" distL="0" distR="0" wp14:anchorId="5D3DE2FF" wp14:editId="2A3A4B25">
            <wp:extent cx="5274310" cy="33820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969">
        <w:rPr>
          <w:noProof/>
        </w:rPr>
        <w:t xml:space="preserve"> </w:t>
      </w:r>
      <w:r w:rsidRPr="00A04969">
        <w:rPr>
          <w:noProof/>
          <w:lang w:val="en-US"/>
        </w:rPr>
        <w:drawing>
          <wp:inline distT="0" distB="0" distL="0" distR="0" wp14:anchorId="1961A39C" wp14:editId="51CE50FE">
            <wp:extent cx="5274310" cy="22377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969">
        <w:rPr>
          <w:noProof/>
        </w:rPr>
        <w:t xml:space="preserve"> </w:t>
      </w:r>
      <w:r w:rsidRPr="00A04969">
        <w:rPr>
          <w:noProof/>
        </w:rPr>
        <w:drawing>
          <wp:inline distT="0" distB="0" distL="0" distR="0" wp14:anchorId="7305F863" wp14:editId="4716DF2E">
            <wp:extent cx="5274310" cy="2581910"/>
            <wp:effectExtent l="0" t="0" r="254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290B" w14:textId="77777777" w:rsidR="008E64C2" w:rsidRDefault="008E64C2" w:rsidP="008E64C2">
      <w:pPr>
        <w:rPr>
          <w:lang w:val="en-US"/>
        </w:rPr>
      </w:pPr>
      <w:r w:rsidRPr="005A0F90">
        <w:rPr>
          <w:rStyle w:val="Heading4Char"/>
        </w:rPr>
        <w:t>Polynomial Regression</w:t>
      </w:r>
    </w:p>
    <w:p w14:paraId="7DDE6E33" w14:textId="77777777" w:rsidR="008E64C2" w:rsidRDefault="008E64C2" w:rsidP="008E64C2">
      <w:pPr>
        <w:rPr>
          <w:lang w:val="en-US"/>
        </w:rPr>
      </w:pPr>
      <w:r w:rsidRPr="00475962">
        <w:rPr>
          <w:noProof/>
          <w:lang w:val="en-US"/>
        </w:rPr>
        <w:lastRenderedPageBreak/>
        <w:drawing>
          <wp:inline distT="0" distB="0" distL="0" distR="0" wp14:anchorId="537CD33B" wp14:editId="76C0715F">
            <wp:extent cx="2417196" cy="182537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20589" cy="182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6873F" w14:textId="77777777" w:rsidR="008E64C2" w:rsidRDefault="008E64C2" w:rsidP="008E64C2">
      <w:r>
        <w:t>Polynomial regression uses the same linear regression infrastructure to fit a higher order polynomial</w:t>
      </w:r>
    </w:p>
    <w:p w14:paraId="1BEF6B4F" w14:textId="77777777" w:rsidR="008E64C2" w:rsidRDefault="008E64C2" w:rsidP="008E64C2">
      <w:pPr>
        <w:rPr>
          <w:lang w:val="en-US"/>
        </w:rPr>
      </w:pPr>
      <w:r w:rsidRPr="00E94168">
        <w:rPr>
          <w:noProof/>
          <w:lang w:val="en-US"/>
        </w:rPr>
        <w:drawing>
          <wp:inline distT="0" distB="0" distL="0" distR="0" wp14:anchorId="4FCA3BC7" wp14:editId="1C641B49">
            <wp:extent cx="5274310" cy="7200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4168">
        <w:rPr>
          <w:noProof/>
        </w:rPr>
        <w:t xml:space="preserve"> </w:t>
      </w:r>
      <w:r w:rsidRPr="00E94168">
        <w:rPr>
          <w:noProof/>
          <w:lang w:val="en-US"/>
        </w:rPr>
        <w:drawing>
          <wp:inline distT="0" distB="0" distL="0" distR="0" wp14:anchorId="477778C4" wp14:editId="4D60C85A">
            <wp:extent cx="5274310" cy="6978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6CFF" w14:textId="77777777" w:rsidR="008E64C2" w:rsidRDefault="008E64C2" w:rsidP="008E64C2">
      <w:pPr>
        <w:pStyle w:val="Heading4"/>
        <w:rPr>
          <w:lang w:val="en-US"/>
        </w:rPr>
      </w:pPr>
      <w:r>
        <w:t>More Data Improves the Fit</w:t>
      </w:r>
    </w:p>
    <w:p w14:paraId="1E064E6D" w14:textId="77777777" w:rsidR="008E64C2" w:rsidRDefault="008E64C2" w:rsidP="008E64C2">
      <w:pPr>
        <w:rPr>
          <w:lang w:val="en-US"/>
        </w:rPr>
      </w:pPr>
      <w:r w:rsidRPr="00725361">
        <w:rPr>
          <w:noProof/>
          <w:lang w:val="en-US"/>
        </w:rPr>
        <w:drawing>
          <wp:inline distT="0" distB="0" distL="0" distR="0" wp14:anchorId="14F2F3AC" wp14:editId="477AD232">
            <wp:extent cx="4667901" cy="3000794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72A0" w14:textId="77777777" w:rsidR="008E64C2" w:rsidRPr="00725361" w:rsidRDefault="008E64C2" w:rsidP="008E64C2">
      <w:pPr>
        <w:pStyle w:val="ListParagraph"/>
        <w:widowControl w:val="0"/>
        <w:numPr>
          <w:ilvl w:val="0"/>
          <w:numId w:val="13"/>
        </w:numPr>
        <w:jc w:val="both"/>
        <w:rPr>
          <w:lang w:val="en-US"/>
        </w:rPr>
      </w:pPr>
      <w:r>
        <w:t>Blue line is true model that generated the data</w:t>
      </w:r>
    </w:p>
    <w:p w14:paraId="33696BD2" w14:textId="77777777" w:rsidR="008E64C2" w:rsidRPr="00725361" w:rsidRDefault="008E64C2" w:rsidP="008E64C2">
      <w:pPr>
        <w:pStyle w:val="ListParagraph"/>
        <w:widowControl w:val="0"/>
        <w:numPr>
          <w:ilvl w:val="0"/>
          <w:numId w:val="13"/>
        </w:numPr>
        <w:jc w:val="both"/>
        <w:rPr>
          <w:lang w:val="en-US"/>
        </w:rPr>
      </w:pPr>
      <w:r>
        <w:t>Grey curve is model fit to 30 data points</w:t>
      </w:r>
    </w:p>
    <w:p w14:paraId="6E5A2F54" w14:textId="77777777" w:rsidR="008E64C2" w:rsidRPr="00725361" w:rsidRDefault="008E64C2" w:rsidP="008E64C2">
      <w:pPr>
        <w:pStyle w:val="ListParagraph"/>
        <w:widowControl w:val="0"/>
        <w:numPr>
          <w:ilvl w:val="0"/>
          <w:numId w:val="13"/>
        </w:numPr>
        <w:jc w:val="both"/>
        <w:rPr>
          <w:lang w:val="en-US"/>
        </w:rPr>
      </w:pPr>
      <w:r>
        <w:t>Black curve is model fit to 90 data points</w:t>
      </w:r>
    </w:p>
    <w:p w14:paraId="14D693C4" w14:textId="77777777" w:rsidR="008E64C2" w:rsidRDefault="008E64C2" w:rsidP="008E64C2">
      <w:pPr>
        <w:pStyle w:val="Heading4"/>
        <w:rPr>
          <w:lang w:val="en-US"/>
        </w:rPr>
      </w:pPr>
      <w:r>
        <w:lastRenderedPageBreak/>
        <w:t>Loss decreases with Training Data</w:t>
      </w:r>
    </w:p>
    <w:p w14:paraId="06EF8F90" w14:textId="77777777" w:rsidR="008E64C2" w:rsidRDefault="008E64C2" w:rsidP="008E64C2">
      <w:pPr>
        <w:rPr>
          <w:lang w:val="en-US"/>
        </w:rPr>
      </w:pPr>
      <w:r w:rsidRPr="00E94168">
        <w:rPr>
          <w:noProof/>
          <w:lang w:val="en-US"/>
        </w:rPr>
        <w:drawing>
          <wp:inline distT="0" distB="0" distL="0" distR="0" wp14:anchorId="4DDE914B" wp14:editId="6E78CEDF">
            <wp:extent cx="5274310" cy="18986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3341F" w14:textId="77777777" w:rsidR="008E64C2" w:rsidRPr="00E94168" w:rsidRDefault="008E64C2" w:rsidP="008E64C2">
      <w:pPr>
        <w:pStyle w:val="ListParagraph"/>
        <w:widowControl w:val="0"/>
        <w:numPr>
          <w:ilvl w:val="0"/>
          <w:numId w:val="14"/>
        </w:numPr>
        <w:jc w:val="both"/>
        <w:rPr>
          <w:color w:val="FF0000"/>
          <w:lang w:val="en-US"/>
        </w:rPr>
      </w:pPr>
      <w:r w:rsidRPr="00E94168">
        <w:rPr>
          <w:color w:val="FF0000"/>
        </w:rPr>
        <w:t>MSE decreases as the amount of training data grows</w:t>
      </w:r>
    </w:p>
    <w:p w14:paraId="7A0E364D" w14:textId="2C6E46DA" w:rsidR="00D111C4" w:rsidRPr="008E64C2" w:rsidRDefault="008E64C2" w:rsidP="00D111C4">
      <w:pPr>
        <w:pStyle w:val="ListParagraph"/>
        <w:widowControl w:val="0"/>
        <w:numPr>
          <w:ilvl w:val="0"/>
          <w:numId w:val="14"/>
        </w:numPr>
        <w:jc w:val="both"/>
        <w:rPr>
          <w:color w:val="FF0000"/>
          <w:lang w:val="en-US"/>
        </w:rPr>
      </w:pPr>
      <w:r w:rsidRPr="00E94168">
        <w:rPr>
          <w:color w:val="FF0000"/>
        </w:rPr>
        <w:t>Different learning algorithms exhibit different behaviour</w:t>
      </w:r>
    </w:p>
    <w:p w14:paraId="33AB61AA" w14:textId="7ABFF848" w:rsidR="00D111C4" w:rsidRDefault="00760119" w:rsidP="007B262B">
      <w:pPr>
        <w:pStyle w:val="Heading2"/>
        <w:rPr>
          <w:lang w:val="en-US"/>
        </w:rPr>
      </w:pPr>
      <w:r>
        <w:rPr>
          <w:lang w:val="en-US"/>
        </w:rPr>
        <w:t>W6</w:t>
      </w:r>
    </w:p>
    <w:p w14:paraId="0F307E2F" w14:textId="5FA2CDE5" w:rsidR="00760119" w:rsidRDefault="00760119" w:rsidP="007B262B">
      <w:pPr>
        <w:pStyle w:val="Heading3"/>
      </w:pPr>
      <w:r>
        <w:t xml:space="preserve">Overfitting and underfitting of different models </w:t>
      </w:r>
    </w:p>
    <w:p w14:paraId="4261C737" w14:textId="7566275D" w:rsidR="007B262B" w:rsidRDefault="00D82691" w:rsidP="007B262B">
      <w:r w:rsidRPr="00133243">
        <w:rPr>
          <w:noProof/>
        </w:rPr>
        <w:drawing>
          <wp:inline distT="0" distB="0" distL="0" distR="0" wp14:anchorId="72439B7E" wp14:editId="26B1285C">
            <wp:extent cx="5274310" cy="32740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41FD0" w14:textId="77777777" w:rsidR="00E1408C" w:rsidRDefault="00E1408C" w:rsidP="00E1408C">
      <w:pPr>
        <w:pStyle w:val="Heading4"/>
      </w:pPr>
      <w:r w:rsidRPr="00133243">
        <w:t>Overfitting</w:t>
      </w:r>
    </w:p>
    <w:p w14:paraId="504514A0" w14:textId="77777777" w:rsidR="00E1408C" w:rsidRDefault="00E1408C" w:rsidP="00E1408C">
      <w:r>
        <w:t>The more parameters a model has, the more complicated a curve it can fit.</w:t>
      </w:r>
    </w:p>
    <w:p w14:paraId="05352276" w14:textId="77777777" w:rsidR="00E1408C" w:rsidRDefault="00E1408C" w:rsidP="00E1408C">
      <w:r w:rsidRPr="00E1408C">
        <w:rPr>
          <w:color w:val="C00000"/>
        </w:rPr>
        <w:t xml:space="preserve">If we don’t have very much data </w:t>
      </w:r>
      <w:r>
        <w:t xml:space="preserve">and we try to fit a complicated model to it, the </w:t>
      </w:r>
      <w:r w:rsidRPr="00E1408C">
        <w:rPr>
          <w:color w:val="C00000"/>
        </w:rPr>
        <w:t>model will make wild predictions</w:t>
      </w:r>
      <w:r>
        <w:t>.</w:t>
      </w:r>
    </w:p>
    <w:p w14:paraId="6277B54C" w14:textId="77777777" w:rsidR="00E1408C" w:rsidRDefault="00E1408C" w:rsidP="00E1408C">
      <w:pPr>
        <w:pStyle w:val="ListParagraph"/>
        <w:widowControl w:val="0"/>
        <w:numPr>
          <w:ilvl w:val="0"/>
          <w:numId w:val="15"/>
        </w:numPr>
        <w:jc w:val="both"/>
      </w:pPr>
      <w:r>
        <w:t>Small polynomial; cannot fit the data well; said to have high bias</w:t>
      </w:r>
    </w:p>
    <w:p w14:paraId="257319CD" w14:textId="6EDF05D5" w:rsidR="00E1408C" w:rsidRDefault="00E1408C" w:rsidP="00E1408C">
      <w:pPr>
        <w:pStyle w:val="ListParagraph"/>
        <w:widowControl w:val="0"/>
        <w:numPr>
          <w:ilvl w:val="0"/>
          <w:numId w:val="15"/>
        </w:numPr>
        <w:jc w:val="both"/>
      </w:pPr>
      <w:r>
        <w:t xml:space="preserve">Large polynomial; can fit the data well; fits the data too </w:t>
      </w:r>
      <w:proofErr w:type="gramStart"/>
      <w:r>
        <w:t>well(</w:t>
      </w:r>
      <w:proofErr w:type="gramEnd"/>
      <w:r>
        <w:t>follow noise); said to have small bias</w:t>
      </w:r>
    </w:p>
    <w:p w14:paraId="4BB1843F" w14:textId="77777777" w:rsidR="00E1408C" w:rsidRDefault="00E1408C" w:rsidP="00E1408C">
      <w:pPr>
        <w:pStyle w:val="ListParagraph"/>
        <w:widowControl w:val="0"/>
        <w:numPr>
          <w:ilvl w:val="0"/>
          <w:numId w:val="15"/>
        </w:numPr>
        <w:jc w:val="both"/>
      </w:pPr>
      <w:r w:rsidRPr="00133243">
        <w:t xml:space="preserve">Poor fit due to </w:t>
      </w:r>
      <w:r w:rsidRPr="00E1408C">
        <w:rPr>
          <w:color w:val="C00000"/>
        </w:rPr>
        <w:t>high bias called underfitting</w:t>
      </w:r>
    </w:p>
    <w:p w14:paraId="742B3642" w14:textId="77777777" w:rsidR="00E1408C" w:rsidRDefault="00E1408C" w:rsidP="00E1408C">
      <w:pPr>
        <w:pStyle w:val="ListParagraph"/>
        <w:widowControl w:val="0"/>
        <w:numPr>
          <w:ilvl w:val="0"/>
          <w:numId w:val="15"/>
        </w:numPr>
        <w:jc w:val="both"/>
      </w:pPr>
      <w:r w:rsidRPr="00133243">
        <w:t xml:space="preserve">Poor fit due to </w:t>
      </w:r>
      <w:r w:rsidRPr="00E1408C">
        <w:rPr>
          <w:color w:val="C00000"/>
        </w:rPr>
        <w:t xml:space="preserve">low bias called </w:t>
      </w:r>
      <w:bookmarkStart w:id="4" w:name="OLE_LINK5"/>
      <w:r w:rsidRPr="00E1408C">
        <w:rPr>
          <w:color w:val="C00000"/>
        </w:rPr>
        <w:t>overfitting</w:t>
      </w:r>
      <w:bookmarkEnd w:id="4"/>
    </w:p>
    <w:p w14:paraId="6B0101BC" w14:textId="77777777" w:rsidR="00D82691" w:rsidRPr="007B262B" w:rsidRDefault="00D82691" w:rsidP="007B262B"/>
    <w:p w14:paraId="3C0B75F9" w14:textId="3C24661E" w:rsidR="00760119" w:rsidRDefault="00760119" w:rsidP="007B262B">
      <w:pPr>
        <w:pStyle w:val="Heading3"/>
      </w:pPr>
      <w:r>
        <w:lastRenderedPageBreak/>
        <w:t xml:space="preserve">Bias and variance trade-off </w:t>
      </w:r>
    </w:p>
    <w:p w14:paraId="5B6E5E45" w14:textId="5D3F791F" w:rsidR="007B262B" w:rsidRDefault="00E1408C" w:rsidP="007B262B">
      <w:r w:rsidRPr="00133243">
        <w:rPr>
          <w:noProof/>
        </w:rPr>
        <w:drawing>
          <wp:inline distT="0" distB="0" distL="0" distR="0" wp14:anchorId="458826D8" wp14:editId="13470AF5">
            <wp:extent cx="3296110" cy="337232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47B87" w14:textId="77777777" w:rsidR="00E1408C" w:rsidRDefault="00E1408C" w:rsidP="00E1408C">
      <w:pPr>
        <w:pStyle w:val="ListParagraph"/>
        <w:numPr>
          <w:ilvl w:val="0"/>
          <w:numId w:val="16"/>
        </w:numPr>
      </w:pPr>
      <w:r>
        <w:t xml:space="preserve">Bias: measures how much the prediction differs from the desired regression function. </w:t>
      </w:r>
    </w:p>
    <w:p w14:paraId="67167FB6" w14:textId="575DE4EE" w:rsidR="00E1408C" w:rsidRDefault="00E1408C" w:rsidP="00E1408C">
      <w:pPr>
        <w:pStyle w:val="ListParagraph"/>
        <w:numPr>
          <w:ilvl w:val="0"/>
          <w:numId w:val="16"/>
        </w:numPr>
      </w:pPr>
      <w:r>
        <w:t>Variance: measures how much the predictions for individual data sets vary around their average.</w:t>
      </w:r>
    </w:p>
    <w:p w14:paraId="482458E6" w14:textId="45388E14" w:rsidR="00E67683" w:rsidRPr="007B262B" w:rsidRDefault="00E67683" w:rsidP="00E1408C">
      <w:pPr>
        <w:pStyle w:val="ListParagraph"/>
        <w:numPr>
          <w:ilvl w:val="0"/>
          <w:numId w:val="16"/>
        </w:numPr>
      </w:pPr>
      <w:r w:rsidRPr="00E67683">
        <w:rPr>
          <w:noProof/>
        </w:rPr>
        <w:drawing>
          <wp:inline distT="0" distB="0" distL="0" distR="0" wp14:anchorId="25AF6178" wp14:editId="2130DF6A">
            <wp:extent cx="4623745" cy="2489118"/>
            <wp:effectExtent l="0" t="0" r="571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30939" cy="249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6F0A7" w14:textId="342360F2" w:rsidR="00760119" w:rsidRDefault="00760119" w:rsidP="007B262B">
      <w:pPr>
        <w:pStyle w:val="Heading3"/>
      </w:pPr>
      <w:r>
        <w:rPr>
          <w:rFonts w:ascii="Calibri" w:hAnsi="Calibri" w:cs="Calibri"/>
        </w:rPr>
        <w:t>“</w:t>
      </w:r>
      <w:r>
        <w:t>No Free Lunch Theorem”</w:t>
      </w:r>
    </w:p>
    <w:p w14:paraId="4C4B029F" w14:textId="11639FB7" w:rsidR="007B262B" w:rsidRDefault="00E67683" w:rsidP="007B262B">
      <w:pPr>
        <w:rPr>
          <w:i/>
          <w:iCs/>
        </w:rPr>
      </w:pPr>
      <w:r w:rsidRPr="00E67683">
        <w:rPr>
          <w:i/>
          <w:iCs/>
        </w:rPr>
        <w:t>if an algorithm performs well on a certain class of problems, then it degraded performance on the set of all remaining problems</w:t>
      </w:r>
    </w:p>
    <w:p w14:paraId="38E973C3" w14:textId="69DF7EC2" w:rsidR="00E67683" w:rsidRDefault="00E67683" w:rsidP="007B262B">
      <w:pPr>
        <w:rPr>
          <w:lang w:val="en-US"/>
        </w:rPr>
      </w:pPr>
      <w:proofErr w:type="spellStart"/>
      <w:r>
        <w:rPr>
          <w:rFonts w:hint="eastAsia"/>
        </w:rPr>
        <w:t>eg</w:t>
      </w:r>
      <w:proofErr w:type="spellEnd"/>
      <w:r>
        <w:rPr>
          <w:lang w:val="en-US"/>
        </w:rPr>
        <w:t>:</w:t>
      </w:r>
    </w:p>
    <w:p w14:paraId="3E0EBC5B" w14:textId="67D59D5C" w:rsidR="00E67683" w:rsidRPr="00E67683" w:rsidRDefault="00E67683" w:rsidP="00E67683">
      <w:pPr>
        <w:pStyle w:val="ListParagraph"/>
        <w:numPr>
          <w:ilvl w:val="0"/>
          <w:numId w:val="17"/>
        </w:numPr>
        <w:rPr>
          <w:lang w:val="en-US"/>
        </w:rPr>
      </w:pPr>
      <w:r>
        <w:t>Naive Bayesian classification performs well for text classification with smaller data sets</w:t>
      </w:r>
    </w:p>
    <w:p w14:paraId="0902C85D" w14:textId="3AC74A11" w:rsidR="00E67683" w:rsidRPr="00E67683" w:rsidRDefault="00E67683" w:rsidP="00E67683">
      <w:pPr>
        <w:pStyle w:val="ListParagraph"/>
        <w:numPr>
          <w:ilvl w:val="0"/>
          <w:numId w:val="17"/>
        </w:numPr>
        <w:rPr>
          <w:lang w:val="en-US"/>
        </w:rPr>
      </w:pPr>
      <w:r>
        <w:t>there is no universally good machine learning algorithm</w:t>
      </w:r>
    </w:p>
    <w:p w14:paraId="31ED294E" w14:textId="13DA0502" w:rsidR="007B262B" w:rsidRDefault="00760119" w:rsidP="007B262B">
      <w:pPr>
        <w:pStyle w:val="Heading3"/>
      </w:pPr>
      <w:r>
        <w:lastRenderedPageBreak/>
        <w:t>What are ensemble models</w:t>
      </w:r>
    </w:p>
    <w:p w14:paraId="2DFED1F4" w14:textId="63C6DED8" w:rsidR="00747DDB" w:rsidRPr="00747DDB" w:rsidRDefault="00747DDB" w:rsidP="00747DDB">
      <w:r w:rsidRPr="00747DDB">
        <w:rPr>
          <w:noProof/>
        </w:rPr>
        <w:drawing>
          <wp:inline distT="0" distB="0" distL="0" distR="0" wp14:anchorId="5F5FDDA2" wp14:editId="57171EC9">
            <wp:extent cx="2544417" cy="1995620"/>
            <wp:effectExtent l="0" t="0" r="889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49288" cy="199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63DB" w14:textId="586AB55F" w:rsidR="00760119" w:rsidRDefault="003E5607" w:rsidP="00747DDB">
      <w:pPr>
        <w:pStyle w:val="ListParagraph"/>
        <w:numPr>
          <w:ilvl w:val="0"/>
          <w:numId w:val="18"/>
        </w:numPr>
      </w:pPr>
      <w:r>
        <w:t>ensemble is a collection of possible/reasonable models</w:t>
      </w:r>
    </w:p>
    <w:p w14:paraId="10BCE2AC" w14:textId="32CF9D69" w:rsidR="00747DDB" w:rsidRDefault="00747DDB" w:rsidP="00747DDB">
      <w:pPr>
        <w:pStyle w:val="ListParagraph"/>
        <w:numPr>
          <w:ilvl w:val="0"/>
          <w:numId w:val="18"/>
        </w:numPr>
      </w:pPr>
      <w:r>
        <w:t>and get the most common one</w:t>
      </w:r>
    </w:p>
    <w:p w14:paraId="7D2F1C7E" w14:textId="027833DF" w:rsidR="00747DDB" w:rsidRDefault="00747DDB" w:rsidP="00747DDB">
      <w:pPr>
        <w:pStyle w:val="ListParagraph"/>
        <w:numPr>
          <w:ilvl w:val="0"/>
          <w:numId w:val="18"/>
        </w:numPr>
      </w:pPr>
      <w:r>
        <w:t>generating an ensemble is a whole statistical subject in itself</w:t>
      </w:r>
    </w:p>
    <w:p w14:paraId="6020BDD6" w14:textId="24E9D649" w:rsidR="00760119" w:rsidRDefault="00760119" w:rsidP="007B262B">
      <w:pPr>
        <w:pStyle w:val="Heading2"/>
      </w:pPr>
      <w:r>
        <w:t>W7</w:t>
      </w:r>
    </w:p>
    <w:p w14:paraId="2DEDB749" w14:textId="75228EFD" w:rsidR="00760119" w:rsidRDefault="00760119" w:rsidP="007B262B">
      <w:pPr>
        <w:pStyle w:val="Heading3"/>
      </w:pPr>
      <w:r>
        <w:t xml:space="preserve">Differentiate between classification and regression models </w:t>
      </w:r>
    </w:p>
    <w:p w14:paraId="43E843DC" w14:textId="346433A3" w:rsidR="004E096B" w:rsidRDefault="00760119" w:rsidP="005A27D9">
      <w:pPr>
        <w:pStyle w:val="Heading3"/>
      </w:pPr>
      <w:r>
        <w:t xml:space="preserve">How decision trees and regression trees work </w:t>
      </w:r>
    </w:p>
    <w:p w14:paraId="40F07A59" w14:textId="77777777" w:rsidR="005A27D9" w:rsidRDefault="005A27D9" w:rsidP="005A27D9">
      <w:r>
        <w:t>Decision Trees</w:t>
      </w:r>
    </w:p>
    <w:p w14:paraId="64928C96" w14:textId="77777777" w:rsidR="005A27D9" w:rsidRDefault="005A27D9" w:rsidP="005A27D9">
      <w:pPr>
        <w:pStyle w:val="ListParagraph"/>
        <w:numPr>
          <w:ilvl w:val="0"/>
          <w:numId w:val="22"/>
        </w:numPr>
      </w:pPr>
      <w:r>
        <w:t>Predict binary (or categorical) outcomes</w:t>
      </w:r>
    </w:p>
    <w:p w14:paraId="652831AE" w14:textId="77777777" w:rsidR="005A27D9" w:rsidRDefault="005A27D9" w:rsidP="005A27D9">
      <w:pPr>
        <w:pStyle w:val="ListParagraph"/>
        <w:numPr>
          <w:ilvl w:val="0"/>
          <w:numId w:val="22"/>
        </w:numPr>
      </w:pPr>
      <w:r>
        <w:t xml:space="preserve">Prediction is the </w:t>
      </w:r>
      <w:r w:rsidRPr="00FC26DF">
        <w:rPr>
          <w:color w:val="C00000"/>
        </w:rPr>
        <w:t>most common values</w:t>
      </w:r>
    </w:p>
    <w:p w14:paraId="5206BC39" w14:textId="77777777" w:rsidR="005A27D9" w:rsidRDefault="005A27D9" w:rsidP="005A27D9">
      <w:pPr>
        <w:pStyle w:val="ListParagraph"/>
        <w:numPr>
          <w:ilvl w:val="0"/>
          <w:numId w:val="22"/>
        </w:numPr>
      </w:pPr>
      <w:r w:rsidRPr="00D3211B">
        <w:rPr>
          <w:noProof/>
        </w:rPr>
        <w:drawing>
          <wp:inline distT="0" distB="0" distL="0" distR="0" wp14:anchorId="33A35354" wp14:editId="1BC087FF">
            <wp:extent cx="2361537" cy="1808592"/>
            <wp:effectExtent l="0" t="0" r="127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71203" cy="18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FB2A4" w14:textId="77777777" w:rsidR="005A27D9" w:rsidRDefault="005A27D9" w:rsidP="005A27D9">
      <w:r>
        <w:t>Regression Trees</w:t>
      </w:r>
    </w:p>
    <w:p w14:paraId="432538E9" w14:textId="77777777" w:rsidR="005A27D9" w:rsidRDefault="005A27D9" w:rsidP="005A27D9">
      <w:pPr>
        <w:pStyle w:val="ListParagraph"/>
        <w:numPr>
          <w:ilvl w:val="0"/>
          <w:numId w:val="22"/>
        </w:numPr>
      </w:pPr>
      <w:r>
        <w:t>Predict continuous (</w:t>
      </w:r>
      <w:proofErr w:type="gramStart"/>
      <w:r>
        <w:t>i.e.</w:t>
      </w:r>
      <w:proofErr w:type="gramEnd"/>
      <w:r>
        <w:t xml:space="preserve"> real) values</w:t>
      </w:r>
    </w:p>
    <w:p w14:paraId="06051BBD" w14:textId="77777777" w:rsidR="005A27D9" w:rsidRDefault="005A27D9" w:rsidP="005A27D9">
      <w:pPr>
        <w:pStyle w:val="ListParagraph"/>
        <w:numPr>
          <w:ilvl w:val="0"/>
          <w:numId w:val="22"/>
        </w:numPr>
      </w:pPr>
      <w:r>
        <w:t xml:space="preserve">Prediction is usually the </w:t>
      </w:r>
      <w:r w:rsidRPr="00FC26DF">
        <w:rPr>
          <w:color w:val="C00000"/>
        </w:rPr>
        <w:t>average value</w:t>
      </w:r>
    </w:p>
    <w:p w14:paraId="0D05D404" w14:textId="77777777" w:rsidR="005A27D9" w:rsidRDefault="005A27D9" w:rsidP="005A27D9">
      <w:pPr>
        <w:pStyle w:val="ListParagraph"/>
        <w:numPr>
          <w:ilvl w:val="0"/>
          <w:numId w:val="22"/>
        </w:numPr>
      </w:pPr>
      <w:r w:rsidRPr="00D3211B">
        <w:rPr>
          <w:noProof/>
        </w:rPr>
        <w:drawing>
          <wp:inline distT="0" distB="0" distL="0" distR="0" wp14:anchorId="442E0A3E" wp14:editId="354BC6BD">
            <wp:extent cx="2329732" cy="183249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34250" cy="183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1D7A2" w14:textId="6CF8E132" w:rsidR="007B262B" w:rsidRPr="007B262B" w:rsidRDefault="00EF2A35" w:rsidP="007B262B">
      <w:r>
        <w:lastRenderedPageBreak/>
        <w:t xml:space="preserve"> </w:t>
      </w:r>
    </w:p>
    <w:p w14:paraId="1D3DEDB2" w14:textId="7BAA1BEB" w:rsidR="00760119" w:rsidRDefault="00760119" w:rsidP="007B262B">
      <w:pPr>
        <w:pStyle w:val="Heading3"/>
      </w:pPr>
      <w:r>
        <w:t xml:space="preserve">How random forest works </w:t>
      </w:r>
    </w:p>
    <w:p w14:paraId="47FDFDCF" w14:textId="79AD3D91" w:rsidR="007B262B" w:rsidRDefault="00CE18C3" w:rsidP="007B262B">
      <w:r>
        <w:t>Ensemble learning method that operate by constructing a number of decision trees</w:t>
      </w:r>
    </w:p>
    <w:p w14:paraId="061FE109" w14:textId="579549BF" w:rsidR="00CE18C3" w:rsidRPr="007B262B" w:rsidRDefault="00CE18C3" w:rsidP="007B262B">
      <w:r w:rsidRPr="00CE18C3">
        <w:rPr>
          <w:noProof/>
        </w:rPr>
        <w:drawing>
          <wp:inline distT="0" distB="0" distL="0" distR="0" wp14:anchorId="153B068C" wp14:editId="1476F165">
            <wp:extent cx="4677428" cy="3153215"/>
            <wp:effectExtent l="0" t="0" r="889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86CE" w14:textId="75FECD48" w:rsidR="00760119" w:rsidRDefault="00760119" w:rsidP="007B262B">
      <w:pPr>
        <w:pStyle w:val="Heading3"/>
      </w:pPr>
      <w:r>
        <w:t xml:space="preserve">How k-means clustering works </w:t>
      </w:r>
    </w:p>
    <w:p w14:paraId="4B163040" w14:textId="522EF6C9" w:rsidR="007B262B" w:rsidRDefault="007B262B" w:rsidP="007B262B"/>
    <w:p w14:paraId="2CC77564" w14:textId="1957628B" w:rsidR="00CE18C3" w:rsidRDefault="00CE18C3" w:rsidP="00CE18C3">
      <w:pPr>
        <w:pStyle w:val="ListParagraph"/>
        <w:numPr>
          <w:ilvl w:val="0"/>
          <w:numId w:val="19"/>
        </w:numPr>
      </w:pPr>
      <w:r>
        <w:t>K=the number of clusters</w:t>
      </w:r>
    </w:p>
    <w:p w14:paraId="486C2FC2" w14:textId="7F3F9141" w:rsidR="00CE18C3" w:rsidRDefault="00CE18C3" w:rsidP="00CE18C3">
      <w:pPr>
        <w:pStyle w:val="ListParagraph"/>
        <w:numPr>
          <w:ilvl w:val="0"/>
          <w:numId w:val="19"/>
        </w:numPr>
      </w:pPr>
      <w:r>
        <w:t>Cluster centroid= The mean (average) of the location of all data points in a cluster</w:t>
      </w:r>
    </w:p>
    <w:p w14:paraId="44B464E5" w14:textId="77AC8DAD" w:rsidR="00CE18C3" w:rsidRDefault="00CE18C3" w:rsidP="00CE18C3">
      <w:pPr>
        <w:pStyle w:val="Heading4"/>
      </w:pPr>
      <w:r>
        <w:lastRenderedPageBreak/>
        <w:t>Step:</w:t>
      </w:r>
    </w:p>
    <w:p w14:paraId="31C40C33" w14:textId="32F049F6" w:rsidR="00CE18C3" w:rsidRDefault="00CE18C3" w:rsidP="00CE18C3">
      <w:pPr>
        <w:rPr>
          <w:noProof/>
        </w:rPr>
      </w:pPr>
      <w:r w:rsidRPr="00CE18C3">
        <w:rPr>
          <w:noProof/>
        </w:rPr>
        <w:drawing>
          <wp:inline distT="0" distB="0" distL="0" distR="0" wp14:anchorId="4C71E300" wp14:editId="64C8F930">
            <wp:extent cx="3990340" cy="2870074"/>
            <wp:effectExtent l="0" t="0" r="0" b="69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95154" cy="287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18C3">
        <w:rPr>
          <w:noProof/>
        </w:rPr>
        <w:t xml:space="preserve"> </w:t>
      </w:r>
      <w:r w:rsidRPr="00CE18C3">
        <w:rPr>
          <w:noProof/>
        </w:rPr>
        <w:drawing>
          <wp:inline distT="0" distB="0" distL="0" distR="0" wp14:anchorId="073BCE19" wp14:editId="6F670099">
            <wp:extent cx="3990575" cy="307715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00705" cy="3084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18C3">
        <w:rPr>
          <w:noProof/>
        </w:rPr>
        <w:t xml:space="preserve"> </w:t>
      </w:r>
      <w:r w:rsidRPr="00CE18C3">
        <w:rPr>
          <w:noProof/>
        </w:rPr>
        <w:lastRenderedPageBreak/>
        <w:drawing>
          <wp:inline distT="0" distB="0" distL="0" distR="0" wp14:anchorId="4F09E3C1" wp14:editId="5CA36A7A">
            <wp:extent cx="3987735" cy="294198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96220" cy="294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18C3">
        <w:rPr>
          <w:noProof/>
        </w:rPr>
        <w:t xml:space="preserve"> </w:t>
      </w:r>
      <w:r w:rsidRPr="00CE18C3">
        <w:rPr>
          <w:noProof/>
        </w:rPr>
        <w:drawing>
          <wp:inline distT="0" distB="0" distL="0" distR="0" wp14:anchorId="176A92D9" wp14:editId="5112658F">
            <wp:extent cx="3978577" cy="2797258"/>
            <wp:effectExtent l="0" t="0" r="3175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95715" cy="280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2407A" w14:textId="0FE1C2C4" w:rsidR="00CE18C3" w:rsidRDefault="00CE18C3" w:rsidP="00CE18C3">
      <w:pPr>
        <w:rPr>
          <w:noProof/>
        </w:rPr>
      </w:pPr>
      <w:r>
        <w:rPr>
          <w:noProof/>
        </w:rPr>
        <w:t xml:space="preserve">End like </w:t>
      </w:r>
    </w:p>
    <w:p w14:paraId="62F98B7A" w14:textId="60952213" w:rsidR="00CE18C3" w:rsidRDefault="00CE18C3" w:rsidP="00CE18C3">
      <w:r w:rsidRPr="00CE18C3">
        <w:rPr>
          <w:noProof/>
        </w:rPr>
        <w:lastRenderedPageBreak/>
        <w:drawing>
          <wp:inline distT="0" distB="0" distL="0" distR="0" wp14:anchorId="3BBC8E1B" wp14:editId="4C22316A">
            <wp:extent cx="4063565" cy="292608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77877" cy="2936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91AAD" w14:textId="04E250A6" w:rsidR="005A27D9" w:rsidRDefault="005A27D9" w:rsidP="005A27D9">
      <w:pPr>
        <w:pStyle w:val="Heading4"/>
      </w:pPr>
      <w:r>
        <w:t>K-means Algorithm</w:t>
      </w:r>
    </w:p>
    <w:p w14:paraId="2F9E514E" w14:textId="77777777" w:rsidR="005A27D9" w:rsidRDefault="005A27D9" w:rsidP="005A27D9">
      <w:r>
        <w:t>Ø Input:</w:t>
      </w:r>
    </w:p>
    <w:p w14:paraId="67A1E6FD" w14:textId="77777777" w:rsidR="005A27D9" w:rsidRDefault="005A27D9" w:rsidP="005A27D9">
      <w:pPr>
        <w:ind w:left="720"/>
      </w:pPr>
      <w:r>
        <w:t>- A set of data points</w:t>
      </w:r>
    </w:p>
    <w:p w14:paraId="492766F4" w14:textId="77777777" w:rsidR="005A27D9" w:rsidRDefault="005A27D9" w:rsidP="005A27D9">
      <w:pPr>
        <w:ind w:left="720"/>
      </w:pPr>
      <w:r>
        <w:t>- The number of clusters (K)</w:t>
      </w:r>
    </w:p>
    <w:p w14:paraId="07A57FD4" w14:textId="77777777" w:rsidR="005A27D9" w:rsidRDefault="005A27D9" w:rsidP="005A27D9">
      <w:r>
        <w:t>Ø Method:</w:t>
      </w:r>
    </w:p>
    <w:p w14:paraId="73258BAE" w14:textId="77777777" w:rsidR="005A27D9" w:rsidRDefault="005A27D9" w:rsidP="005A27D9">
      <w:pPr>
        <w:ind w:left="720"/>
      </w:pPr>
      <w:r>
        <w:t>- Select K initial random points</w:t>
      </w:r>
    </w:p>
    <w:p w14:paraId="026C7DBD" w14:textId="77777777" w:rsidR="005A27D9" w:rsidRDefault="005A27D9" w:rsidP="005A27D9">
      <w:pPr>
        <w:ind w:left="720"/>
      </w:pPr>
      <w:r>
        <w:t>- Repeat</w:t>
      </w:r>
    </w:p>
    <w:p w14:paraId="172061F4" w14:textId="77777777" w:rsidR="005A27D9" w:rsidRDefault="005A27D9" w:rsidP="005A27D9">
      <w:pPr>
        <w:ind w:left="1440"/>
      </w:pPr>
      <w:r>
        <w:t>– Cluster assignment</w:t>
      </w:r>
    </w:p>
    <w:p w14:paraId="3A0CF09A" w14:textId="7C430AC2" w:rsidR="005A27D9" w:rsidRDefault="005A27D9" w:rsidP="005A27D9">
      <w:pPr>
        <w:ind w:left="1440"/>
      </w:pPr>
      <w:r>
        <w:t>– Move the cluster centroids to the mean value of data points in the cluster</w:t>
      </w:r>
    </w:p>
    <w:p w14:paraId="793C9CE2" w14:textId="1D7713E5" w:rsidR="005A27D9" w:rsidRPr="005A27D9" w:rsidRDefault="005A27D9" w:rsidP="005A27D9">
      <w:pPr>
        <w:ind w:left="720"/>
      </w:pPr>
      <w:r>
        <w:t>- Until no change</w:t>
      </w:r>
    </w:p>
    <w:p w14:paraId="1168341D" w14:textId="2D45F313" w:rsidR="00760119" w:rsidRDefault="00760119" w:rsidP="007B262B">
      <w:pPr>
        <w:pStyle w:val="Heading3"/>
      </w:pPr>
      <w:r>
        <w:t xml:space="preserve">Confusion matrix and prediction accuracy </w:t>
      </w:r>
    </w:p>
    <w:p w14:paraId="6F8AE1FD" w14:textId="201FB58F" w:rsidR="007B262B" w:rsidRDefault="004E096B" w:rsidP="007B262B">
      <w:r>
        <w:t>A tool to measure performance for classification</w:t>
      </w:r>
    </w:p>
    <w:p w14:paraId="7B84E4D2" w14:textId="07BD43D6" w:rsidR="004E096B" w:rsidRDefault="004E096B" w:rsidP="007B262B">
      <w:r w:rsidRPr="004E096B">
        <w:rPr>
          <w:noProof/>
        </w:rPr>
        <w:lastRenderedPageBreak/>
        <w:drawing>
          <wp:inline distT="0" distB="0" distL="0" distR="0" wp14:anchorId="1F3ADC8A" wp14:editId="75BDA704">
            <wp:extent cx="4754880" cy="2785182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62139" cy="278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4DFAD" w14:textId="07B8C50F" w:rsidR="004E096B" w:rsidRPr="004E096B" w:rsidRDefault="004E096B" w:rsidP="004E096B">
      <w:pPr>
        <w:pStyle w:val="ListParagraph"/>
        <w:numPr>
          <w:ilvl w:val="0"/>
          <w:numId w:val="19"/>
        </w:numPr>
        <w:rPr>
          <w:color w:val="C00000"/>
        </w:rPr>
      </w:pPr>
      <w:r w:rsidRPr="004E096B">
        <w:rPr>
          <w:color w:val="C00000"/>
        </w:rPr>
        <w:t xml:space="preserve">Accuracy: Overall, how often is the prediction correct? </w:t>
      </w:r>
    </w:p>
    <w:p w14:paraId="741E63EF" w14:textId="566C7936" w:rsidR="004E096B" w:rsidRPr="004E096B" w:rsidRDefault="004E096B" w:rsidP="004E096B">
      <w:pPr>
        <w:pStyle w:val="ListParagraph"/>
        <w:numPr>
          <w:ilvl w:val="0"/>
          <w:numId w:val="19"/>
        </w:numPr>
        <w:rPr>
          <w:color w:val="C00000"/>
        </w:rPr>
      </w:pPr>
      <w:r w:rsidRPr="004E096B">
        <w:rPr>
          <w:color w:val="C00000"/>
        </w:rPr>
        <w:t xml:space="preserve">Sensitivity (Recall): When the actual value is positive, how often is the prediction correct? </w:t>
      </w:r>
    </w:p>
    <w:p w14:paraId="14DD7F09" w14:textId="1A72DF44" w:rsidR="004E096B" w:rsidRPr="004E096B" w:rsidRDefault="004E096B" w:rsidP="004E096B">
      <w:pPr>
        <w:pStyle w:val="ListParagraph"/>
        <w:numPr>
          <w:ilvl w:val="0"/>
          <w:numId w:val="19"/>
        </w:numPr>
        <w:rPr>
          <w:color w:val="C00000"/>
        </w:rPr>
      </w:pPr>
      <w:r w:rsidRPr="004E096B">
        <w:rPr>
          <w:color w:val="C00000"/>
        </w:rPr>
        <w:t xml:space="preserve">Specificity: When the actual value is negative, how often is the prediction correct? </w:t>
      </w:r>
    </w:p>
    <w:p w14:paraId="32246D54" w14:textId="43EBF497" w:rsidR="004E096B" w:rsidRPr="004E096B" w:rsidRDefault="004E096B" w:rsidP="004E096B">
      <w:pPr>
        <w:pStyle w:val="ListParagraph"/>
        <w:numPr>
          <w:ilvl w:val="0"/>
          <w:numId w:val="19"/>
        </w:numPr>
        <w:rPr>
          <w:color w:val="C00000"/>
        </w:rPr>
      </w:pPr>
      <w:r w:rsidRPr="004E096B">
        <w:rPr>
          <w:color w:val="C00000"/>
        </w:rPr>
        <w:t xml:space="preserve">False Positive Rate: When the actual value is negative, how often is the prediction incorrect? </w:t>
      </w:r>
    </w:p>
    <w:p w14:paraId="02E01421" w14:textId="5048106B" w:rsidR="004E096B" w:rsidRPr="004E096B" w:rsidRDefault="004E096B" w:rsidP="004E096B">
      <w:pPr>
        <w:pStyle w:val="ListParagraph"/>
        <w:numPr>
          <w:ilvl w:val="0"/>
          <w:numId w:val="19"/>
        </w:numPr>
        <w:rPr>
          <w:color w:val="C00000"/>
        </w:rPr>
      </w:pPr>
      <w:r w:rsidRPr="004E096B">
        <w:rPr>
          <w:color w:val="C00000"/>
        </w:rPr>
        <w:t>Precision: When a positive value is predicted, how often is the prediction correct?</w:t>
      </w:r>
    </w:p>
    <w:p w14:paraId="2A8B8E22" w14:textId="77777777" w:rsidR="00EF2A35" w:rsidRDefault="00EF2A35" w:rsidP="00EF2A35">
      <w:pPr>
        <w:pStyle w:val="Heading3"/>
      </w:pPr>
      <w:r>
        <w:t>Different classification metrics</w:t>
      </w:r>
    </w:p>
    <w:p w14:paraId="466F0838" w14:textId="4C3E194C" w:rsidR="004E096B" w:rsidRPr="004E096B" w:rsidRDefault="004E096B" w:rsidP="004E096B">
      <w:pPr>
        <w:pStyle w:val="ListParagraph"/>
        <w:numPr>
          <w:ilvl w:val="0"/>
          <w:numId w:val="20"/>
        </w:numPr>
      </w:pPr>
      <w:r>
        <w:t xml:space="preserve">Spam filter: Optimise precision or </w:t>
      </w:r>
      <w:r w:rsidRPr="004E096B">
        <w:rPr>
          <w:color w:val="C00000"/>
        </w:rPr>
        <w:t>specificity</w:t>
      </w:r>
    </w:p>
    <w:p w14:paraId="055D49FC" w14:textId="4E7E3507" w:rsidR="004E096B" w:rsidRDefault="004E096B" w:rsidP="004E096B">
      <w:pPr>
        <w:pStyle w:val="ListParagraph"/>
        <w:numPr>
          <w:ilvl w:val="1"/>
          <w:numId w:val="20"/>
        </w:numPr>
      </w:pPr>
      <w:r>
        <w:t>False negatives (spam goes to the inbox) are more acceptable than false positives (non-spam is caught by the spam filter)</w:t>
      </w:r>
    </w:p>
    <w:p w14:paraId="5AC522E3" w14:textId="7C0C7B88" w:rsidR="004E096B" w:rsidRDefault="004E096B" w:rsidP="004E096B">
      <w:pPr>
        <w:pStyle w:val="ListParagraph"/>
        <w:numPr>
          <w:ilvl w:val="0"/>
          <w:numId w:val="20"/>
        </w:numPr>
      </w:pPr>
      <w:r>
        <w:t>Fraudulent transaction detector: Optimise sensitivity</w:t>
      </w:r>
    </w:p>
    <w:p w14:paraId="5958B264" w14:textId="0638504C" w:rsidR="007B262B" w:rsidRDefault="00EF2A35" w:rsidP="007B262B">
      <w:pPr>
        <w:pStyle w:val="ListParagraph"/>
        <w:numPr>
          <w:ilvl w:val="1"/>
          <w:numId w:val="20"/>
        </w:numPr>
      </w:pPr>
      <w:r>
        <w:t>False positives (normal transactions that are flagged as possible fraud) are more acceptable than false negatives (fraudulent transactions that are not detected)</w:t>
      </w:r>
    </w:p>
    <w:p w14:paraId="396D15ED" w14:textId="6910C6EE" w:rsidR="00EF2A35" w:rsidRDefault="00EF2A35" w:rsidP="00EF2A35">
      <w:pPr>
        <w:pStyle w:val="Heading3"/>
      </w:pPr>
      <w:r w:rsidRPr="00EF2A35">
        <w:t>Recursive Partitioning</w:t>
      </w:r>
    </w:p>
    <w:p w14:paraId="43AC99B6" w14:textId="4257082A" w:rsidR="00EF2A35" w:rsidRPr="00EF2A35" w:rsidRDefault="00EF2A35" w:rsidP="00EF2A35">
      <w:pPr>
        <w:pStyle w:val="ListParagraph"/>
        <w:numPr>
          <w:ilvl w:val="0"/>
          <w:numId w:val="21"/>
        </w:numPr>
        <w:rPr>
          <w:color w:val="C00000"/>
        </w:rPr>
      </w:pPr>
      <w:r w:rsidRPr="00EF2A35">
        <w:rPr>
          <w:color w:val="C00000"/>
        </w:rPr>
        <w:t>At each iteration, we divide the data to group similar instances together</w:t>
      </w:r>
    </w:p>
    <w:p w14:paraId="60BE3F85" w14:textId="215E99B6" w:rsidR="00EF2A35" w:rsidRPr="00EF2A35" w:rsidRDefault="00EF2A35" w:rsidP="00EF2A35">
      <w:r w:rsidRPr="00EF2A35">
        <w:rPr>
          <w:noProof/>
        </w:rPr>
        <w:lastRenderedPageBreak/>
        <w:drawing>
          <wp:inline distT="0" distB="0" distL="0" distR="0" wp14:anchorId="453BA825" wp14:editId="1CAE62CB">
            <wp:extent cx="5582429" cy="327705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B7F9" w14:textId="3B40F030" w:rsidR="007B262B" w:rsidRDefault="007B262B" w:rsidP="007B262B">
      <w:pPr>
        <w:pStyle w:val="Heading2"/>
      </w:pPr>
      <w:r>
        <w:t>W8</w:t>
      </w:r>
    </w:p>
    <w:p w14:paraId="5F14F41C" w14:textId="3E0C88B1" w:rsidR="007B262B" w:rsidRDefault="007B262B" w:rsidP="007B262B">
      <w:pPr>
        <w:pStyle w:val="Heading3"/>
      </w:pPr>
      <w:r>
        <w:t xml:space="preserve">Essentials for coding in R for data science </w:t>
      </w:r>
    </w:p>
    <w:p w14:paraId="01E4C9CB" w14:textId="0DCADD1F" w:rsidR="007B262B" w:rsidRPr="007B262B" w:rsidRDefault="00F94A09" w:rsidP="007B262B">
      <w:r>
        <w:t xml:space="preserve">A language for </w:t>
      </w:r>
      <w:r w:rsidRPr="00F94A09">
        <w:rPr>
          <w:color w:val="C00000"/>
        </w:rPr>
        <w:t xml:space="preserve">analysing and visualising </w:t>
      </w:r>
      <w:r>
        <w:t>data</w:t>
      </w:r>
    </w:p>
    <w:p w14:paraId="44042BB5" w14:textId="411E1BE8" w:rsidR="007B262B" w:rsidRDefault="007B262B" w:rsidP="007B262B">
      <w:pPr>
        <w:pStyle w:val="Heading3"/>
      </w:pPr>
      <w:r>
        <w:t xml:space="preserve">Explain and interpret given R commands </w:t>
      </w:r>
    </w:p>
    <w:p w14:paraId="3B215EBD" w14:textId="2A8F8288" w:rsidR="007B262B" w:rsidRDefault="00F94A09" w:rsidP="00CC218B">
      <w:pPr>
        <w:pStyle w:val="ListParagraph"/>
        <w:numPr>
          <w:ilvl w:val="0"/>
          <w:numId w:val="21"/>
        </w:numPr>
      </w:pPr>
      <w:r w:rsidRPr="00F94A09">
        <w:rPr>
          <w:noProof/>
        </w:rPr>
        <w:drawing>
          <wp:inline distT="0" distB="0" distL="0" distR="0" wp14:anchorId="48E37324" wp14:editId="242E9825">
            <wp:extent cx="1645920" cy="1150061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52587" cy="115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72FF" w14:textId="327C2B0C" w:rsidR="00F94A09" w:rsidRDefault="00F94A09" w:rsidP="00CC218B">
      <w:pPr>
        <w:pStyle w:val="ListParagraph"/>
        <w:numPr>
          <w:ilvl w:val="0"/>
          <w:numId w:val="21"/>
        </w:numPr>
      </w:pPr>
      <w:r>
        <w:t>Define a vector</w:t>
      </w:r>
    </w:p>
    <w:p w14:paraId="608C353D" w14:textId="78B4BB0E" w:rsidR="00F94A09" w:rsidRDefault="00F94A09" w:rsidP="00CC218B">
      <w:pPr>
        <w:pStyle w:val="ListParagraph"/>
        <w:numPr>
          <w:ilvl w:val="0"/>
          <w:numId w:val="21"/>
        </w:numPr>
      </w:pPr>
      <w:r w:rsidRPr="00F94A09">
        <w:rPr>
          <w:noProof/>
        </w:rPr>
        <w:drawing>
          <wp:inline distT="0" distB="0" distL="0" distR="0" wp14:anchorId="0F3BC045" wp14:editId="799588F9">
            <wp:extent cx="1760220" cy="804672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765760" cy="80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54BB" w14:textId="77777777" w:rsidR="00CC218B" w:rsidRDefault="00F94A09" w:rsidP="00F94A09">
      <w:pPr>
        <w:pStyle w:val="ListParagraph"/>
        <w:numPr>
          <w:ilvl w:val="0"/>
          <w:numId w:val="21"/>
        </w:numPr>
      </w:pPr>
      <w:r>
        <w:t>Accessing vector elements using position</w:t>
      </w:r>
    </w:p>
    <w:p w14:paraId="4878F901" w14:textId="0473B869" w:rsidR="00F94A09" w:rsidRDefault="00F94A09" w:rsidP="00CC218B">
      <w:pPr>
        <w:pStyle w:val="ListParagraph"/>
      </w:pPr>
      <w:r w:rsidRPr="00F94A09">
        <w:rPr>
          <w:noProof/>
        </w:rPr>
        <w:t xml:space="preserve"> </w:t>
      </w:r>
      <w:r w:rsidRPr="00F94A09">
        <w:rPr>
          <w:noProof/>
        </w:rPr>
        <w:drawing>
          <wp:inline distT="0" distB="0" distL="0" distR="0" wp14:anchorId="758ED74E" wp14:editId="508E76E3">
            <wp:extent cx="2048256" cy="628190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65636" cy="6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D328E" w14:textId="77777777" w:rsidR="00F94A09" w:rsidRDefault="00F94A09" w:rsidP="00F94A09">
      <w:pPr>
        <w:pStyle w:val="ListParagraph"/>
        <w:numPr>
          <w:ilvl w:val="0"/>
          <w:numId w:val="21"/>
        </w:numPr>
      </w:pPr>
      <w:r>
        <w:t>Accessing vector elements using negative indexing</w:t>
      </w:r>
    </w:p>
    <w:p w14:paraId="03EA3765" w14:textId="1A07E371" w:rsidR="00F94A09" w:rsidRDefault="00F94A09" w:rsidP="00F94A09">
      <w:pPr>
        <w:pStyle w:val="ListParagraph"/>
      </w:pPr>
      <w:r w:rsidRPr="00F94A09">
        <w:rPr>
          <w:noProof/>
        </w:rPr>
        <w:t xml:space="preserve"> </w:t>
      </w:r>
      <w:r w:rsidRPr="00F94A09">
        <w:rPr>
          <w:noProof/>
        </w:rPr>
        <w:drawing>
          <wp:inline distT="0" distB="0" distL="0" distR="0" wp14:anchorId="10D51832" wp14:editId="189ACF4E">
            <wp:extent cx="1221639" cy="56143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244282" cy="57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DB4EF" w14:textId="7E793684" w:rsidR="00F94A09" w:rsidRDefault="00F94A09" w:rsidP="00F94A09">
      <w:pPr>
        <w:pStyle w:val="ListParagraph"/>
        <w:numPr>
          <w:ilvl w:val="0"/>
          <w:numId w:val="21"/>
        </w:numPr>
      </w:pPr>
      <w:r>
        <w:t>Access range of values in vector</w:t>
      </w:r>
    </w:p>
    <w:p w14:paraId="0B2D6A5B" w14:textId="3F4751F1" w:rsidR="00F94A09" w:rsidRDefault="00F94A09" w:rsidP="00F94A09">
      <w:pPr>
        <w:pStyle w:val="ListParagraph"/>
      </w:pPr>
      <w:r w:rsidRPr="00F94A09">
        <w:rPr>
          <w:noProof/>
        </w:rPr>
        <w:drawing>
          <wp:inline distT="0" distB="0" distL="0" distR="0" wp14:anchorId="73D262D7" wp14:editId="5D953089">
            <wp:extent cx="1441094" cy="349206"/>
            <wp:effectExtent l="0" t="0" r="698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63788" cy="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59C0" w14:textId="4B453952" w:rsidR="00F94A09" w:rsidRDefault="00F94A09" w:rsidP="00F94A09">
      <w:pPr>
        <w:pStyle w:val="ListParagraph"/>
        <w:numPr>
          <w:ilvl w:val="0"/>
          <w:numId w:val="21"/>
        </w:numPr>
      </w:pPr>
      <w:r>
        <w:t>Rename The Columns</w:t>
      </w:r>
    </w:p>
    <w:p w14:paraId="39B4DD46" w14:textId="4E3F7F24" w:rsidR="00F94A09" w:rsidRDefault="00F94A09" w:rsidP="00F94A09">
      <w:pPr>
        <w:pStyle w:val="ListParagraph"/>
        <w:numPr>
          <w:ilvl w:val="1"/>
          <w:numId w:val="21"/>
        </w:numPr>
      </w:pPr>
      <w:r w:rsidRPr="00F94A09">
        <w:rPr>
          <w:noProof/>
        </w:rPr>
        <w:lastRenderedPageBreak/>
        <w:drawing>
          <wp:inline distT="0" distB="0" distL="0" distR="0" wp14:anchorId="66788640" wp14:editId="3444AFC1">
            <wp:extent cx="3423514" cy="1232707"/>
            <wp:effectExtent l="0" t="0" r="5715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458356" cy="124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D6D01" w14:textId="27368D2F" w:rsidR="00F94A09" w:rsidRDefault="00F94A09" w:rsidP="00F94A09">
      <w:pPr>
        <w:pStyle w:val="ListParagraph"/>
        <w:numPr>
          <w:ilvl w:val="0"/>
          <w:numId w:val="21"/>
        </w:numPr>
      </w:pPr>
      <w:r w:rsidRPr="00F94A09">
        <w:rPr>
          <w:noProof/>
        </w:rPr>
        <w:drawing>
          <wp:inline distT="0" distB="0" distL="0" distR="0" wp14:anchorId="764235FA" wp14:editId="2011F155">
            <wp:extent cx="1864630" cy="1638123"/>
            <wp:effectExtent l="0" t="0" r="254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876868" cy="1648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311EC" w14:textId="7D590EFE" w:rsidR="00AE4AB8" w:rsidRPr="007B262B" w:rsidRDefault="00AE4AB8" w:rsidP="00F94A09">
      <w:pPr>
        <w:pStyle w:val="ListParagraph"/>
        <w:numPr>
          <w:ilvl w:val="0"/>
          <w:numId w:val="21"/>
        </w:numPr>
      </w:pPr>
      <w:r w:rsidRPr="00AE4AB8">
        <w:rPr>
          <w:noProof/>
        </w:rPr>
        <w:drawing>
          <wp:inline distT="0" distB="0" distL="0" distR="0" wp14:anchorId="5CA12B1F" wp14:editId="54AC4322">
            <wp:extent cx="3397962" cy="1470844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406573" cy="147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3F2C" w14:textId="6F0D8D6D" w:rsidR="007B262B" w:rsidRDefault="007B262B" w:rsidP="007B262B">
      <w:pPr>
        <w:pStyle w:val="Heading3"/>
      </w:pPr>
      <w:r>
        <w:t>Apply R commands for data wrangling, visualisation, exploration and analysis</w:t>
      </w:r>
    </w:p>
    <w:p w14:paraId="75F78428" w14:textId="3395F296" w:rsidR="007B262B" w:rsidRDefault="007B262B" w:rsidP="007B262B"/>
    <w:p w14:paraId="1A88284E" w14:textId="5DF3BFB8" w:rsidR="007B262B" w:rsidRDefault="007B262B" w:rsidP="007B262B">
      <w:pPr>
        <w:pStyle w:val="Heading2"/>
      </w:pPr>
      <w:r>
        <w:t>W9</w:t>
      </w:r>
    </w:p>
    <w:p w14:paraId="6B0EEE7A" w14:textId="0A3C3FC5" w:rsidR="007B262B" w:rsidRDefault="007B262B" w:rsidP="007B262B">
      <w:pPr>
        <w:pStyle w:val="Heading3"/>
      </w:pPr>
      <w:r>
        <w:t>Characterising big data:</w:t>
      </w:r>
      <w:r w:rsidRPr="007B262B">
        <w:t xml:space="preserve"> </w:t>
      </w:r>
      <w:r>
        <w:t>Volume, Velocity, Variety, Veracity</w:t>
      </w:r>
    </w:p>
    <w:p w14:paraId="52D2B0DC" w14:textId="77777777" w:rsidR="0063399F" w:rsidRPr="00000CC7" w:rsidRDefault="0063399F" w:rsidP="0063399F">
      <w:r>
        <w:t xml:space="preserve">The first </w:t>
      </w:r>
      <w:proofErr w:type="spellStart"/>
      <w:r>
        <w:t>charactisations</w:t>
      </w:r>
      <w:proofErr w:type="spellEnd"/>
      <w:r>
        <w:t xml:space="preserve"> of big data were by someone with a penchant for alliteration ... others followed</w:t>
      </w:r>
    </w:p>
    <w:p w14:paraId="77D7D816" w14:textId="77777777" w:rsidR="0063399F" w:rsidRDefault="0063399F" w:rsidP="0063399F">
      <w:r w:rsidRPr="00230757">
        <w:rPr>
          <w:noProof/>
        </w:rPr>
        <w:lastRenderedPageBreak/>
        <w:t xml:space="preserve"> </w:t>
      </w:r>
      <w:r w:rsidRPr="00230757">
        <w:rPr>
          <w:noProof/>
        </w:rPr>
        <w:drawing>
          <wp:inline distT="0" distB="0" distL="0" distR="0" wp14:anchorId="6FFB4B49" wp14:editId="16841C2B">
            <wp:extent cx="5731510" cy="334518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9C0F9" w14:textId="77777777" w:rsidR="0063399F" w:rsidRDefault="0063399F" w:rsidP="0063399F">
      <w:r>
        <w:t>Big Data-</w:t>
      </w:r>
      <w:r w:rsidRPr="00000CC7">
        <w:t xml:space="preserve"> </w:t>
      </w:r>
      <w:r>
        <w:t>includes data sets with sizes beyond the ability of commonly used software tools</w:t>
      </w:r>
    </w:p>
    <w:p w14:paraId="75BCE965" w14:textId="77777777" w:rsidR="0063399F" w:rsidRDefault="0063399F" w:rsidP="0063399F">
      <w:pPr>
        <w:rPr>
          <w:color w:val="FF0000"/>
        </w:rPr>
      </w:pPr>
      <w:r w:rsidRPr="005E0781">
        <w:rPr>
          <w:color w:val="FF0000"/>
        </w:rPr>
        <w:t xml:space="preserve">BIG DATA </w:t>
      </w:r>
      <w:r>
        <w:t xml:space="preserve">is </w:t>
      </w:r>
      <w:r w:rsidRPr="005E0781">
        <w:rPr>
          <w:color w:val="FF0000"/>
        </w:rPr>
        <w:t xml:space="preserve">ANY </w:t>
      </w:r>
      <w:r>
        <w:t xml:space="preserve">attribute that challenges </w:t>
      </w:r>
      <w:r w:rsidRPr="005E0781">
        <w:rPr>
          <w:color w:val="FF0000"/>
        </w:rPr>
        <w:t xml:space="preserve">CONSTRAINTS </w:t>
      </w:r>
      <w:r>
        <w:t xml:space="preserve">of a system </w:t>
      </w:r>
      <w:r w:rsidRPr="005E0781">
        <w:rPr>
          <w:color w:val="FF0000"/>
        </w:rPr>
        <w:t xml:space="preserve">CAPABILITY </w:t>
      </w:r>
      <w:r>
        <w:t xml:space="preserve">or </w:t>
      </w:r>
      <w:r w:rsidRPr="005E0781">
        <w:rPr>
          <w:color w:val="FF0000"/>
        </w:rPr>
        <w:t>BUSINESS NEED</w:t>
      </w:r>
    </w:p>
    <w:p w14:paraId="6B52B8D5" w14:textId="77777777" w:rsidR="0063399F" w:rsidRDefault="0063399F" w:rsidP="0063399F">
      <w:pPr>
        <w:pStyle w:val="ListParagraph"/>
        <w:numPr>
          <w:ilvl w:val="0"/>
          <w:numId w:val="23"/>
        </w:numPr>
      </w:pPr>
      <w:r>
        <w:t>These characterise bigness, adequately</w:t>
      </w:r>
    </w:p>
    <w:p w14:paraId="5F89A802" w14:textId="77777777" w:rsidR="0063399F" w:rsidRPr="00867E99" w:rsidRDefault="0063399F" w:rsidP="0063399F">
      <w:pPr>
        <w:pStyle w:val="ListParagraph"/>
        <w:numPr>
          <w:ilvl w:val="0"/>
          <w:numId w:val="23"/>
        </w:numPr>
        <w:rPr>
          <w:color w:val="FF0000"/>
        </w:rPr>
      </w:pPr>
      <w:r w:rsidRPr="00867E99">
        <w:rPr>
          <w:color w:val="FF0000"/>
        </w:rPr>
        <w:t>3</w:t>
      </w:r>
      <w:r w:rsidRPr="00867E99">
        <w:rPr>
          <w:rFonts w:hint="eastAsia"/>
          <w:color w:val="FF0000"/>
        </w:rPr>
        <w:t>V</w:t>
      </w:r>
      <w:r w:rsidRPr="00867E99">
        <w:rPr>
          <w:color w:val="FF0000"/>
          <w:lang w:val="en-US"/>
        </w:rPr>
        <w:t xml:space="preserve">: </w:t>
      </w:r>
      <w:r w:rsidRPr="00867E99">
        <w:rPr>
          <w:color w:val="FF0000"/>
        </w:rPr>
        <w:t>Volume, Velocity and Variety</w:t>
      </w:r>
    </w:p>
    <w:p w14:paraId="3EFF2C78" w14:textId="77777777" w:rsidR="0063399F" w:rsidRDefault="0063399F" w:rsidP="0063399F">
      <w:pPr>
        <w:pStyle w:val="ListParagraph"/>
        <w:numPr>
          <w:ilvl w:val="0"/>
          <w:numId w:val="23"/>
        </w:numPr>
      </w:pPr>
      <w:r>
        <w:t>Other V’s characterise problems with analysis and understanding</w:t>
      </w:r>
    </w:p>
    <w:p w14:paraId="5E59C5F8" w14:textId="77777777" w:rsidR="0063399F" w:rsidRDefault="0063399F" w:rsidP="0063399F">
      <w:pPr>
        <w:pStyle w:val="ListParagraph"/>
        <w:numPr>
          <w:ilvl w:val="1"/>
          <w:numId w:val="23"/>
        </w:numPr>
      </w:pPr>
      <w:r>
        <w:t>Veracity: correctness, truth</w:t>
      </w:r>
    </w:p>
    <w:p w14:paraId="350C94C9" w14:textId="77777777" w:rsidR="0063399F" w:rsidRDefault="0063399F" w:rsidP="0063399F">
      <w:pPr>
        <w:pStyle w:val="ListParagraph"/>
        <w:numPr>
          <w:ilvl w:val="1"/>
          <w:numId w:val="23"/>
        </w:numPr>
      </w:pPr>
      <w:r>
        <w:t>Variability: change in meaning over time, e.g., natural language</w:t>
      </w:r>
    </w:p>
    <w:p w14:paraId="3EB4A6C1" w14:textId="77777777" w:rsidR="0063399F" w:rsidRDefault="0063399F" w:rsidP="0063399F">
      <w:pPr>
        <w:pStyle w:val="ListParagraph"/>
        <w:numPr>
          <w:ilvl w:val="0"/>
          <w:numId w:val="23"/>
        </w:numPr>
      </w:pPr>
      <w:r>
        <w:t>Other V’s characterise aspirations</w:t>
      </w:r>
    </w:p>
    <w:p w14:paraId="336E1BBF" w14:textId="77777777" w:rsidR="0063399F" w:rsidRDefault="0063399F" w:rsidP="0063399F">
      <w:pPr>
        <w:pStyle w:val="ListParagraph"/>
        <w:numPr>
          <w:ilvl w:val="1"/>
          <w:numId w:val="23"/>
        </w:numPr>
      </w:pPr>
      <w:r>
        <w:t xml:space="preserve">Visualisation: one method for analysis </w:t>
      </w:r>
    </w:p>
    <w:p w14:paraId="222B3BDD" w14:textId="77777777" w:rsidR="0063399F" w:rsidRDefault="0063399F" w:rsidP="0063399F">
      <w:pPr>
        <w:pStyle w:val="ListParagraph"/>
        <w:numPr>
          <w:ilvl w:val="1"/>
          <w:numId w:val="23"/>
        </w:numPr>
      </w:pPr>
      <w:r>
        <w:t>Value: what we want to get out of the data</w:t>
      </w:r>
    </w:p>
    <w:p w14:paraId="6FA46014" w14:textId="77777777" w:rsidR="0063399F" w:rsidRPr="001C5E8A" w:rsidRDefault="0063399F" w:rsidP="0063399F">
      <w:pPr>
        <w:rPr>
          <w:color w:val="FF0000"/>
        </w:rPr>
      </w:pPr>
      <w:r w:rsidRPr="001C5E8A">
        <w:rPr>
          <w:color w:val="FF0000"/>
        </w:rPr>
        <w:t xml:space="preserve">● Volume is size of data. </w:t>
      </w:r>
    </w:p>
    <w:p w14:paraId="1006D475" w14:textId="77777777" w:rsidR="0063399F" w:rsidRPr="001C5E8A" w:rsidRDefault="0063399F" w:rsidP="0063399F">
      <w:pPr>
        <w:rPr>
          <w:color w:val="FF0000"/>
        </w:rPr>
      </w:pPr>
      <w:r w:rsidRPr="001C5E8A">
        <w:rPr>
          <w:color w:val="FF0000"/>
        </w:rPr>
        <w:t xml:space="preserve">● Velocity is the frequency/Pace of incoming data that needs to be processed. </w:t>
      </w:r>
    </w:p>
    <w:p w14:paraId="71114346" w14:textId="77777777" w:rsidR="0063399F" w:rsidRPr="001C5E8A" w:rsidRDefault="0063399F" w:rsidP="0063399F">
      <w:pPr>
        <w:rPr>
          <w:color w:val="FF0000"/>
        </w:rPr>
      </w:pPr>
      <w:r w:rsidRPr="001C5E8A">
        <w:rPr>
          <w:color w:val="FF0000"/>
        </w:rPr>
        <w:t xml:space="preserve">● Variety refers to different types of data. </w:t>
      </w:r>
    </w:p>
    <w:p w14:paraId="3E4ECC2A" w14:textId="77777777" w:rsidR="0063399F" w:rsidRPr="001C5E8A" w:rsidRDefault="0063399F" w:rsidP="0063399F">
      <w:pPr>
        <w:rPr>
          <w:color w:val="FF0000"/>
        </w:rPr>
      </w:pPr>
      <w:r w:rsidRPr="001C5E8A">
        <w:rPr>
          <w:color w:val="FF0000"/>
        </w:rPr>
        <w:t>● Veracity refers to the fact that how accurate or truthful a data set may be. More specifically, how accurate and reliable the data is?</w:t>
      </w:r>
    </w:p>
    <w:p w14:paraId="44672A81" w14:textId="77777777" w:rsidR="007B262B" w:rsidRPr="007B262B" w:rsidRDefault="007B262B" w:rsidP="007B262B"/>
    <w:p w14:paraId="0E79FD03" w14:textId="44D66AB5" w:rsidR="007B262B" w:rsidRDefault="007B262B" w:rsidP="007B262B">
      <w:pPr>
        <w:pStyle w:val="Heading3"/>
      </w:pPr>
      <w:r>
        <w:t>What is metadata? different types of metadata</w:t>
      </w:r>
    </w:p>
    <w:p w14:paraId="3DA4E5F7" w14:textId="77777777" w:rsidR="0063399F" w:rsidRDefault="0063399F" w:rsidP="00830445">
      <w:pPr>
        <w:pStyle w:val="Heading4"/>
      </w:pPr>
      <w:r>
        <w:t>Metadata</w:t>
      </w:r>
    </w:p>
    <w:p w14:paraId="7A16FFCE" w14:textId="77777777" w:rsidR="0063399F" w:rsidRPr="00230757" w:rsidRDefault="0063399F" w:rsidP="0063399F">
      <w:r>
        <w:t>Is:</w:t>
      </w:r>
    </w:p>
    <w:p w14:paraId="5F608230" w14:textId="77777777" w:rsidR="0063399F" w:rsidRDefault="0063399F" w:rsidP="0063399F">
      <w:pPr>
        <w:pStyle w:val="ListParagraph"/>
        <w:numPr>
          <w:ilvl w:val="0"/>
          <w:numId w:val="24"/>
        </w:numPr>
      </w:pPr>
      <w:r>
        <w:t>Data about data is critical to understanding</w:t>
      </w:r>
    </w:p>
    <w:p w14:paraId="146F4B20" w14:textId="77777777" w:rsidR="0063399F" w:rsidRDefault="0063399F" w:rsidP="0063399F">
      <w:pPr>
        <w:pStyle w:val="ListParagraph"/>
        <w:numPr>
          <w:ilvl w:val="0"/>
          <w:numId w:val="24"/>
        </w:numPr>
      </w:pPr>
      <w:r>
        <w:t>Structured so that a computer can process</w:t>
      </w:r>
    </w:p>
    <w:p w14:paraId="0CA1BC61" w14:textId="61B6AE8A" w:rsidR="0063399F" w:rsidRDefault="0063399F" w:rsidP="0063399F">
      <w:r>
        <w:t>M</w:t>
      </w:r>
      <w:r>
        <w:rPr>
          <w:rFonts w:hint="eastAsia"/>
        </w:rPr>
        <w:t>eta</w:t>
      </w:r>
      <w:r>
        <w:t>data types:</w:t>
      </w:r>
    </w:p>
    <w:p w14:paraId="33C4A018" w14:textId="77777777" w:rsidR="0063399F" w:rsidRDefault="0063399F" w:rsidP="0063399F">
      <w:pPr>
        <w:pStyle w:val="ListParagraph"/>
        <w:numPr>
          <w:ilvl w:val="0"/>
          <w:numId w:val="25"/>
        </w:numPr>
      </w:pPr>
      <w:r>
        <w:lastRenderedPageBreak/>
        <w:t>Descriptive-</w:t>
      </w:r>
      <w:r w:rsidRPr="00230757">
        <w:t xml:space="preserve"> </w:t>
      </w:r>
      <w:r>
        <w:t>Describes content for identific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title, author of a book</w:t>
      </w:r>
    </w:p>
    <w:p w14:paraId="193E7DCE" w14:textId="77777777" w:rsidR="0063399F" w:rsidRDefault="0063399F" w:rsidP="0063399F">
      <w:pPr>
        <w:pStyle w:val="ListParagraph"/>
        <w:numPr>
          <w:ilvl w:val="0"/>
          <w:numId w:val="25"/>
        </w:numPr>
      </w:pPr>
      <w:r>
        <w:t>Structural-</w:t>
      </w:r>
      <w:r w:rsidRPr="00230757">
        <w:t xml:space="preserve"> </w:t>
      </w:r>
      <w:r>
        <w:t>Documents relationships and links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chapters in a book</w:t>
      </w:r>
    </w:p>
    <w:p w14:paraId="0D6D0D73" w14:textId="77777777" w:rsidR="0063399F" w:rsidRDefault="0063399F" w:rsidP="0063399F">
      <w:pPr>
        <w:pStyle w:val="ListParagraph"/>
        <w:numPr>
          <w:ilvl w:val="0"/>
          <w:numId w:val="25"/>
        </w:numPr>
      </w:pPr>
      <w:r>
        <w:t>Administrative-</w:t>
      </w:r>
      <w:r w:rsidRPr="00230757">
        <w:t xml:space="preserve"> </w:t>
      </w:r>
      <w:r>
        <w:t>Helps to manage inform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version number</w:t>
      </w:r>
    </w:p>
    <w:p w14:paraId="2BA99E70" w14:textId="77777777" w:rsidR="0063399F" w:rsidRDefault="0063399F" w:rsidP="0063399F">
      <w:r>
        <w:t>==: Structured information that describes, explains, locates, or otherwise makes it easier to retrieve, use or manage an information resource</w:t>
      </w:r>
    </w:p>
    <w:p w14:paraId="2530083B" w14:textId="77777777" w:rsidR="0063399F" w:rsidRDefault="0063399F" w:rsidP="00830445">
      <w:pPr>
        <w:pStyle w:val="Heading4"/>
      </w:pPr>
      <w:r>
        <w:t>Why Use Metadata?</w:t>
      </w:r>
    </w:p>
    <w:p w14:paraId="3EB8753C" w14:textId="77777777" w:rsidR="0063399F" w:rsidRDefault="0063399F" w:rsidP="0063399F">
      <w:pPr>
        <w:pStyle w:val="ListParagraph"/>
        <w:numPr>
          <w:ilvl w:val="0"/>
          <w:numId w:val="26"/>
        </w:numPr>
      </w:pPr>
      <w:r>
        <w:t>Facilitate data discovery</w:t>
      </w:r>
      <w:r>
        <w:rPr>
          <w:lang w:val="en-US"/>
        </w:rPr>
        <w:t xml:space="preserve"> (find more discovery)</w:t>
      </w:r>
    </w:p>
    <w:p w14:paraId="4576424F" w14:textId="77777777" w:rsidR="0063399F" w:rsidRDefault="0063399F" w:rsidP="0063399F">
      <w:pPr>
        <w:pStyle w:val="ListParagraph"/>
        <w:numPr>
          <w:ilvl w:val="0"/>
          <w:numId w:val="26"/>
        </w:numPr>
      </w:pPr>
      <w:r>
        <w:t>Help users determine the applicability of the data</w:t>
      </w:r>
    </w:p>
    <w:p w14:paraId="64DA9D6D" w14:textId="77777777" w:rsidR="0063399F" w:rsidRDefault="0063399F" w:rsidP="0063399F">
      <w:pPr>
        <w:pStyle w:val="ListParagraph"/>
        <w:numPr>
          <w:ilvl w:val="0"/>
          <w:numId w:val="26"/>
        </w:numPr>
      </w:pPr>
      <w:r>
        <w:t>Enable interpretation and reuse</w:t>
      </w:r>
    </w:p>
    <w:p w14:paraId="31D63870" w14:textId="77777777" w:rsidR="0063399F" w:rsidRPr="00230757" w:rsidRDefault="0063399F" w:rsidP="0063399F">
      <w:pPr>
        <w:pStyle w:val="ListParagraph"/>
        <w:numPr>
          <w:ilvl w:val="0"/>
          <w:numId w:val="26"/>
        </w:numPr>
      </w:pPr>
      <w:r>
        <w:t>Clarify ownership and restrictions on reuse</w:t>
      </w:r>
    </w:p>
    <w:p w14:paraId="023FF25D" w14:textId="77777777" w:rsidR="0063399F" w:rsidRDefault="0063399F" w:rsidP="00830445">
      <w:pPr>
        <w:pStyle w:val="Heading4"/>
      </w:pPr>
      <w:r>
        <w:t>Dimensions of data</w:t>
      </w:r>
    </w:p>
    <w:p w14:paraId="6A418CCF" w14:textId="77777777" w:rsidR="0063399F" w:rsidRDefault="0063399F" w:rsidP="0063399F">
      <w:bookmarkStart w:id="5" w:name="OLE_LINK2"/>
      <w:r>
        <w:t>Infographics on data dimensions</w:t>
      </w:r>
    </w:p>
    <w:bookmarkEnd w:id="5"/>
    <w:p w14:paraId="70C88568" w14:textId="77777777" w:rsidR="007B262B" w:rsidRPr="007B262B" w:rsidRDefault="007B262B" w:rsidP="007B262B"/>
    <w:p w14:paraId="10C00BFA" w14:textId="471AD8C6" w:rsidR="007B262B" w:rsidRDefault="007B262B" w:rsidP="007B262B">
      <w:pPr>
        <w:pStyle w:val="Heading3"/>
      </w:pPr>
      <w:r>
        <w:t>Growth laws related to big data:</w:t>
      </w:r>
      <w:r w:rsidRPr="007B262B">
        <w:t xml:space="preserve"> </w:t>
      </w:r>
      <w:r>
        <w:t xml:space="preserve">Moore’s law, </w:t>
      </w:r>
      <w:proofErr w:type="spellStart"/>
      <w:r>
        <w:t>Koomey’s</w:t>
      </w:r>
      <w:proofErr w:type="spellEnd"/>
      <w:r>
        <w:t xml:space="preserve"> law, Bell’s Law and Zimmerman’s Law</w:t>
      </w:r>
    </w:p>
    <w:p w14:paraId="5E17C338" w14:textId="77777777" w:rsidR="00830445" w:rsidRDefault="00830445" w:rsidP="0089378D">
      <w:pPr>
        <w:pStyle w:val="Heading4"/>
      </w:pPr>
      <w:r>
        <w:t>Moore’s Law</w:t>
      </w:r>
    </w:p>
    <w:p w14:paraId="50A91E53" w14:textId="77777777" w:rsidR="00830445" w:rsidRPr="00F434CF" w:rsidRDefault="00830445" w:rsidP="00830445">
      <w:r w:rsidRPr="00F434CF">
        <w:rPr>
          <w:noProof/>
        </w:rPr>
        <w:drawing>
          <wp:inline distT="0" distB="0" distL="0" distR="0" wp14:anchorId="430E8772" wp14:editId="1F6F0199">
            <wp:extent cx="5731510" cy="4029710"/>
            <wp:effectExtent l="0" t="0" r="254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D2DF9" w14:textId="77777777" w:rsidR="00830445" w:rsidRDefault="00830445" w:rsidP="00830445">
      <w:r>
        <w:t>Number of transistors per chip doubles every 2 years</w:t>
      </w:r>
    </w:p>
    <w:p w14:paraId="45D95870" w14:textId="77777777" w:rsidR="00830445" w:rsidRDefault="00830445" w:rsidP="00830445">
      <w:pPr>
        <w:ind w:firstLine="720"/>
      </w:pPr>
      <w:r>
        <w:t xml:space="preserve">o More memory </w:t>
      </w:r>
    </w:p>
    <w:p w14:paraId="3E229642" w14:textId="77777777" w:rsidR="00830445" w:rsidRDefault="00830445" w:rsidP="00830445">
      <w:pPr>
        <w:ind w:firstLine="720"/>
      </w:pPr>
      <w:r>
        <w:t>o Bigger CPUs</w:t>
      </w:r>
    </w:p>
    <w:p w14:paraId="4FEB3D17" w14:textId="77777777" w:rsidR="00830445" w:rsidRDefault="00830445" w:rsidP="00830445">
      <w:pPr>
        <w:ind w:firstLine="720"/>
      </w:pPr>
      <w:r>
        <w:t>o Faster memory, CPUs</w:t>
      </w:r>
    </w:p>
    <w:p w14:paraId="0E937067" w14:textId="77777777" w:rsidR="00830445" w:rsidRDefault="00830445" w:rsidP="0089378D">
      <w:pPr>
        <w:pStyle w:val="Heading4"/>
      </w:pPr>
      <w:proofErr w:type="spellStart"/>
      <w:r>
        <w:lastRenderedPageBreak/>
        <w:t>Koomey’s</w:t>
      </w:r>
      <w:proofErr w:type="spellEnd"/>
    </w:p>
    <w:p w14:paraId="494BD91D" w14:textId="77777777" w:rsidR="00830445" w:rsidRDefault="00830445" w:rsidP="00830445">
      <w:r w:rsidRPr="00F434CF">
        <w:rPr>
          <w:noProof/>
        </w:rPr>
        <w:drawing>
          <wp:inline distT="0" distB="0" distL="0" distR="0" wp14:anchorId="009D2014" wp14:editId="26E45C69">
            <wp:extent cx="3569906" cy="4230094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76601" cy="423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50220" w14:textId="5EF14754" w:rsidR="00830445" w:rsidRPr="0089378D" w:rsidRDefault="00830445" w:rsidP="00830445">
      <w:pPr>
        <w:rPr>
          <w:lang w:val="en-US"/>
        </w:rPr>
      </w:pPr>
      <w:r>
        <w:t xml:space="preserve">Corollary of </w:t>
      </w:r>
      <w:proofErr w:type="spellStart"/>
      <w:r>
        <w:t>Moores</w:t>
      </w:r>
      <w:proofErr w:type="spellEnd"/>
      <w:r>
        <w:t xml:space="preserve"> Law</w:t>
      </w:r>
      <w:r w:rsidR="0089378D" w:rsidRPr="0089378D">
        <w:t xml:space="preserve"> </w:t>
      </w:r>
      <w:r w:rsidR="0089378D">
        <w:t>exponential growth</w:t>
      </w:r>
      <w:r w:rsidR="0089378D">
        <w:rPr>
          <w:rFonts w:hint="eastAsia"/>
          <w:lang w:val="en-US"/>
        </w:rPr>
        <w:t>（指数性）</w:t>
      </w:r>
    </w:p>
    <w:p w14:paraId="6FBF8899" w14:textId="77777777" w:rsidR="00830445" w:rsidRDefault="00830445" w:rsidP="00830445">
      <w:r>
        <w:t>Amount of battery needed will fall by a factor of 100 every decade</w:t>
      </w:r>
    </w:p>
    <w:p w14:paraId="21E842E8" w14:textId="77777777" w:rsidR="00830445" w:rsidRPr="00F434CF" w:rsidRDefault="00830445" w:rsidP="00830445">
      <w:r>
        <w:t>Leads to ubiquitous computing</w:t>
      </w:r>
    </w:p>
    <w:p w14:paraId="665B725B" w14:textId="77777777" w:rsidR="00830445" w:rsidRDefault="00830445" w:rsidP="0089378D">
      <w:pPr>
        <w:pStyle w:val="Heading4"/>
      </w:pPr>
      <w:r>
        <w:t>Bell’s Law</w:t>
      </w:r>
    </w:p>
    <w:p w14:paraId="5D3EF01D" w14:textId="77777777" w:rsidR="00830445" w:rsidRDefault="00830445" w:rsidP="00830445">
      <w:r>
        <w:t>Roughly every decade a new, lower priced computer class forms based on a new programming platform, network, and interface resulting in new usage and the establishment of a new industry</w:t>
      </w:r>
    </w:p>
    <w:p w14:paraId="528E6752" w14:textId="77777777" w:rsidR="00830445" w:rsidRDefault="00830445" w:rsidP="00830445">
      <w:pPr>
        <w:pStyle w:val="ListParagraph"/>
        <w:numPr>
          <w:ilvl w:val="0"/>
          <w:numId w:val="27"/>
        </w:numPr>
      </w:pPr>
      <w:r>
        <w:t xml:space="preserve">Yes: PCs, mobile computing, cloud, internet-of things </w:t>
      </w:r>
    </w:p>
    <w:p w14:paraId="3C1E8603" w14:textId="77777777" w:rsidR="00830445" w:rsidRPr="00DF5A74" w:rsidRDefault="00830445" w:rsidP="00830445">
      <w:pPr>
        <w:pStyle w:val="ListParagraph"/>
        <w:numPr>
          <w:ilvl w:val="0"/>
          <w:numId w:val="27"/>
        </w:numPr>
      </w:pPr>
      <w:r>
        <w:t>No: Java, big data, Hadoop, flash memory</w:t>
      </w:r>
    </w:p>
    <w:p w14:paraId="7A07F708" w14:textId="77777777" w:rsidR="00830445" w:rsidRDefault="00830445" w:rsidP="0089378D">
      <w:pPr>
        <w:pStyle w:val="Heading4"/>
      </w:pPr>
      <w:r>
        <w:t>Zimmerman’s Law</w:t>
      </w:r>
    </w:p>
    <w:p w14:paraId="1E9CD4DC" w14:textId="77777777" w:rsidR="00830445" w:rsidRDefault="00830445" w:rsidP="00830445">
      <w:pPr>
        <w:pStyle w:val="ListParagraph"/>
        <w:numPr>
          <w:ilvl w:val="0"/>
          <w:numId w:val="28"/>
        </w:numPr>
      </w:pPr>
      <w:r>
        <w:t>Surveillance is constantly increasing</w:t>
      </w:r>
    </w:p>
    <w:p w14:paraId="019EC595" w14:textId="77777777" w:rsidR="00830445" w:rsidRDefault="00830445" w:rsidP="00830445">
      <w:pPr>
        <w:pStyle w:val="ListParagraph"/>
        <w:numPr>
          <w:ilvl w:val="0"/>
          <w:numId w:val="28"/>
        </w:numPr>
      </w:pPr>
      <w:r>
        <w:t>Privacy constantly decreasing</w:t>
      </w:r>
    </w:p>
    <w:p w14:paraId="0B514C32" w14:textId="77777777" w:rsidR="0089378D" w:rsidRDefault="0089378D" w:rsidP="0089378D">
      <w:pPr>
        <w:pStyle w:val="Heading4"/>
      </w:pPr>
      <w:r>
        <w:t>Unix Shell</w:t>
      </w:r>
    </w:p>
    <w:p w14:paraId="48E4CE77" w14:textId="77777777" w:rsidR="0089378D" w:rsidRDefault="0089378D" w:rsidP="0089378D">
      <w:r>
        <w:t>Command line interface to a Unix computer</w:t>
      </w:r>
    </w:p>
    <w:p w14:paraId="0CD17CD5" w14:textId="77777777" w:rsidR="0089378D" w:rsidRDefault="0089378D" w:rsidP="0089378D">
      <w:r>
        <w:t>Why are shells interesting for Data Scientists?</w:t>
      </w:r>
    </w:p>
    <w:p w14:paraId="5BAEA36F" w14:textId="77777777" w:rsidR="0089378D" w:rsidRDefault="0089378D" w:rsidP="0089378D">
      <w:pPr>
        <w:pStyle w:val="ListParagraph"/>
        <w:numPr>
          <w:ilvl w:val="0"/>
          <w:numId w:val="29"/>
        </w:numPr>
      </w:pPr>
      <w:r>
        <w:t xml:space="preserve">Provide </w:t>
      </w:r>
      <w:r w:rsidRPr="001C5E8A">
        <w:rPr>
          <w:color w:val="FF0000"/>
        </w:rPr>
        <w:t>powerful &amp; easy way to manipulate large data files</w:t>
      </w:r>
    </w:p>
    <w:p w14:paraId="55C0D208" w14:textId="77777777" w:rsidR="0089378D" w:rsidRDefault="0089378D" w:rsidP="0089378D">
      <w:pPr>
        <w:pStyle w:val="ListParagraph"/>
        <w:numPr>
          <w:ilvl w:val="0"/>
          <w:numId w:val="29"/>
        </w:numPr>
      </w:pPr>
      <w:r>
        <w:t>And move data around a network</w:t>
      </w:r>
    </w:p>
    <w:p w14:paraId="61466EA5" w14:textId="77777777" w:rsidR="0089378D" w:rsidRDefault="0089378D" w:rsidP="0089378D">
      <w:r>
        <w:t>Super-computers are typically UNIX based</w:t>
      </w:r>
    </w:p>
    <w:p w14:paraId="660FA5CD" w14:textId="77777777" w:rsidR="0089378D" w:rsidRDefault="0089378D" w:rsidP="0089378D">
      <w:pPr>
        <w:pStyle w:val="ListParagraph"/>
        <w:numPr>
          <w:ilvl w:val="0"/>
          <w:numId w:val="30"/>
        </w:numPr>
      </w:pPr>
      <w:r>
        <w:lastRenderedPageBreak/>
        <w:t>Easier to manipulate and wrangle Big Data</w:t>
      </w:r>
    </w:p>
    <w:p w14:paraId="01589EF7" w14:textId="77777777" w:rsidR="0089378D" w:rsidRDefault="0089378D" w:rsidP="0089378D">
      <w:pPr>
        <w:pStyle w:val="ListParagraph"/>
        <w:numPr>
          <w:ilvl w:val="1"/>
          <w:numId w:val="30"/>
        </w:numPr>
      </w:pPr>
      <w:r>
        <w:t xml:space="preserve">Simple and easy to learn. </w:t>
      </w:r>
    </w:p>
    <w:p w14:paraId="3FD71603" w14:textId="77777777" w:rsidR="0089378D" w:rsidRDefault="0089378D" w:rsidP="0089378D">
      <w:pPr>
        <w:pStyle w:val="ListParagraph"/>
        <w:numPr>
          <w:ilvl w:val="1"/>
          <w:numId w:val="30"/>
        </w:numPr>
      </w:pPr>
      <w:r>
        <w:t xml:space="preserve">Ideal for textual data, </w:t>
      </w:r>
      <w:proofErr w:type="gramStart"/>
      <w:r>
        <w:t>e.g.</w:t>
      </w:r>
      <w:proofErr w:type="gramEnd"/>
      <w:r>
        <w:t xml:space="preserve"> unstructured data for social networks, life sciences, system logs, etc. </w:t>
      </w:r>
    </w:p>
    <w:p w14:paraId="39745858" w14:textId="77777777" w:rsidR="0089378D" w:rsidRDefault="0089378D" w:rsidP="0089378D">
      <w:pPr>
        <w:pStyle w:val="ListParagraph"/>
        <w:numPr>
          <w:ilvl w:val="1"/>
          <w:numId w:val="30"/>
        </w:numPr>
      </w:pPr>
      <w:r>
        <w:t>Quick to sort, search, match, replace and clean your data.</w:t>
      </w:r>
    </w:p>
    <w:p w14:paraId="3F6DF273" w14:textId="77777777" w:rsidR="0089378D" w:rsidRDefault="0089378D" w:rsidP="0089378D">
      <w:pPr>
        <w:pStyle w:val="ListParagraph"/>
        <w:numPr>
          <w:ilvl w:val="0"/>
          <w:numId w:val="30"/>
        </w:numPr>
      </w:pPr>
      <w:r>
        <w:t>Explore data before you use it in Python or R</w:t>
      </w:r>
    </w:p>
    <w:p w14:paraId="77FAEE61" w14:textId="77777777" w:rsidR="0089378D" w:rsidRDefault="0089378D" w:rsidP="0089378D">
      <w:r>
        <w:t>Navigating the Filesystem</w:t>
      </w:r>
    </w:p>
    <w:p w14:paraId="7097FFD0" w14:textId="77777777" w:rsidR="0089378D" w:rsidRDefault="0089378D" w:rsidP="0089378D">
      <w:pPr>
        <w:rPr>
          <w:noProof/>
        </w:rPr>
      </w:pPr>
      <w:r w:rsidRPr="000A520B">
        <w:rPr>
          <w:noProof/>
        </w:rPr>
        <w:drawing>
          <wp:inline distT="0" distB="0" distL="0" distR="0" wp14:anchorId="1717DAE6" wp14:editId="16025514">
            <wp:extent cx="3719329" cy="2176957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28258" cy="2182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</w:p>
    <w:p w14:paraId="123DC314" w14:textId="77777777" w:rsidR="0089378D" w:rsidRDefault="0089378D" w:rsidP="0089378D">
      <w:pPr>
        <w:rPr>
          <w:noProof/>
        </w:rPr>
      </w:pPr>
      <w:r>
        <w:t>Reading a Text File</w:t>
      </w:r>
      <w:r w:rsidRPr="000A520B">
        <w:rPr>
          <w:noProof/>
        </w:rPr>
        <w:drawing>
          <wp:inline distT="0" distB="0" distL="0" distR="0" wp14:anchorId="6297670A" wp14:editId="60736E46">
            <wp:extent cx="4930951" cy="2838602"/>
            <wp:effectExtent l="0" t="0" r="317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930951" cy="283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  <w:r w:rsidRPr="000A520B">
        <w:rPr>
          <w:noProof/>
        </w:rPr>
        <w:lastRenderedPageBreak/>
        <w:drawing>
          <wp:inline distT="0" distB="0" distL="0" distR="0" wp14:anchorId="1953A92F" wp14:editId="62B5F02E">
            <wp:extent cx="3796589" cy="1746869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821146" cy="175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  <w:r w:rsidRPr="000A520B">
        <w:rPr>
          <w:noProof/>
        </w:rPr>
        <w:drawing>
          <wp:inline distT="0" distB="0" distL="0" distR="0" wp14:anchorId="1E8ED788" wp14:editId="060BFDA8">
            <wp:extent cx="3796030" cy="1789510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815110" cy="179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</w:p>
    <w:p w14:paraId="66719B1F" w14:textId="77777777" w:rsidR="0089378D" w:rsidRDefault="0089378D" w:rsidP="0089378D">
      <w:r>
        <w:t>Flags and Arguments</w:t>
      </w:r>
      <w:r w:rsidRPr="0061757D">
        <w:rPr>
          <w:noProof/>
        </w:rPr>
        <w:drawing>
          <wp:inline distT="0" distB="0" distL="0" distR="0" wp14:anchorId="3F459226" wp14:editId="21119F26">
            <wp:extent cx="4725619" cy="1950771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37380" cy="1955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8F1B1" w14:textId="77777777" w:rsidR="0089378D" w:rsidRDefault="0089378D" w:rsidP="0089378D">
      <w:r>
        <w:t>Pipes</w:t>
      </w:r>
    </w:p>
    <w:p w14:paraId="023CEFB1" w14:textId="77777777" w:rsidR="0089378D" w:rsidRDefault="0089378D" w:rsidP="0089378D">
      <w:pPr>
        <w:rPr>
          <w:noProof/>
        </w:rPr>
      </w:pPr>
      <w:r w:rsidRPr="0061757D">
        <w:rPr>
          <w:noProof/>
        </w:rPr>
        <w:lastRenderedPageBreak/>
        <w:drawing>
          <wp:inline distT="0" distB="0" distL="0" distR="0" wp14:anchorId="279D8742" wp14:editId="0C425802">
            <wp:extent cx="3942893" cy="1826853"/>
            <wp:effectExtent l="0" t="0" r="635" b="25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51741" cy="183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  <w:r w:rsidRPr="0061757D">
        <w:rPr>
          <w:noProof/>
        </w:rPr>
        <w:drawing>
          <wp:inline distT="0" distB="0" distL="0" distR="0" wp14:anchorId="6DC3860D" wp14:editId="4AEDF74E">
            <wp:extent cx="3986784" cy="1924929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01485" cy="1932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40B5A" w14:textId="77777777" w:rsidR="0089378D" w:rsidRDefault="0089378D" w:rsidP="0089378D">
      <w:r>
        <w:t>Redirects</w:t>
      </w:r>
    </w:p>
    <w:p w14:paraId="59F4626C" w14:textId="77777777" w:rsidR="0089378D" w:rsidRDefault="0089378D" w:rsidP="0089378D">
      <w:r w:rsidRPr="0061757D">
        <w:rPr>
          <w:noProof/>
        </w:rPr>
        <w:drawing>
          <wp:inline distT="0" distB="0" distL="0" distR="0" wp14:anchorId="275BD41C" wp14:editId="58351781">
            <wp:extent cx="4133088" cy="1458899"/>
            <wp:effectExtent l="0" t="0" r="1270" b="825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41594" cy="146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0BB34" w14:textId="77777777" w:rsidR="0089378D" w:rsidRDefault="0089378D" w:rsidP="0089378D">
      <w:r>
        <w:t>Wildcards</w:t>
      </w:r>
    </w:p>
    <w:p w14:paraId="72CA77EE" w14:textId="77777777" w:rsidR="0089378D" w:rsidRDefault="0089378D" w:rsidP="0089378D">
      <w:r w:rsidRPr="0061757D">
        <w:rPr>
          <w:noProof/>
        </w:rPr>
        <w:drawing>
          <wp:inline distT="0" distB="0" distL="0" distR="0" wp14:anchorId="52A7AE2C" wp14:editId="665A8BCF">
            <wp:extent cx="4096512" cy="1514066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10104" cy="151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CE95" w14:textId="77777777" w:rsidR="0089378D" w:rsidRDefault="0089378D" w:rsidP="0089378D">
      <w:r>
        <w:t>awk</w:t>
      </w:r>
    </w:p>
    <w:p w14:paraId="156D2457" w14:textId="77777777" w:rsidR="0089378D" w:rsidRDefault="0089378D" w:rsidP="0089378D">
      <w:r w:rsidRPr="0061757D">
        <w:rPr>
          <w:noProof/>
        </w:rPr>
        <w:lastRenderedPageBreak/>
        <w:drawing>
          <wp:inline distT="0" distB="0" distL="0" distR="0" wp14:anchorId="5A0729DB" wp14:editId="34B8EDA4">
            <wp:extent cx="4147718" cy="2259509"/>
            <wp:effectExtent l="0" t="0" r="5715" b="76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54736" cy="226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EE72" w14:textId="149A6ABA" w:rsidR="007B262B" w:rsidRDefault="007B262B" w:rsidP="007B262B"/>
    <w:p w14:paraId="02FD16D9" w14:textId="1D3882A0" w:rsidR="007B262B" w:rsidRDefault="007B262B" w:rsidP="007B262B">
      <w:pPr>
        <w:pStyle w:val="Heading2"/>
      </w:pPr>
      <w:r>
        <w:t>W10</w:t>
      </w:r>
    </w:p>
    <w:p w14:paraId="1BF7FDC8" w14:textId="16757EAA" w:rsidR="007B262B" w:rsidRDefault="007B262B" w:rsidP="007B262B">
      <w:pPr>
        <w:pStyle w:val="Heading3"/>
      </w:pPr>
      <w:r>
        <w:t>Processing big data</w:t>
      </w:r>
    </w:p>
    <w:p w14:paraId="3488EEBD" w14:textId="1FC35727" w:rsidR="007B262B" w:rsidRDefault="007B262B" w:rsidP="007B262B">
      <w:r w:rsidRPr="007B262B">
        <w:rPr>
          <w:noProof/>
        </w:rPr>
        <w:drawing>
          <wp:inline distT="0" distB="0" distL="0" distR="0" wp14:anchorId="57102091" wp14:editId="7191BD18">
            <wp:extent cx="3307743" cy="506826"/>
            <wp:effectExtent l="0" t="0" r="698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20974" cy="508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33362" w14:textId="76B26BE7" w:rsidR="0019577A" w:rsidRDefault="0019577A" w:rsidP="0019577A">
      <w:pPr>
        <w:pStyle w:val="Heading4"/>
      </w:pPr>
      <w:r>
        <w:t>Unix Shell</w:t>
      </w:r>
    </w:p>
    <w:p w14:paraId="1EFABDC7" w14:textId="77777777" w:rsidR="0019577A" w:rsidRPr="0019577A" w:rsidRDefault="0019577A" w:rsidP="0019577A">
      <w:pPr>
        <w:pStyle w:val="Heading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19577A">
        <w:rPr>
          <w:rFonts w:asciiTheme="minorHAnsi" w:eastAsiaTheme="minorEastAsia" w:hAnsiTheme="minorHAnsi" w:cstheme="minorBidi"/>
          <w:color w:val="auto"/>
          <w:sz w:val="22"/>
          <w:szCs w:val="22"/>
        </w:rPr>
        <w:t>Useful for managing and manipulating large files</w:t>
      </w:r>
    </w:p>
    <w:p w14:paraId="144F3032" w14:textId="0CE05BFC" w:rsidR="0019577A" w:rsidRPr="0019577A" w:rsidRDefault="0019577A" w:rsidP="0019577A">
      <w:pPr>
        <w:pStyle w:val="ListParagraph"/>
        <w:numPr>
          <w:ilvl w:val="0"/>
          <w:numId w:val="32"/>
        </w:numPr>
      </w:pPr>
      <w:r w:rsidRPr="0019577A">
        <w:t>without ever loading them fully into memory</w:t>
      </w:r>
    </w:p>
    <w:p w14:paraId="3CF8AAC8" w14:textId="1635898D" w:rsidR="0019577A" w:rsidRPr="0019577A" w:rsidRDefault="0019577A" w:rsidP="0019577A">
      <w:pPr>
        <w:pStyle w:val="ListParagraph"/>
        <w:numPr>
          <w:ilvl w:val="0"/>
          <w:numId w:val="32"/>
        </w:numPr>
      </w:pPr>
      <w:r w:rsidRPr="0019577A">
        <w:t>using pipes allow us to process files as a stream</w:t>
      </w:r>
    </w:p>
    <w:p w14:paraId="2ABC9279" w14:textId="01538D70" w:rsidR="0019577A" w:rsidRDefault="0019577A" w:rsidP="0019577A">
      <w:pPr>
        <w:pStyle w:val="ListParagraph"/>
        <w:numPr>
          <w:ilvl w:val="0"/>
          <w:numId w:val="32"/>
        </w:numPr>
      </w:pPr>
      <w:r w:rsidRPr="0019577A">
        <w:t>allows us to deal with files that are too big for applications and/or don’t fit into memory</w:t>
      </w:r>
    </w:p>
    <w:p w14:paraId="7D65B35D" w14:textId="2D8FB5E8" w:rsidR="0019577A" w:rsidRDefault="0019577A" w:rsidP="0019577A">
      <w:pPr>
        <w:pStyle w:val="ListParagraph"/>
        <w:numPr>
          <w:ilvl w:val="1"/>
          <w:numId w:val="32"/>
        </w:numPr>
      </w:pPr>
      <w:r>
        <w:t>l</w:t>
      </w:r>
      <w:r>
        <w:t>ess to view large files</w:t>
      </w:r>
    </w:p>
    <w:p w14:paraId="7D4241D2" w14:textId="7DACBF3C" w:rsidR="0019577A" w:rsidRDefault="0019577A" w:rsidP="0019577A">
      <w:pPr>
        <w:pStyle w:val="ListParagraph"/>
        <w:numPr>
          <w:ilvl w:val="1"/>
          <w:numId w:val="32"/>
        </w:numPr>
      </w:pPr>
      <w:r>
        <w:t>grep to search large files</w:t>
      </w:r>
    </w:p>
    <w:p w14:paraId="67315C5A" w14:textId="61F3C9D3" w:rsidR="0019577A" w:rsidRDefault="0019577A" w:rsidP="0019577A">
      <w:pPr>
        <w:pStyle w:val="ListParagraph"/>
        <w:numPr>
          <w:ilvl w:val="1"/>
          <w:numId w:val="32"/>
        </w:numPr>
      </w:pPr>
      <w:r>
        <w:t>awk to process them one line at a time</w:t>
      </w:r>
    </w:p>
    <w:p w14:paraId="3F2C9CE2" w14:textId="077674F4" w:rsidR="0019577A" w:rsidRDefault="0019577A" w:rsidP="0019577A">
      <w:pPr>
        <w:pStyle w:val="Heading3"/>
      </w:pPr>
      <w:r>
        <w:t>Databases</w:t>
      </w:r>
    </w:p>
    <w:p w14:paraId="276C3BCE" w14:textId="77777777" w:rsidR="005B2B47" w:rsidRDefault="005B2B47" w:rsidP="005B2B47">
      <w:pPr>
        <w:pStyle w:val="ListParagraph"/>
        <w:numPr>
          <w:ilvl w:val="0"/>
          <w:numId w:val="35"/>
        </w:numPr>
      </w:pPr>
      <w:r w:rsidRPr="00232FE9">
        <w:rPr>
          <w:color w:val="FF0000"/>
        </w:rPr>
        <w:t>in-database analytics</w:t>
      </w:r>
      <w:r>
        <w:t>: the analytics is done within the DB</w:t>
      </w:r>
    </w:p>
    <w:p w14:paraId="7E3F1B29" w14:textId="77777777" w:rsidR="005B2B47" w:rsidRDefault="005B2B47" w:rsidP="005B2B47">
      <w:pPr>
        <w:pStyle w:val="ListParagraph"/>
        <w:numPr>
          <w:ilvl w:val="0"/>
          <w:numId w:val="35"/>
        </w:numPr>
      </w:pPr>
      <w:r w:rsidRPr="00232FE9">
        <w:rPr>
          <w:color w:val="FF0000"/>
        </w:rPr>
        <w:t>key-value</w:t>
      </w:r>
      <w:r>
        <w:t xml:space="preserve">: value accessible by key, e.g., hash table </w:t>
      </w:r>
    </w:p>
    <w:p w14:paraId="5601DF1E" w14:textId="77777777" w:rsidR="005B2B47" w:rsidRDefault="005B2B47" w:rsidP="005B2B47">
      <w:pPr>
        <w:pStyle w:val="ListParagraph"/>
        <w:numPr>
          <w:ilvl w:val="0"/>
          <w:numId w:val="35"/>
        </w:numPr>
      </w:pPr>
      <w:r w:rsidRPr="00232FE9">
        <w:rPr>
          <w:color w:val="FF0000"/>
        </w:rPr>
        <w:t>information silo</w:t>
      </w:r>
      <w:r>
        <w:t>: an insular information system can’t operation with other information systems, e.g.,</w:t>
      </w:r>
    </w:p>
    <w:p w14:paraId="20D9590B" w14:textId="77777777" w:rsidR="005B2B47" w:rsidRDefault="005B2B47" w:rsidP="005B2B47">
      <w:pPr>
        <w:pStyle w:val="ListParagraph"/>
        <w:numPr>
          <w:ilvl w:val="1"/>
          <w:numId w:val="35"/>
        </w:numPr>
      </w:pPr>
      <w:r>
        <w:t>if two big banks merge, then initially their RDBMSs will be siloed</w:t>
      </w:r>
    </w:p>
    <w:p w14:paraId="4D39B7FD" w14:textId="77777777" w:rsidR="005B2B47" w:rsidRDefault="005B2B47" w:rsidP="005B2B47">
      <w:pPr>
        <w:pStyle w:val="ListParagraph"/>
        <w:numPr>
          <w:ilvl w:val="1"/>
          <w:numId w:val="35"/>
        </w:numPr>
      </w:pPr>
      <w:r>
        <w:t>insurance company, auto and home insurance customer RDBMSs may be siloed</w:t>
      </w:r>
    </w:p>
    <w:p w14:paraId="3A543935" w14:textId="5339DD3F" w:rsidR="005B2B47" w:rsidRDefault="005B2B47" w:rsidP="005B2B47">
      <w:pPr>
        <w:pStyle w:val="ListParagraph"/>
        <w:numPr>
          <w:ilvl w:val="0"/>
          <w:numId w:val="35"/>
        </w:numPr>
      </w:pPr>
      <w:r>
        <w:t>Many NoSQL and SQL DB offer:</w:t>
      </w:r>
    </w:p>
    <w:p w14:paraId="4C2366FE" w14:textId="77777777" w:rsidR="005B2B47" w:rsidRDefault="005B2B47" w:rsidP="005B2B47">
      <w:pPr>
        <w:pStyle w:val="ListParagraph"/>
        <w:numPr>
          <w:ilvl w:val="1"/>
          <w:numId w:val="35"/>
        </w:numPr>
      </w:pPr>
      <w:r>
        <w:t>large scale, distributed processing</w:t>
      </w:r>
    </w:p>
    <w:p w14:paraId="0532F5B8" w14:textId="77777777" w:rsidR="005B2B47" w:rsidRDefault="005B2B47" w:rsidP="005B2B47">
      <w:pPr>
        <w:pStyle w:val="ListParagraph"/>
        <w:numPr>
          <w:ilvl w:val="1"/>
          <w:numId w:val="35"/>
        </w:numPr>
      </w:pPr>
      <w:r>
        <w:t>robustness achieved</w:t>
      </w:r>
    </w:p>
    <w:p w14:paraId="0F094659" w14:textId="77777777" w:rsidR="005B2B47" w:rsidRDefault="005B2B47" w:rsidP="005B2B47">
      <w:pPr>
        <w:pStyle w:val="ListParagraph"/>
        <w:numPr>
          <w:ilvl w:val="1"/>
          <w:numId w:val="35"/>
        </w:numPr>
      </w:pPr>
      <w:r>
        <w:t>general query languages</w:t>
      </w:r>
    </w:p>
    <w:p w14:paraId="6671663E" w14:textId="6CF3F0D6" w:rsidR="005B2B47" w:rsidRPr="005B2B47" w:rsidRDefault="005B2B47" w:rsidP="005B2B47">
      <w:pPr>
        <w:pStyle w:val="ListParagraph"/>
        <w:numPr>
          <w:ilvl w:val="1"/>
          <w:numId w:val="35"/>
        </w:numPr>
      </w:pPr>
      <w:r>
        <w:t>notion of consistency</w:t>
      </w:r>
    </w:p>
    <w:p w14:paraId="58DBF6D5" w14:textId="6696CC35" w:rsidR="0019577A" w:rsidRDefault="0019577A" w:rsidP="0019577A">
      <w:pPr>
        <w:pStyle w:val="Heading4"/>
      </w:pPr>
      <w:r>
        <w:t>SQL Review</w:t>
      </w:r>
    </w:p>
    <w:p w14:paraId="4224EB5D" w14:textId="03F43A3F" w:rsidR="0019577A" w:rsidRDefault="0019577A" w:rsidP="0019577A">
      <w:pPr>
        <w:pStyle w:val="ListParagraph"/>
        <w:numPr>
          <w:ilvl w:val="0"/>
          <w:numId w:val="33"/>
        </w:numPr>
      </w:pPr>
      <w:r>
        <w:t>Relational Database Management Systems (RDBMS)</w:t>
      </w:r>
    </w:p>
    <w:p w14:paraId="4B6B36A9" w14:textId="25E4D822" w:rsidR="0019577A" w:rsidRDefault="005B2B47" w:rsidP="0019577A">
      <w:pPr>
        <w:pStyle w:val="ListParagraph"/>
        <w:numPr>
          <w:ilvl w:val="0"/>
          <w:numId w:val="33"/>
        </w:numPr>
      </w:pPr>
      <w:r>
        <w:t xml:space="preserve">ACID: </w:t>
      </w:r>
      <w:r w:rsidRPr="005B2B47">
        <w:rPr>
          <w:color w:val="FF0000"/>
        </w:rPr>
        <w:t xml:space="preserve">atomicity, consistency, isolation, and </w:t>
      </w:r>
      <w:r w:rsidRPr="005B2B47">
        <w:rPr>
          <w:color w:val="FF0000"/>
        </w:rPr>
        <w:t>durability</w:t>
      </w:r>
    </w:p>
    <w:p w14:paraId="74758C5E" w14:textId="2A0339C2" w:rsidR="005B2B47" w:rsidRPr="0019577A" w:rsidRDefault="005B2B47" w:rsidP="005B2B47">
      <w:pPr>
        <w:pStyle w:val="Heading4"/>
      </w:pPr>
      <w:r>
        <w:t>JSON</w:t>
      </w:r>
    </w:p>
    <w:p w14:paraId="4222D17F" w14:textId="6B92DC0C" w:rsidR="0019577A" w:rsidRDefault="005B2B47" w:rsidP="005B2B47">
      <w:pPr>
        <w:pStyle w:val="ListParagraph"/>
        <w:numPr>
          <w:ilvl w:val="0"/>
          <w:numId w:val="34"/>
        </w:numPr>
      </w:pPr>
      <w:r>
        <w:t>no fixed format</w:t>
      </w:r>
    </w:p>
    <w:p w14:paraId="7C10A048" w14:textId="0BD1FD18" w:rsidR="005B2B47" w:rsidRDefault="005B2B47" w:rsidP="005B2B47">
      <w:pPr>
        <w:pStyle w:val="ListParagraph"/>
        <w:numPr>
          <w:ilvl w:val="0"/>
          <w:numId w:val="34"/>
        </w:numPr>
      </w:pPr>
      <w:r>
        <w:lastRenderedPageBreak/>
        <w:t>key-value pairs, hierarchical</w:t>
      </w:r>
    </w:p>
    <w:p w14:paraId="11E72B02" w14:textId="776EF66E" w:rsidR="005B2B47" w:rsidRDefault="005B2B47" w:rsidP="005B2B47">
      <w:pPr>
        <w:pStyle w:val="ListParagraph"/>
        <w:numPr>
          <w:ilvl w:val="0"/>
          <w:numId w:val="34"/>
        </w:numPr>
      </w:pPr>
      <w:r>
        <w:t>“friendly” alternative to XML</w:t>
      </w:r>
    </w:p>
    <w:p w14:paraId="76F0CC60" w14:textId="62C35D34" w:rsidR="005B2B47" w:rsidRDefault="005B2B47" w:rsidP="005B2B47">
      <w:pPr>
        <w:pStyle w:val="ListParagraph"/>
        <w:numPr>
          <w:ilvl w:val="0"/>
          <w:numId w:val="34"/>
        </w:numPr>
      </w:pPr>
      <w:r>
        <w:t>self-documenting structure</w:t>
      </w:r>
    </w:p>
    <w:p w14:paraId="742F5622" w14:textId="77777777" w:rsidR="00453EE0" w:rsidRDefault="00453EE0" w:rsidP="00453EE0">
      <w:pPr>
        <w:pStyle w:val="Heading4"/>
      </w:pPr>
      <w:r>
        <w:t>Beyond SQL Databases</w:t>
      </w:r>
    </w:p>
    <w:p w14:paraId="5708592D" w14:textId="77777777" w:rsidR="00453EE0" w:rsidRPr="004112B3" w:rsidRDefault="00453EE0" w:rsidP="00453EE0">
      <w:r w:rsidRPr="00E81397">
        <w:rPr>
          <w:noProof/>
        </w:rPr>
        <w:drawing>
          <wp:inline distT="0" distB="0" distL="0" distR="0" wp14:anchorId="7CF847BC" wp14:editId="5BE4EC69">
            <wp:extent cx="3665551" cy="3115678"/>
            <wp:effectExtent l="0" t="0" r="0" b="889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74139" cy="312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F2E1" w14:textId="77777777" w:rsidR="00453EE0" w:rsidRDefault="00453EE0" w:rsidP="00453EE0">
      <w:r>
        <w:t xml:space="preserve">JSON and graph database is better because: </w:t>
      </w:r>
      <w:proofErr w:type="spellStart"/>
      <w:r>
        <w:t>doc.db</w:t>
      </w:r>
      <w:proofErr w:type="spellEnd"/>
      <w:r>
        <w:t xml:space="preserve">, give more flexibility </w:t>
      </w:r>
    </w:p>
    <w:p w14:paraId="40DF9248" w14:textId="77777777" w:rsidR="00453EE0" w:rsidRDefault="00453EE0" w:rsidP="00453EE0">
      <w:r>
        <w:t>Use SQL database when</w:t>
      </w:r>
      <w:r>
        <w:rPr>
          <w:rFonts w:hint="eastAsia"/>
        </w:rPr>
        <w:t xml:space="preserve"> </w:t>
      </w:r>
      <w:r>
        <w:t>data is structured and unchanging</w:t>
      </w:r>
    </w:p>
    <w:p w14:paraId="5BFBA766" w14:textId="77777777" w:rsidR="00453EE0" w:rsidRDefault="00453EE0" w:rsidP="00453EE0">
      <w:r>
        <w:t>Use NoSQL database when</w:t>
      </w:r>
    </w:p>
    <w:p w14:paraId="6051ECB0" w14:textId="77777777" w:rsidR="00453EE0" w:rsidRDefault="00453EE0" w:rsidP="00453EE0">
      <w:pPr>
        <w:pStyle w:val="ListParagraph"/>
        <w:numPr>
          <w:ilvl w:val="0"/>
          <w:numId w:val="36"/>
        </w:numPr>
      </w:pPr>
      <w:r>
        <w:t>Storing large volume of data with little to no structure</w:t>
      </w:r>
    </w:p>
    <w:p w14:paraId="7587A41A" w14:textId="450E6F94" w:rsidR="0019577A" w:rsidRPr="00453EE0" w:rsidRDefault="00453EE0" w:rsidP="0019577A">
      <w:pPr>
        <w:pStyle w:val="ListParagraph"/>
        <w:numPr>
          <w:ilvl w:val="0"/>
          <w:numId w:val="36"/>
        </w:numPr>
      </w:pPr>
      <w:r>
        <w:t>Data changes rapidly</w:t>
      </w:r>
    </w:p>
    <w:p w14:paraId="2DA21640" w14:textId="77777777" w:rsidR="00453EE0" w:rsidRDefault="00453EE0" w:rsidP="00453EE0">
      <w:pPr>
        <w:pStyle w:val="Heading3"/>
      </w:pPr>
      <w:r>
        <w:t>Processing</w:t>
      </w:r>
    </w:p>
    <w:p w14:paraId="3E3C5AEF" w14:textId="77777777" w:rsidR="00453EE0" w:rsidRDefault="00453EE0" w:rsidP="00453EE0">
      <w:r>
        <w:t>Batch:</w:t>
      </w:r>
      <w:r w:rsidRPr="00232FE9">
        <w:t xml:space="preserve"> </w:t>
      </w:r>
      <w:r>
        <w:t>data stored and analysed in large blocks</w:t>
      </w:r>
      <w:r w:rsidRPr="00232FE9">
        <w:rPr>
          <w:noProof/>
        </w:rPr>
        <w:t xml:space="preserve"> </w:t>
      </w:r>
      <w:r w:rsidRPr="00232FE9">
        <w:rPr>
          <w:noProof/>
        </w:rPr>
        <w:drawing>
          <wp:inline distT="0" distB="0" distL="0" distR="0" wp14:anchorId="7D7DB139" wp14:editId="5A04D12A">
            <wp:extent cx="5468113" cy="154326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59D1" w14:textId="77777777" w:rsidR="00453EE0" w:rsidRDefault="00453EE0" w:rsidP="00453EE0">
      <w:r>
        <w:t>Streaming:</w:t>
      </w:r>
      <w:r w:rsidRPr="00232FE9">
        <w:t xml:space="preserve"> </w:t>
      </w:r>
      <w:r>
        <w:t>massive data streaming through system with little storage</w:t>
      </w:r>
    </w:p>
    <w:p w14:paraId="46777C58" w14:textId="77777777" w:rsidR="00453EE0" w:rsidRDefault="00453EE0" w:rsidP="00453EE0">
      <w:r w:rsidRPr="00232FE9">
        <w:rPr>
          <w:noProof/>
        </w:rPr>
        <w:lastRenderedPageBreak/>
        <w:drawing>
          <wp:inline distT="0" distB="0" distL="0" distR="0" wp14:anchorId="05D92309" wp14:editId="7621BD86">
            <wp:extent cx="4906060" cy="1228896"/>
            <wp:effectExtent l="0" t="0" r="889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A1881" w14:textId="77777777" w:rsidR="00453EE0" w:rsidRDefault="00453EE0" w:rsidP="00453EE0">
      <w:r>
        <w:t>Interactive: bringing humans into the loop</w:t>
      </w:r>
    </w:p>
    <w:p w14:paraId="5FBAF337" w14:textId="77777777" w:rsidR="00453EE0" w:rsidRDefault="00453EE0" w:rsidP="00453EE0">
      <w:pPr>
        <w:pStyle w:val="Heading4"/>
      </w:pPr>
      <w:r>
        <w:t>Batch vs Stream</w:t>
      </w:r>
    </w:p>
    <w:p w14:paraId="2211639E" w14:textId="77777777" w:rsidR="00453EE0" w:rsidRDefault="00453EE0" w:rsidP="00453EE0">
      <w:pPr>
        <w:rPr>
          <w:lang w:val="en-US"/>
        </w:rPr>
      </w:pPr>
      <w:r>
        <w:t>Batch</w:t>
      </w:r>
      <w:r>
        <w:rPr>
          <w:lang w:val="en-US"/>
        </w:rPr>
        <w:t xml:space="preserve">: </w:t>
      </w:r>
    </w:p>
    <w:p w14:paraId="102767B0" w14:textId="77777777" w:rsidR="00453EE0" w:rsidRDefault="00453EE0" w:rsidP="00453EE0">
      <w:pPr>
        <w:pStyle w:val="ListParagraph"/>
        <w:numPr>
          <w:ilvl w:val="0"/>
          <w:numId w:val="37"/>
        </w:numPr>
      </w:pPr>
      <w:r>
        <w:t>where you don’t need real-time analytics results</w:t>
      </w:r>
    </w:p>
    <w:p w14:paraId="52C182C2" w14:textId="77777777" w:rsidR="00453EE0" w:rsidRDefault="00453EE0" w:rsidP="00453EE0">
      <w:pPr>
        <w:pStyle w:val="ListParagraph"/>
        <w:numPr>
          <w:ilvl w:val="0"/>
          <w:numId w:val="37"/>
        </w:numPr>
      </w:pPr>
      <w:r>
        <w:t>when it is more important to process large volumes of data to get more detailed insights</w:t>
      </w:r>
      <w:r w:rsidRPr="009F1DA2">
        <w:t xml:space="preserve"> </w:t>
      </w:r>
      <w:r>
        <w:t>than speed</w:t>
      </w:r>
    </w:p>
    <w:p w14:paraId="64C232AD" w14:textId="77777777" w:rsidR="00453EE0" w:rsidRDefault="00453EE0" w:rsidP="00453EE0">
      <w:r>
        <w:t>Streaming:</w:t>
      </w:r>
    </w:p>
    <w:p w14:paraId="091F0DC3" w14:textId="77777777" w:rsidR="00453EE0" w:rsidRDefault="00453EE0" w:rsidP="00453EE0">
      <w:pPr>
        <w:pStyle w:val="ListParagraph"/>
        <w:numPr>
          <w:ilvl w:val="0"/>
          <w:numId w:val="38"/>
        </w:numPr>
      </w:pPr>
      <w:r>
        <w:t>massive data streaming through system with little storage</w:t>
      </w:r>
    </w:p>
    <w:p w14:paraId="075FAF6F" w14:textId="77777777" w:rsidR="00453EE0" w:rsidRDefault="00453EE0" w:rsidP="00453EE0">
      <w:pPr>
        <w:pStyle w:val="ListParagraph"/>
        <w:numPr>
          <w:ilvl w:val="0"/>
          <w:numId w:val="38"/>
        </w:numPr>
      </w:pPr>
      <w:r>
        <w:t>Sampling can be a solution to process massive datasets</w:t>
      </w:r>
    </w:p>
    <w:p w14:paraId="7CD9F4A3" w14:textId="77777777" w:rsidR="00453EE0" w:rsidRDefault="00453EE0" w:rsidP="00453EE0">
      <w:r w:rsidRPr="008549E9">
        <w:rPr>
          <w:rFonts w:hint="eastAsia"/>
        </w:rPr>
        <w:t>批处理一般是解决离线计算数据量大，计算时间慢的问题，</w:t>
      </w:r>
      <w:proofErr w:type="gramStart"/>
      <w:r w:rsidRPr="008549E9">
        <w:rPr>
          <w:rFonts w:hint="eastAsia"/>
        </w:rPr>
        <w:t>流处理</w:t>
      </w:r>
      <w:proofErr w:type="gramEnd"/>
      <w:r w:rsidRPr="008549E9">
        <w:rPr>
          <w:rFonts w:hint="eastAsia"/>
        </w:rPr>
        <w:t>相反是为了解决实时计算或是近实时计算问题，当然有了实时的要求就会使处理的数据量变少，但是计算速度要求更快</w:t>
      </w:r>
    </w:p>
    <w:p w14:paraId="508AFDB6" w14:textId="77777777" w:rsidR="00453EE0" w:rsidRDefault="00453EE0" w:rsidP="00453EE0">
      <w:pPr>
        <w:pStyle w:val="Heading4"/>
      </w:pPr>
      <w:r>
        <w:t>Background Concepts</w:t>
      </w:r>
    </w:p>
    <w:p w14:paraId="7F34098D" w14:textId="77777777" w:rsidR="00453EE0" w:rsidRDefault="00453EE0" w:rsidP="00453EE0">
      <w:pPr>
        <w:pStyle w:val="ListParagraph"/>
        <w:numPr>
          <w:ilvl w:val="0"/>
          <w:numId w:val="39"/>
        </w:numPr>
      </w:pPr>
      <w:r>
        <w:t xml:space="preserve">in-memory: in RAM, i.e., not going to disk </w:t>
      </w:r>
    </w:p>
    <w:p w14:paraId="0A5F6FA5" w14:textId="77777777" w:rsidR="00453EE0" w:rsidRDefault="00453EE0" w:rsidP="00453EE0">
      <w:pPr>
        <w:pStyle w:val="ListParagraph"/>
        <w:numPr>
          <w:ilvl w:val="0"/>
          <w:numId w:val="39"/>
        </w:numPr>
      </w:pPr>
      <w:r>
        <w:t xml:space="preserve">parallel processing: performing tasks in parallel </w:t>
      </w:r>
    </w:p>
    <w:p w14:paraId="0A4AC584" w14:textId="77777777" w:rsidR="00453EE0" w:rsidRDefault="00453EE0" w:rsidP="00453EE0">
      <w:pPr>
        <w:pStyle w:val="ListParagraph"/>
        <w:numPr>
          <w:ilvl w:val="0"/>
          <w:numId w:val="39"/>
        </w:numPr>
      </w:pPr>
      <w:r>
        <w:t xml:space="preserve">distributed computing: across multiple machines </w:t>
      </w:r>
    </w:p>
    <w:p w14:paraId="718811BF" w14:textId="77777777" w:rsidR="00453EE0" w:rsidRDefault="00453EE0" w:rsidP="00453EE0">
      <w:pPr>
        <w:pStyle w:val="ListParagraph"/>
        <w:numPr>
          <w:ilvl w:val="0"/>
          <w:numId w:val="39"/>
        </w:numPr>
      </w:pPr>
      <w:r>
        <w:t xml:space="preserve">scalability: to handle a growing amount of work; to be enlarged to accommodate growth (not just “big”) </w:t>
      </w:r>
    </w:p>
    <w:p w14:paraId="0C1DC074" w14:textId="77777777" w:rsidR="00453EE0" w:rsidRDefault="00453EE0" w:rsidP="00453EE0">
      <w:pPr>
        <w:pStyle w:val="ListParagraph"/>
        <w:numPr>
          <w:ilvl w:val="0"/>
          <w:numId w:val="39"/>
        </w:numPr>
      </w:pPr>
      <w:r>
        <w:t xml:space="preserve">data parallel: processing can be done independently on separate chunks of data </w:t>
      </w:r>
    </w:p>
    <w:p w14:paraId="6C6CE38D" w14:textId="77777777" w:rsidR="00453EE0" w:rsidRDefault="00453EE0" w:rsidP="00453EE0">
      <w:pPr>
        <w:pStyle w:val="ListParagraph"/>
        <w:numPr>
          <w:ilvl w:val="1"/>
          <w:numId w:val="39"/>
        </w:numPr>
      </w:pPr>
      <w:r>
        <w:t xml:space="preserve">yes: process all documents in a collection to extract names </w:t>
      </w:r>
    </w:p>
    <w:p w14:paraId="28628804" w14:textId="77777777" w:rsidR="00453EE0" w:rsidRDefault="00453EE0" w:rsidP="00453EE0">
      <w:pPr>
        <w:pStyle w:val="ListParagraph"/>
        <w:numPr>
          <w:ilvl w:val="1"/>
          <w:numId w:val="39"/>
        </w:numPr>
      </w:pPr>
      <w:r>
        <w:t>no: convert a wiring diagram into a physical design (optimisation)</w:t>
      </w:r>
    </w:p>
    <w:p w14:paraId="6708DB97" w14:textId="77777777" w:rsidR="00453EE0" w:rsidRDefault="00453EE0" w:rsidP="00453EE0">
      <w:pPr>
        <w:pStyle w:val="Heading3"/>
      </w:pPr>
      <w:r>
        <w:t>Distributed Analytics</w:t>
      </w:r>
    </w:p>
    <w:p w14:paraId="59DD1D66" w14:textId="77777777" w:rsidR="00453EE0" w:rsidRPr="0000455D" w:rsidRDefault="00453EE0" w:rsidP="00453EE0">
      <w:pPr>
        <w:rPr>
          <w:lang w:val="en-US"/>
        </w:rPr>
      </w:pPr>
      <w:r>
        <w:t>legacy systems provide powerful statistical tools on the desktop</w:t>
      </w:r>
      <w:r w:rsidRPr="009A0158">
        <w:t xml:space="preserve"> </w:t>
      </w:r>
      <w:r>
        <w:t>but often-times without distributed or multi-processor support</w:t>
      </w:r>
    </w:p>
    <w:p w14:paraId="12BDC154" w14:textId="77777777" w:rsidR="00453EE0" w:rsidRDefault="00453EE0" w:rsidP="00453EE0">
      <w:pPr>
        <w:pStyle w:val="Heading2"/>
      </w:pPr>
      <w:r>
        <w:t>Map-Reduce</w:t>
      </w:r>
    </w:p>
    <w:p w14:paraId="14AE5CE1" w14:textId="77777777" w:rsidR="00453EE0" w:rsidRDefault="00453EE0" w:rsidP="00453EE0">
      <w:pPr>
        <w:pStyle w:val="ListParagraph"/>
        <w:numPr>
          <w:ilvl w:val="0"/>
          <w:numId w:val="40"/>
        </w:numPr>
      </w:pPr>
      <w:r>
        <w:t>Simple distributed processing framework developed at Google</w:t>
      </w:r>
    </w:p>
    <w:p w14:paraId="002DE169" w14:textId="77777777" w:rsidR="00453EE0" w:rsidRDefault="00453EE0" w:rsidP="00453EE0">
      <w:pPr>
        <w:pStyle w:val="ListParagraph"/>
        <w:numPr>
          <w:ilvl w:val="0"/>
          <w:numId w:val="40"/>
        </w:numPr>
      </w:pPr>
      <w:r>
        <w:t xml:space="preserve">To run on commodity hardware; </w:t>
      </w:r>
      <w:proofErr w:type="gramStart"/>
      <w:r>
        <w:t>so</w:t>
      </w:r>
      <w:proofErr w:type="gramEnd"/>
      <w:r>
        <w:t xml:space="preserve"> has fault-tolerant infrastructure</w:t>
      </w:r>
    </w:p>
    <w:p w14:paraId="7B2D1910" w14:textId="77777777" w:rsidR="00453EE0" w:rsidRDefault="00453EE0" w:rsidP="00453EE0">
      <w:pPr>
        <w:pStyle w:val="ListParagraph"/>
        <w:numPr>
          <w:ilvl w:val="0"/>
          <w:numId w:val="40"/>
        </w:numPr>
      </w:pPr>
      <w:r>
        <w:t>quite simple</w:t>
      </w:r>
    </w:p>
    <w:p w14:paraId="0C276331" w14:textId="77777777" w:rsidR="00453EE0" w:rsidRDefault="00453EE0" w:rsidP="00453EE0">
      <w:r>
        <w:lastRenderedPageBreak/>
        <w:t>Example</w:t>
      </w:r>
      <w:r w:rsidRPr="009A0158">
        <w:rPr>
          <w:noProof/>
        </w:rPr>
        <w:t xml:space="preserve"> </w:t>
      </w:r>
      <w:r w:rsidRPr="009A0158">
        <w:rPr>
          <w:noProof/>
        </w:rPr>
        <w:drawing>
          <wp:inline distT="0" distB="0" distL="0" distR="0" wp14:anchorId="0770B2CC" wp14:editId="0987EBFE">
            <wp:extent cx="5731510" cy="2379345"/>
            <wp:effectExtent l="0" t="0" r="254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11B6" w14:textId="77777777" w:rsidR="00453EE0" w:rsidRDefault="00453EE0" w:rsidP="00453EE0">
      <w:pPr>
        <w:pStyle w:val="ListParagraph"/>
        <w:numPr>
          <w:ilvl w:val="0"/>
          <w:numId w:val="42"/>
        </w:numPr>
      </w:pPr>
      <w:r>
        <w:t xml:space="preserve">for a simple word-count task: </w:t>
      </w:r>
    </w:p>
    <w:p w14:paraId="695554D2" w14:textId="77777777" w:rsidR="00453EE0" w:rsidRDefault="00453EE0" w:rsidP="00453EE0">
      <w:pPr>
        <w:ind w:left="1440"/>
      </w:pPr>
      <w:r>
        <w:t xml:space="preserve">(1) divide data across machines </w:t>
      </w:r>
    </w:p>
    <w:p w14:paraId="09A3F71A" w14:textId="77777777" w:rsidR="00453EE0" w:rsidRDefault="00453EE0" w:rsidP="00453EE0">
      <w:pPr>
        <w:ind w:left="1440"/>
      </w:pPr>
      <w:r>
        <w:t xml:space="preserve">(2) </w:t>
      </w:r>
      <w:proofErr w:type="gramStart"/>
      <w:r>
        <w:t>map(</w:t>
      </w:r>
      <w:proofErr w:type="gramEnd"/>
      <w:r>
        <w:t xml:space="preserve">) to key-value pairs </w:t>
      </w:r>
    </w:p>
    <w:p w14:paraId="724B48C1" w14:textId="77777777" w:rsidR="00453EE0" w:rsidRDefault="00453EE0" w:rsidP="00453EE0">
      <w:pPr>
        <w:ind w:left="1440"/>
      </w:pPr>
      <w:r>
        <w:t xml:space="preserve">(3) sort and </w:t>
      </w:r>
      <w:proofErr w:type="gramStart"/>
      <w:r>
        <w:t>merge(</w:t>
      </w:r>
      <w:proofErr w:type="gramEnd"/>
      <w:r>
        <w:t>) identical keys</w:t>
      </w:r>
    </w:p>
    <w:p w14:paraId="4D3309AD" w14:textId="77777777" w:rsidR="00453EE0" w:rsidRDefault="00453EE0" w:rsidP="00453EE0">
      <w:pPr>
        <w:pStyle w:val="ListParagraph"/>
        <w:numPr>
          <w:ilvl w:val="0"/>
          <w:numId w:val="41"/>
        </w:numPr>
      </w:pPr>
      <w:r w:rsidRPr="004C634B">
        <w:rPr>
          <w:color w:val="FF0000"/>
        </w:rPr>
        <w:t xml:space="preserve">requires simple data parallelism </w:t>
      </w:r>
      <w:r>
        <w:t>followed by reducing process</w:t>
      </w:r>
    </w:p>
    <w:p w14:paraId="3A070B8A" w14:textId="77777777" w:rsidR="00453EE0" w:rsidRDefault="00453EE0" w:rsidP="00453EE0">
      <w:pPr>
        <w:pStyle w:val="ListParagraph"/>
        <w:numPr>
          <w:ilvl w:val="0"/>
          <w:numId w:val="41"/>
        </w:numPr>
      </w:pPr>
      <w:r>
        <w:t>stopped using</w:t>
      </w:r>
    </w:p>
    <w:p w14:paraId="3B5270DE" w14:textId="77777777" w:rsidR="00453EE0" w:rsidRDefault="00453EE0" w:rsidP="00453EE0">
      <w:pPr>
        <w:pStyle w:val="Heading2"/>
      </w:pPr>
      <w:r>
        <w:t>Hadoop</w:t>
      </w:r>
    </w:p>
    <w:p w14:paraId="64C0D647" w14:textId="77777777" w:rsidR="00453EE0" w:rsidRDefault="00453EE0" w:rsidP="00453EE0">
      <w:pPr>
        <w:pStyle w:val="ListParagraph"/>
        <w:numPr>
          <w:ilvl w:val="0"/>
          <w:numId w:val="44"/>
        </w:numPr>
      </w:pPr>
      <w:r>
        <w:t>Open-source Java implementation of Map-Reduce</w:t>
      </w:r>
    </w:p>
    <w:p w14:paraId="54E955A2" w14:textId="77777777" w:rsidR="00453EE0" w:rsidRDefault="00453EE0" w:rsidP="00453EE0">
      <w:pPr>
        <w:pStyle w:val="ListParagraph"/>
        <w:numPr>
          <w:ilvl w:val="0"/>
          <w:numId w:val="44"/>
        </w:numPr>
      </w:pPr>
      <w:r>
        <w:t>provides an inexpensive and open-source platform for parallelising processing</w:t>
      </w:r>
    </w:p>
    <w:p w14:paraId="1686FAA6" w14:textId="77777777" w:rsidR="00453EE0" w:rsidRDefault="00453EE0" w:rsidP="00453EE0">
      <w:pPr>
        <w:pStyle w:val="ListParagraph"/>
        <w:numPr>
          <w:ilvl w:val="0"/>
          <w:numId w:val="44"/>
        </w:numPr>
      </w:pPr>
      <w:r>
        <w:t>not suited to streaming (suitable for offline processing)</w:t>
      </w:r>
    </w:p>
    <w:p w14:paraId="534A8121" w14:textId="77777777" w:rsidR="00453EE0" w:rsidRPr="007722E5" w:rsidRDefault="00453EE0" w:rsidP="00453EE0">
      <w:pPr>
        <w:pStyle w:val="ListParagraph"/>
        <w:numPr>
          <w:ilvl w:val="0"/>
          <w:numId w:val="44"/>
        </w:numPr>
        <w:rPr>
          <w:lang w:val="en-US"/>
        </w:rPr>
      </w:pPr>
      <w:r>
        <w:t>This curve represents the maturity, adoption, and social application</w:t>
      </w:r>
    </w:p>
    <w:p w14:paraId="6C48AC1F" w14:textId="77777777" w:rsidR="00453EE0" w:rsidRDefault="00453EE0" w:rsidP="00453EE0">
      <w:pPr>
        <w:pStyle w:val="Heading2"/>
      </w:pPr>
      <w:r>
        <w:t>Spark</w:t>
      </w:r>
    </w:p>
    <w:p w14:paraId="3B0018FF" w14:textId="77777777" w:rsidR="00453EE0" w:rsidRDefault="00453EE0" w:rsidP="00453EE0">
      <w:pPr>
        <w:pStyle w:val="ListParagraph"/>
        <w:numPr>
          <w:ilvl w:val="0"/>
          <w:numId w:val="43"/>
        </w:numPr>
      </w:pPr>
      <w:r>
        <w:t>interfaces in Java, Scala, Python, R</w:t>
      </w:r>
    </w:p>
    <w:p w14:paraId="0DCBD2AB" w14:textId="77777777" w:rsidR="00453EE0" w:rsidRDefault="00453EE0" w:rsidP="00453EE0">
      <w:pPr>
        <w:pStyle w:val="ListParagraph"/>
        <w:numPr>
          <w:ilvl w:val="0"/>
          <w:numId w:val="43"/>
        </w:numPr>
      </w:pPr>
      <w:r>
        <w:t>provides in-memory analytics</w:t>
      </w:r>
    </w:p>
    <w:p w14:paraId="5F5DB067" w14:textId="77777777" w:rsidR="00453EE0" w:rsidRDefault="00453EE0" w:rsidP="00453EE0">
      <w:pPr>
        <w:pStyle w:val="ListParagraph"/>
        <w:numPr>
          <w:ilvl w:val="0"/>
          <w:numId w:val="43"/>
        </w:numPr>
      </w:pPr>
      <w:r>
        <w:t>work with some Hadoop ecosystem</w:t>
      </w:r>
    </w:p>
    <w:p w14:paraId="284547CB" w14:textId="77777777" w:rsidR="00453EE0" w:rsidRDefault="00453EE0" w:rsidP="00453EE0">
      <w:pPr>
        <w:pStyle w:val="ListParagraph"/>
        <w:numPr>
          <w:ilvl w:val="0"/>
          <w:numId w:val="43"/>
        </w:numPr>
      </w:pPr>
      <w:r w:rsidRPr="007722E5">
        <w:rPr>
          <w:noProof/>
        </w:rPr>
        <w:drawing>
          <wp:inline distT="0" distB="0" distL="0" distR="0" wp14:anchorId="3E75255F" wp14:editId="2F278CE6">
            <wp:extent cx="2543530" cy="1352739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01190" w14:textId="77777777" w:rsidR="00453EE0" w:rsidRPr="000B73C9" w:rsidRDefault="00453EE0" w:rsidP="00453EE0">
      <w:pPr>
        <w:pStyle w:val="ListParagraph"/>
        <w:numPr>
          <w:ilvl w:val="0"/>
          <w:numId w:val="43"/>
        </w:numPr>
        <w:rPr>
          <w:color w:val="FF0000"/>
        </w:rPr>
      </w:pPr>
      <w:r w:rsidRPr="000B73C9">
        <w:rPr>
          <w:color w:val="FF0000"/>
        </w:rPr>
        <w:t>It is real time data processing</w:t>
      </w:r>
    </w:p>
    <w:p w14:paraId="230E7A7C" w14:textId="77777777" w:rsidR="00453EE0" w:rsidRDefault="00453EE0" w:rsidP="00453EE0">
      <w:pPr>
        <w:pStyle w:val="ListParagraph"/>
        <w:numPr>
          <w:ilvl w:val="0"/>
          <w:numId w:val="43"/>
        </w:numPr>
      </w:pPr>
      <w:r>
        <w:t>includes Map-Reduce capabilities, provides real-time, in-memory processing,</w:t>
      </w:r>
      <w:r w:rsidRPr="007722E5">
        <w:t xml:space="preserve"> </w:t>
      </w:r>
      <w:r>
        <w:t>much faster than Hadoop</w:t>
      </w:r>
    </w:p>
    <w:p w14:paraId="3914500D" w14:textId="77777777" w:rsidR="0019577A" w:rsidRDefault="0019577A" w:rsidP="0019577A">
      <w:pPr>
        <w:pStyle w:val="Heading3"/>
        <w:rPr>
          <w:rFonts w:asciiTheme="minorHAnsi" w:eastAsiaTheme="minorEastAsia" w:hAnsiTheme="minorHAnsi" w:cstheme="minorBidi"/>
          <w:color w:val="auto"/>
          <w:sz w:val="22"/>
          <w:szCs w:val="22"/>
        </w:rPr>
      </w:pPr>
    </w:p>
    <w:p w14:paraId="01F9AD38" w14:textId="10FE7037" w:rsidR="007B262B" w:rsidRDefault="007B262B" w:rsidP="0019577A">
      <w:pPr>
        <w:pStyle w:val="Heading3"/>
      </w:pPr>
      <w:r>
        <w:t xml:space="preserve">What is deep </w:t>
      </w:r>
      <w:proofErr w:type="gramStart"/>
      <w:r>
        <w:t>learning</w:t>
      </w:r>
      <w:r w:rsidR="00C25609">
        <w:t>(</w:t>
      </w:r>
      <w:proofErr w:type="gramEnd"/>
      <w:r w:rsidR="00C25609">
        <w:t>Neutral Network)</w:t>
      </w:r>
    </w:p>
    <w:p w14:paraId="6CEA88B6" w14:textId="22117A78" w:rsidR="00C25609" w:rsidRPr="00C25609" w:rsidRDefault="00C25609" w:rsidP="00C25609">
      <w:r w:rsidRPr="00C25609">
        <w:drawing>
          <wp:inline distT="0" distB="0" distL="0" distR="0" wp14:anchorId="139402CC" wp14:editId="045A81D2">
            <wp:extent cx="4851524" cy="2479853"/>
            <wp:effectExtent l="0" t="0" r="635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65359" cy="248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1DCAC" w14:textId="1A311C7D" w:rsidR="007B262B" w:rsidRDefault="00C25609" w:rsidP="00C25609">
      <w:pPr>
        <w:pStyle w:val="ListParagraph"/>
        <w:numPr>
          <w:ilvl w:val="0"/>
          <w:numId w:val="45"/>
        </w:numPr>
      </w:pPr>
      <w:r>
        <w:t>machine learning subfield of learning representations of data</w:t>
      </w:r>
    </w:p>
    <w:p w14:paraId="691EB7E2" w14:textId="0C2396AC" w:rsidR="00C25609" w:rsidRDefault="00C25609" w:rsidP="00C25609">
      <w:pPr>
        <w:pStyle w:val="ListParagraph"/>
        <w:numPr>
          <w:ilvl w:val="0"/>
          <w:numId w:val="45"/>
        </w:numPr>
      </w:pPr>
      <w:r>
        <w:t>algorithms attempt to learn representation by using a hierarchy of multiple layers</w:t>
      </w:r>
    </w:p>
    <w:p w14:paraId="4C57E9CC" w14:textId="06CCCA6E" w:rsidR="00C25609" w:rsidRDefault="00C25609" w:rsidP="00C25609">
      <w:pPr>
        <w:pStyle w:val="ListParagraph"/>
        <w:numPr>
          <w:ilvl w:val="0"/>
          <w:numId w:val="45"/>
        </w:numPr>
      </w:pPr>
      <w:r>
        <w:t>If provide the system tons of information, it begins to understand it and respond in useful ways</w:t>
      </w:r>
    </w:p>
    <w:p w14:paraId="4E70FAA6" w14:textId="2AD59B4F" w:rsidR="007B262B" w:rsidRDefault="007B262B" w:rsidP="007B262B">
      <w:pPr>
        <w:pStyle w:val="Heading2"/>
      </w:pPr>
      <w:r>
        <w:t>W12</w:t>
      </w:r>
    </w:p>
    <w:p w14:paraId="5FB402AF" w14:textId="57B2D6F3" w:rsidR="007B262B" w:rsidRDefault="007B262B" w:rsidP="007B262B">
      <w:pPr>
        <w:pStyle w:val="Heading3"/>
      </w:pPr>
      <w:r>
        <w:t>Confidentiality and privacy</w:t>
      </w:r>
    </w:p>
    <w:p w14:paraId="2FA6E3C6" w14:textId="77777777" w:rsidR="002522E6" w:rsidRDefault="002522E6" w:rsidP="002522E6">
      <w:r w:rsidRPr="003C0C50">
        <w:rPr>
          <w:color w:val="FF0000"/>
        </w:rPr>
        <w:t xml:space="preserve">Privacy </w:t>
      </w:r>
      <w:r>
        <w:t>is (for our purposes) having control over how one shares oneself with others.</w:t>
      </w:r>
    </w:p>
    <w:p w14:paraId="307D0037" w14:textId="15178521" w:rsidR="002522E6" w:rsidRDefault="002522E6" w:rsidP="002522E6">
      <w:r w:rsidRPr="003C0C50">
        <w:rPr>
          <w:color w:val="FF0000"/>
        </w:rPr>
        <w:t xml:space="preserve">Security </w:t>
      </w:r>
      <w:r>
        <w:t>as the protection of data, preventing it from being improperly used</w:t>
      </w:r>
    </w:p>
    <w:p w14:paraId="425B1137" w14:textId="4D56EE19" w:rsidR="002522E6" w:rsidRDefault="002522E6" w:rsidP="002522E6">
      <w:r w:rsidRPr="002522E6">
        <w:rPr>
          <w:color w:val="FF0000"/>
        </w:rPr>
        <w:t>Implicit data</w:t>
      </w:r>
      <w:r>
        <w:t>: data not explicitly stored but precision from available data</w:t>
      </w:r>
    </w:p>
    <w:p w14:paraId="467E1D4A" w14:textId="77777777" w:rsidR="002522E6" w:rsidRDefault="002522E6" w:rsidP="002522E6">
      <w:r w:rsidRPr="003C0C50">
        <w:rPr>
          <w:color w:val="FF0000"/>
        </w:rPr>
        <w:t xml:space="preserve">Confidentiality </w:t>
      </w:r>
      <w:r>
        <w:t xml:space="preserve">is </w:t>
      </w:r>
      <w:r w:rsidRPr="00300633">
        <w:rPr>
          <w:color w:val="FF0000"/>
        </w:rPr>
        <w:t>information privacy</w:t>
      </w:r>
      <w:r>
        <w:t>, how information about an individual is treated and shared</w:t>
      </w:r>
    </w:p>
    <w:p w14:paraId="6F367B84" w14:textId="77777777" w:rsidR="002522E6" w:rsidRDefault="002522E6" w:rsidP="002522E6">
      <w:pPr>
        <w:pStyle w:val="ListParagraph"/>
        <w:numPr>
          <w:ilvl w:val="0"/>
          <w:numId w:val="46"/>
        </w:numPr>
      </w:pPr>
      <w:r>
        <w:t>For many apps or services, you must accept their data sharing policies or you can’t use their services fully</w:t>
      </w:r>
    </w:p>
    <w:p w14:paraId="182D7CC7" w14:textId="77777777" w:rsidR="002522E6" w:rsidRDefault="002522E6" w:rsidP="002522E6">
      <w:pPr>
        <w:pStyle w:val="ListParagraph"/>
        <w:numPr>
          <w:ilvl w:val="0"/>
          <w:numId w:val="46"/>
        </w:numPr>
      </w:pPr>
      <w:r>
        <w:t>There could be an agent to interact in a narrative form with individual consumers</w:t>
      </w:r>
    </w:p>
    <w:p w14:paraId="2418A1A8" w14:textId="77777777" w:rsidR="002522E6" w:rsidRDefault="002522E6" w:rsidP="002522E6">
      <w:pPr>
        <w:pStyle w:val="ListParagraph"/>
        <w:numPr>
          <w:ilvl w:val="1"/>
          <w:numId w:val="46"/>
        </w:numPr>
      </w:pPr>
      <w:r>
        <w:t>Are you willing to share your health data with company X?</w:t>
      </w:r>
    </w:p>
    <w:p w14:paraId="02ECFEF9" w14:textId="77777777" w:rsidR="007B262B" w:rsidRPr="007B262B" w:rsidRDefault="007B262B" w:rsidP="007B262B"/>
    <w:p w14:paraId="07A81DF3" w14:textId="58FE5000" w:rsidR="007B262B" w:rsidRDefault="007B262B" w:rsidP="007B262B">
      <w:pPr>
        <w:pStyle w:val="Heading3"/>
      </w:pPr>
      <w:r>
        <w:t>Regulatory compliance</w:t>
      </w:r>
    </w:p>
    <w:p w14:paraId="570F8E55" w14:textId="77777777" w:rsidR="002522E6" w:rsidRDefault="002522E6" w:rsidP="002522E6">
      <w:pPr>
        <w:pStyle w:val="ListParagraph"/>
        <w:numPr>
          <w:ilvl w:val="0"/>
          <w:numId w:val="47"/>
        </w:numPr>
      </w:pPr>
      <w:r w:rsidRPr="00E82ADE">
        <w:rPr>
          <w:color w:val="FF0000"/>
        </w:rPr>
        <w:t>Ethics</w:t>
      </w:r>
      <w:r>
        <w:t>: the moral handling of data</w:t>
      </w:r>
    </w:p>
    <w:p w14:paraId="0AD43E2E" w14:textId="77777777" w:rsidR="002522E6" w:rsidRDefault="002522E6" w:rsidP="002522E6">
      <w:pPr>
        <w:pStyle w:val="ListParagraph"/>
        <w:numPr>
          <w:ilvl w:val="0"/>
          <w:numId w:val="47"/>
        </w:numPr>
      </w:pPr>
      <w:r w:rsidRPr="00E82ADE">
        <w:rPr>
          <w:color w:val="FF0000"/>
        </w:rPr>
        <w:t xml:space="preserve">regulations </w:t>
      </w:r>
      <w:r>
        <w:t>to ensure that confidentiality is protected</w:t>
      </w:r>
    </w:p>
    <w:p w14:paraId="0B622263" w14:textId="77777777" w:rsidR="002522E6" w:rsidRDefault="002522E6" w:rsidP="002522E6">
      <w:pPr>
        <w:pStyle w:val="ListParagraph"/>
        <w:numPr>
          <w:ilvl w:val="0"/>
          <w:numId w:val="47"/>
        </w:numPr>
      </w:pPr>
      <w:r>
        <w:t xml:space="preserve">The process of ensuring you meet regulations is called </w:t>
      </w:r>
      <w:r w:rsidRPr="00E82ADE">
        <w:rPr>
          <w:color w:val="FF0000"/>
        </w:rPr>
        <w:t>compliance</w:t>
      </w:r>
    </w:p>
    <w:p w14:paraId="4ECDE1DE" w14:textId="77777777" w:rsidR="002522E6" w:rsidRDefault="002522E6" w:rsidP="002522E6">
      <w:pPr>
        <w:pStyle w:val="ListParagraph"/>
        <w:numPr>
          <w:ilvl w:val="0"/>
          <w:numId w:val="47"/>
        </w:numPr>
      </w:pPr>
      <w:r>
        <w:t>PCI (Payment Card Industry) standard</w:t>
      </w:r>
    </w:p>
    <w:p w14:paraId="4B5EDA70" w14:textId="77777777" w:rsidR="002522E6" w:rsidRDefault="002522E6" w:rsidP="002522E6">
      <w:pPr>
        <w:pStyle w:val="ListParagraph"/>
        <w:numPr>
          <w:ilvl w:val="1"/>
          <w:numId w:val="47"/>
        </w:numPr>
      </w:pPr>
      <w:r>
        <w:t>reduce credit card fraud</w:t>
      </w:r>
    </w:p>
    <w:p w14:paraId="10EEDDE5" w14:textId="77777777" w:rsidR="002522E6" w:rsidRDefault="002522E6" w:rsidP="002522E6">
      <w:pPr>
        <w:pStyle w:val="ListParagraph"/>
        <w:numPr>
          <w:ilvl w:val="2"/>
          <w:numId w:val="47"/>
        </w:numPr>
      </w:pPr>
      <w:r>
        <w:t>By placing specific regulations-</w:t>
      </w:r>
      <w:r w:rsidRPr="00E82ADE">
        <w:t xml:space="preserve"> </w:t>
      </w:r>
      <w:r>
        <w:t>information in encrypted</w:t>
      </w:r>
    </w:p>
    <w:p w14:paraId="36C3608D" w14:textId="77777777" w:rsidR="002522E6" w:rsidRDefault="002522E6" w:rsidP="002522E6">
      <w:pPr>
        <w:pStyle w:val="ListParagraph"/>
        <w:numPr>
          <w:ilvl w:val="1"/>
          <w:numId w:val="47"/>
        </w:numPr>
      </w:pPr>
      <w:r>
        <w:t>Companies who handle credit card have to with PCI standards</w:t>
      </w:r>
    </w:p>
    <w:p w14:paraId="005BCA35" w14:textId="77777777" w:rsidR="002522E6" w:rsidRDefault="002522E6" w:rsidP="002522E6">
      <w:pPr>
        <w:pStyle w:val="ListParagraph"/>
        <w:numPr>
          <w:ilvl w:val="1"/>
          <w:numId w:val="47"/>
        </w:numPr>
      </w:pPr>
      <w:r w:rsidRPr="00E82ADE">
        <w:rPr>
          <w:color w:val="FF0000"/>
        </w:rPr>
        <w:t xml:space="preserve">Audit </w:t>
      </w:r>
      <w:r>
        <w:t>(validation of compliance) is done annually</w:t>
      </w:r>
    </w:p>
    <w:p w14:paraId="2F4FFD06" w14:textId="77777777" w:rsidR="007B262B" w:rsidRPr="007B262B" w:rsidRDefault="007B262B" w:rsidP="007B262B"/>
    <w:p w14:paraId="45EEDB70" w14:textId="3AA18154" w:rsidR="007B262B" w:rsidRDefault="007B262B" w:rsidP="007B262B">
      <w:pPr>
        <w:pStyle w:val="Heading3"/>
      </w:pPr>
      <w:r>
        <w:lastRenderedPageBreak/>
        <w:t>Data management</w:t>
      </w:r>
    </w:p>
    <w:p w14:paraId="4DAF717A" w14:textId="77777777" w:rsidR="002522E6" w:rsidRDefault="002522E6" w:rsidP="002522E6">
      <w:pPr>
        <w:pStyle w:val="Heading4"/>
      </w:pPr>
      <w:r>
        <w:t>Why Manage Data</w:t>
      </w:r>
    </w:p>
    <w:p w14:paraId="5EA13D3F" w14:textId="77777777" w:rsidR="002522E6" w:rsidRDefault="002522E6" w:rsidP="002522E6">
      <w:pPr>
        <w:pStyle w:val="ListParagraph"/>
        <w:numPr>
          <w:ilvl w:val="0"/>
          <w:numId w:val="48"/>
        </w:numPr>
      </w:pPr>
      <w:r>
        <w:t>data is very valuable; data collection is usually time consuming and hard</w:t>
      </w:r>
    </w:p>
    <w:p w14:paraId="6AB77140" w14:textId="77777777" w:rsidR="002522E6" w:rsidRDefault="002522E6" w:rsidP="002522E6">
      <w:pPr>
        <w:pStyle w:val="ListParagraph"/>
        <w:numPr>
          <w:ilvl w:val="0"/>
          <w:numId w:val="48"/>
        </w:numPr>
      </w:pPr>
      <w:r>
        <w:t>Large amount of data and documents are being generated with high growth rate</w:t>
      </w:r>
    </w:p>
    <w:p w14:paraId="1A809C83" w14:textId="77777777" w:rsidR="002522E6" w:rsidRDefault="002522E6" w:rsidP="002522E6">
      <w:pPr>
        <w:pStyle w:val="ListParagraph"/>
        <w:numPr>
          <w:ilvl w:val="0"/>
          <w:numId w:val="48"/>
        </w:numPr>
      </w:pPr>
      <w:r>
        <w:t>Multiple sources of data</w:t>
      </w:r>
    </w:p>
    <w:p w14:paraId="53011585" w14:textId="77777777" w:rsidR="002522E6" w:rsidRDefault="002522E6" w:rsidP="002522E6">
      <w:pPr>
        <w:pStyle w:val="Heading4"/>
      </w:pPr>
      <w:r>
        <w:t>What is Data Management?</w:t>
      </w:r>
    </w:p>
    <w:p w14:paraId="6BA3778A" w14:textId="77777777" w:rsidR="002522E6" w:rsidRPr="00BA28AA" w:rsidRDefault="002522E6" w:rsidP="002522E6">
      <w:pPr>
        <w:pStyle w:val="ListParagraph"/>
        <w:numPr>
          <w:ilvl w:val="0"/>
          <w:numId w:val="49"/>
        </w:numPr>
        <w:rPr>
          <w:i/>
          <w:iCs/>
        </w:rPr>
      </w:pPr>
      <w:r>
        <w:t xml:space="preserve">Data management is the development, execution and supervision of plans, policies, programs and practices that </w:t>
      </w:r>
      <w:r w:rsidRPr="00BA28AA">
        <w:rPr>
          <w:i/>
          <w:iCs/>
        </w:rPr>
        <w:t>control, protect, deliver and enhance the value of data and information assets</w:t>
      </w:r>
    </w:p>
    <w:p w14:paraId="792DDC5F" w14:textId="77777777" w:rsidR="002522E6" w:rsidRDefault="002522E6" w:rsidP="002522E6">
      <w:pPr>
        <w:pStyle w:val="Heading4"/>
      </w:pPr>
      <w:r>
        <w:t>Issues in Data Management</w:t>
      </w:r>
    </w:p>
    <w:p w14:paraId="6F6C106F" w14:textId="77777777" w:rsidR="002522E6" w:rsidRDefault="002522E6" w:rsidP="002522E6">
      <w:r>
        <w:t>Data management</w:t>
      </w:r>
      <w:r w:rsidRPr="00BA28AA">
        <w:t xml:space="preserve"> </w:t>
      </w:r>
      <w:r>
        <w:t>Deals with issues:</w:t>
      </w:r>
    </w:p>
    <w:p w14:paraId="1FBF7022" w14:textId="77777777" w:rsidR="002522E6" w:rsidRDefault="002522E6" w:rsidP="002522E6">
      <w:pPr>
        <w:pStyle w:val="ListParagraph"/>
        <w:numPr>
          <w:ilvl w:val="0"/>
          <w:numId w:val="49"/>
        </w:numPr>
      </w:pPr>
      <w:r>
        <w:t>replication and persistence</w:t>
      </w:r>
    </w:p>
    <w:p w14:paraId="0E3D7AEE" w14:textId="77777777" w:rsidR="002522E6" w:rsidRDefault="002522E6" w:rsidP="002522E6">
      <w:pPr>
        <w:pStyle w:val="ListParagraph"/>
        <w:numPr>
          <w:ilvl w:val="0"/>
          <w:numId w:val="49"/>
        </w:numPr>
      </w:pPr>
      <w:r>
        <w:t>security</w:t>
      </w:r>
    </w:p>
    <w:p w14:paraId="61221260" w14:textId="77777777" w:rsidR="002522E6" w:rsidRDefault="002522E6" w:rsidP="002522E6">
      <w:pPr>
        <w:pStyle w:val="Heading4"/>
      </w:pPr>
      <w:r>
        <w:t>Data Management and Data Science</w:t>
      </w:r>
    </w:p>
    <w:p w14:paraId="7327DF10" w14:textId="77777777" w:rsidR="002522E6" w:rsidRDefault="002522E6" w:rsidP="002522E6">
      <w:pPr>
        <w:pStyle w:val="ListParagraph"/>
        <w:numPr>
          <w:ilvl w:val="0"/>
          <w:numId w:val="50"/>
        </w:numPr>
      </w:pPr>
      <w:r>
        <w:t xml:space="preserve">internet advertising: what </w:t>
      </w:r>
      <w:bookmarkStart w:id="6" w:name="OLE_LINK3"/>
      <w:r w:rsidRPr="00D76506">
        <w:rPr>
          <w:color w:val="FF0000"/>
        </w:rPr>
        <w:t xml:space="preserve">implicit </w:t>
      </w:r>
      <w:bookmarkEnd w:id="6"/>
      <w:r>
        <w:t xml:space="preserve">and </w:t>
      </w:r>
      <w:r w:rsidRPr="00D76506">
        <w:rPr>
          <w:color w:val="FF0000"/>
        </w:rPr>
        <w:t xml:space="preserve">explicit </w:t>
      </w:r>
      <w:r>
        <w:t>data is stored about a user</w:t>
      </w:r>
    </w:p>
    <w:p w14:paraId="5BA5621F" w14:textId="77777777" w:rsidR="002522E6" w:rsidRDefault="002522E6" w:rsidP="002522E6">
      <w:pPr>
        <w:pStyle w:val="ListParagraph"/>
        <w:numPr>
          <w:ilvl w:val="1"/>
          <w:numId w:val="50"/>
        </w:numPr>
      </w:pPr>
      <w:r>
        <w:t xml:space="preserve">implicit: </w:t>
      </w:r>
      <w:proofErr w:type="spellStart"/>
      <w:r>
        <w:t>facebook</w:t>
      </w:r>
      <w:proofErr w:type="spellEnd"/>
      <w:r>
        <w:t xml:space="preserve"> like motorcycle, it will push motorcycle</w:t>
      </w:r>
    </w:p>
    <w:p w14:paraId="72B21C18" w14:textId="77777777" w:rsidR="002522E6" w:rsidRDefault="002522E6" w:rsidP="002522E6">
      <w:pPr>
        <w:pStyle w:val="ListParagraph"/>
        <w:numPr>
          <w:ilvl w:val="1"/>
          <w:numId w:val="50"/>
        </w:numPr>
      </w:pPr>
      <w:r>
        <w:t xml:space="preserve">explicit: </w:t>
      </w:r>
      <w:r w:rsidRPr="00D76506">
        <w:t>something that is stated plainly</w:t>
      </w:r>
      <w:r>
        <w:t>-</w:t>
      </w:r>
      <w:proofErr w:type="spellStart"/>
      <w:r>
        <w:t>ur</w:t>
      </w:r>
      <w:proofErr w:type="spellEnd"/>
      <w:r>
        <w:t xml:space="preserve"> like in </w:t>
      </w:r>
      <w:proofErr w:type="spellStart"/>
      <w:r>
        <w:t>facebook</w:t>
      </w:r>
      <w:proofErr w:type="spellEnd"/>
    </w:p>
    <w:p w14:paraId="35ECC6F2" w14:textId="77777777" w:rsidR="002522E6" w:rsidRDefault="002522E6" w:rsidP="002522E6">
      <w:pPr>
        <w:pStyle w:val="ListParagraph"/>
        <w:numPr>
          <w:ilvl w:val="0"/>
          <w:numId w:val="50"/>
        </w:numPr>
      </w:pPr>
      <w:r>
        <w:t>medical informatics: for predicting fungal infections from nursing notes, the team needs to abide by confidentiality and security</w:t>
      </w:r>
    </w:p>
    <w:p w14:paraId="15560860" w14:textId="208C17D4" w:rsidR="007B262B" w:rsidRDefault="007B262B" w:rsidP="007B262B"/>
    <w:p w14:paraId="397AE866" w14:textId="3B32565D" w:rsidR="007B262B" w:rsidRDefault="007B262B" w:rsidP="007B262B"/>
    <w:p w14:paraId="1528084D" w14:textId="3BD335A2" w:rsidR="007B262B" w:rsidRDefault="007B262B" w:rsidP="007B262B"/>
    <w:p w14:paraId="30BD6284" w14:textId="6C79338C" w:rsidR="007B262B" w:rsidRDefault="007B262B" w:rsidP="007B262B"/>
    <w:p w14:paraId="00BB7AA6" w14:textId="335CDE4A" w:rsidR="007B262B" w:rsidRDefault="007B262B" w:rsidP="007B262B"/>
    <w:p w14:paraId="0CC88844" w14:textId="04204D58" w:rsidR="007B262B" w:rsidRDefault="007B262B" w:rsidP="007B262B"/>
    <w:p w14:paraId="6643E060" w14:textId="5503BC4C" w:rsidR="007B262B" w:rsidRDefault="007B262B" w:rsidP="007B262B"/>
    <w:p w14:paraId="0B5B83AF" w14:textId="77777777" w:rsidR="007B262B" w:rsidRPr="007B262B" w:rsidRDefault="007B262B" w:rsidP="007B262B"/>
    <w:sectPr w:rsidR="007B262B" w:rsidRPr="007B2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73C8D" w14:textId="77777777" w:rsidR="009506FE" w:rsidRDefault="009506FE" w:rsidP="004E096B">
      <w:pPr>
        <w:spacing w:after="0" w:line="240" w:lineRule="auto"/>
      </w:pPr>
      <w:r>
        <w:separator/>
      </w:r>
    </w:p>
  </w:endnote>
  <w:endnote w:type="continuationSeparator" w:id="0">
    <w:p w14:paraId="7DE1A5D8" w14:textId="77777777" w:rsidR="009506FE" w:rsidRDefault="009506FE" w:rsidP="004E0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221B" w14:textId="77777777" w:rsidR="009506FE" w:rsidRDefault="009506FE" w:rsidP="004E096B">
      <w:pPr>
        <w:spacing w:after="0" w:line="240" w:lineRule="auto"/>
      </w:pPr>
      <w:r>
        <w:separator/>
      </w:r>
    </w:p>
  </w:footnote>
  <w:footnote w:type="continuationSeparator" w:id="0">
    <w:p w14:paraId="0D724A6F" w14:textId="77777777" w:rsidR="009506FE" w:rsidRDefault="009506FE" w:rsidP="004E09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59E"/>
    <w:multiLevelType w:val="hybridMultilevel"/>
    <w:tmpl w:val="656C5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40CDE"/>
    <w:multiLevelType w:val="hybridMultilevel"/>
    <w:tmpl w:val="C62C0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A36E2"/>
    <w:multiLevelType w:val="hybridMultilevel"/>
    <w:tmpl w:val="8AFE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A0D1B"/>
    <w:multiLevelType w:val="hybridMultilevel"/>
    <w:tmpl w:val="DD5A6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F4843"/>
    <w:multiLevelType w:val="hybridMultilevel"/>
    <w:tmpl w:val="023CF556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47639"/>
    <w:multiLevelType w:val="hybridMultilevel"/>
    <w:tmpl w:val="4F6EC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C3E9D"/>
    <w:multiLevelType w:val="hybridMultilevel"/>
    <w:tmpl w:val="FAB6C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D48DD"/>
    <w:multiLevelType w:val="hybridMultilevel"/>
    <w:tmpl w:val="04522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0DE4"/>
    <w:multiLevelType w:val="hybridMultilevel"/>
    <w:tmpl w:val="2A0C6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AF0618"/>
    <w:multiLevelType w:val="hybridMultilevel"/>
    <w:tmpl w:val="040EE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CB7C1F"/>
    <w:multiLevelType w:val="hybridMultilevel"/>
    <w:tmpl w:val="1FC65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2B3D51"/>
    <w:multiLevelType w:val="hybridMultilevel"/>
    <w:tmpl w:val="2B526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627A9"/>
    <w:multiLevelType w:val="hybridMultilevel"/>
    <w:tmpl w:val="6AAA7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313B3A"/>
    <w:multiLevelType w:val="hybridMultilevel"/>
    <w:tmpl w:val="E0165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1B0E5E"/>
    <w:multiLevelType w:val="hybridMultilevel"/>
    <w:tmpl w:val="D9E2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14421"/>
    <w:multiLevelType w:val="hybridMultilevel"/>
    <w:tmpl w:val="BF34A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255D8"/>
    <w:multiLevelType w:val="hybridMultilevel"/>
    <w:tmpl w:val="17C67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8434C3"/>
    <w:multiLevelType w:val="hybridMultilevel"/>
    <w:tmpl w:val="A6AE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5A2B0A"/>
    <w:multiLevelType w:val="hybridMultilevel"/>
    <w:tmpl w:val="D62626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1A2FAD"/>
    <w:multiLevelType w:val="hybridMultilevel"/>
    <w:tmpl w:val="87A64D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A5736"/>
    <w:multiLevelType w:val="hybridMultilevel"/>
    <w:tmpl w:val="F4667E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042F47"/>
    <w:multiLevelType w:val="hybridMultilevel"/>
    <w:tmpl w:val="FD5AE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6A4EE2"/>
    <w:multiLevelType w:val="hybridMultilevel"/>
    <w:tmpl w:val="22B4C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895F41"/>
    <w:multiLevelType w:val="hybridMultilevel"/>
    <w:tmpl w:val="37480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AE732B"/>
    <w:multiLevelType w:val="hybridMultilevel"/>
    <w:tmpl w:val="08FAA6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2C6B95"/>
    <w:multiLevelType w:val="hybridMultilevel"/>
    <w:tmpl w:val="12C43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185BB1"/>
    <w:multiLevelType w:val="hybridMultilevel"/>
    <w:tmpl w:val="DCB23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6F3850"/>
    <w:multiLevelType w:val="hybridMultilevel"/>
    <w:tmpl w:val="497C6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F6F"/>
    <w:multiLevelType w:val="hybridMultilevel"/>
    <w:tmpl w:val="FF4A641A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C73F1A"/>
    <w:multiLevelType w:val="hybridMultilevel"/>
    <w:tmpl w:val="330A7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78586D"/>
    <w:multiLevelType w:val="hybridMultilevel"/>
    <w:tmpl w:val="4A54F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A25060"/>
    <w:multiLevelType w:val="hybridMultilevel"/>
    <w:tmpl w:val="8F509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BC4E90"/>
    <w:multiLevelType w:val="hybridMultilevel"/>
    <w:tmpl w:val="5F080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044F5"/>
    <w:multiLevelType w:val="hybridMultilevel"/>
    <w:tmpl w:val="3740D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4F2074"/>
    <w:multiLevelType w:val="hybridMultilevel"/>
    <w:tmpl w:val="579A0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F5576A"/>
    <w:multiLevelType w:val="hybridMultilevel"/>
    <w:tmpl w:val="B2200C16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D618F"/>
    <w:multiLevelType w:val="hybridMultilevel"/>
    <w:tmpl w:val="0184848E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624DE"/>
    <w:multiLevelType w:val="hybridMultilevel"/>
    <w:tmpl w:val="0C600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946C61"/>
    <w:multiLevelType w:val="hybridMultilevel"/>
    <w:tmpl w:val="16CE4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F7AD7"/>
    <w:multiLevelType w:val="hybridMultilevel"/>
    <w:tmpl w:val="D7100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3408E3"/>
    <w:multiLevelType w:val="hybridMultilevel"/>
    <w:tmpl w:val="674C4A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981EFF"/>
    <w:multiLevelType w:val="hybridMultilevel"/>
    <w:tmpl w:val="CA6E7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FB3051"/>
    <w:multiLevelType w:val="hybridMultilevel"/>
    <w:tmpl w:val="C50CFC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2C4778"/>
    <w:multiLevelType w:val="hybridMultilevel"/>
    <w:tmpl w:val="24A41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864D4D"/>
    <w:multiLevelType w:val="hybridMultilevel"/>
    <w:tmpl w:val="8FDEC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21DBF"/>
    <w:multiLevelType w:val="hybridMultilevel"/>
    <w:tmpl w:val="A502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49026C"/>
    <w:multiLevelType w:val="hybridMultilevel"/>
    <w:tmpl w:val="21E0D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9A19E6"/>
    <w:multiLevelType w:val="hybridMultilevel"/>
    <w:tmpl w:val="76BC9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13712D"/>
    <w:multiLevelType w:val="hybridMultilevel"/>
    <w:tmpl w:val="19DA4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1B75A3"/>
    <w:multiLevelType w:val="hybridMultilevel"/>
    <w:tmpl w:val="2D4AD732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7"/>
  </w:num>
  <w:num w:numId="3">
    <w:abstractNumId w:val="3"/>
  </w:num>
  <w:num w:numId="4">
    <w:abstractNumId w:val="49"/>
  </w:num>
  <w:num w:numId="5">
    <w:abstractNumId w:val="35"/>
  </w:num>
  <w:num w:numId="6">
    <w:abstractNumId w:val="4"/>
  </w:num>
  <w:num w:numId="7">
    <w:abstractNumId w:val="36"/>
  </w:num>
  <w:num w:numId="8">
    <w:abstractNumId w:val="28"/>
  </w:num>
  <w:num w:numId="9">
    <w:abstractNumId w:val="19"/>
  </w:num>
  <w:num w:numId="10">
    <w:abstractNumId w:val="26"/>
  </w:num>
  <w:num w:numId="11">
    <w:abstractNumId w:val="15"/>
  </w:num>
  <w:num w:numId="12">
    <w:abstractNumId w:val="48"/>
  </w:num>
  <w:num w:numId="13">
    <w:abstractNumId w:val="11"/>
  </w:num>
  <w:num w:numId="14">
    <w:abstractNumId w:val="44"/>
  </w:num>
  <w:num w:numId="15">
    <w:abstractNumId w:val="40"/>
  </w:num>
  <w:num w:numId="16">
    <w:abstractNumId w:val="45"/>
  </w:num>
  <w:num w:numId="17">
    <w:abstractNumId w:val="2"/>
  </w:num>
  <w:num w:numId="18">
    <w:abstractNumId w:val="21"/>
  </w:num>
  <w:num w:numId="19">
    <w:abstractNumId w:val="27"/>
  </w:num>
  <w:num w:numId="20">
    <w:abstractNumId w:val="20"/>
  </w:num>
  <w:num w:numId="21">
    <w:abstractNumId w:val="6"/>
  </w:num>
  <w:num w:numId="22">
    <w:abstractNumId w:val="22"/>
  </w:num>
  <w:num w:numId="23">
    <w:abstractNumId w:val="1"/>
  </w:num>
  <w:num w:numId="24">
    <w:abstractNumId w:val="17"/>
  </w:num>
  <w:num w:numId="25">
    <w:abstractNumId w:val="33"/>
  </w:num>
  <w:num w:numId="26">
    <w:abstractNumId w:val="5"/>
  </w:num>
  <w:num w:numId="27">
    <w:abstractNumId w:val="46"/>
  </w:num>
  <w:num w:numId="28">
    <w:abstractNumId w:val="0"/>
  </w:num>
  <w:num w:numId="29">
    <w:abstractNumId w:val="47"/>
  </w:num>
  <w:num w:numId="30">
    <w:abstractNumId w:val="10"/>
  </w:num>
  <w:num w:numId="31">
    <w:abstractNumId w:val="34"/>
  </w:num>
  <w:num w:numId="32">
    <w:abstractNumId w:val="24"/>
  </w:num>
  <w:num w:numId="33">
    <w:abstractNumId w:val="13"/>
  </w:num>
  <w:num w:numId="34">
    <w:abstractNumId w:val="23"/>
  </w:num>
  <w:num w:numId="35">
    <w:abstractNumId w:val="32"/>
  </w:num>
  <w:num w:numId="36">
    <w:abstractNumId w:val="41"/>
  </w:num>
  <w:num w:numId="37">
    <w:abstractNumId w:val="30"/>
  </w:num>
  <w:num w:numId="38">
    <w:abstractNumId w:val="39"/>
  </w:num>
  <w:num w:numId="39">
    <w:abstractNumId w:val="14"/>
  </w:num>
  <w:num w:numId="40">
    <w:abstractNumId w:val="16"/>
  </w:num>
  <w:num w:numId="41">
    <w:abstractNumId w:val="8"/>
  </w:num>
  <w:num w:numId="42">
    <w:abstractNumId w:val="29"/>
  </w:num>
  <w:num w:numId="43">
    <w:abstractNumId w:val="12"/>
  </w:num>
  <w:num w:numId="44">
    <w:abstractNumId w:val="25"/>
  </w:num>
  <w:num w:numId="45">
    <w:abstractNumId w:val="9"/>
  </w:num>
  <w:num w:numId="46">
    <w:abstractNumId w:val="42"/>
  </w:num>
  <w:num w:numId="47">
    <w:abstractNumId w:val="31"/>
  </w:num>
  <w:num w:numId="48">
    <w:abstractNumId w:val="38"/>
  </w:num>
  <w:num w:numId="49">
    <w:abstractNumId w:val="18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NzE2MDA2Nrc0M7RU0lEKTi0uzszPAykwrgUAERlykSwAAAA="/>
  </w:docVars>
  <w:rsids>
    <w:rsidRoot w:val="00D111C4"/>
    <w:rsid w:val="00065969"/>
    <w:rsid w:val="0008220F"/>
    <w:rsid w:val="00095801"/>
    <w:rsid w:val="000B1F1C"/>
    <w:rsid w:val="000F5881"/>
    <w:rsid w:val="00151C05"/>
    <w:rsid w:val="00195080"/>
    <w:rsid w:val="0019577A"/>
    <w:rsid w:val="001B1518"/>
    <w:rsid w:val="001D436F"/>
    <w:rsid w:val="001D4F2C"/>
    <w:rsid w:val="0021787F"/>
    <w:rsid w:val="002522E6"/>
    <w:rsid w:val="002A75A4"/>
    <w:rsid w:val="002E6C4B"/>
    <w:rsid w:val="00355DA9"/>
    <w:rsid w:val="00357D23"/>
    <w:rsid w:val="003962C7"/>
    <w:rsid w:val="003E5607"/>
    <w:rsid w:val="00453EE0"/>
    <w:rsid w:val="00485262"/>
    <w:rsid w:val="004B0BC0"/>
    <w:rsid w:val="004E096B"/>
    <w:rsid w:val="00575DBA"/>
    <w:rsid w:val="005A27D9"/>
    <w:rsid w:val="005B2B47"/>
    <w:rsid w:val="005B55B5"/>
    <w:rsid w:val="0063399F"/>
    <w:rsid w:val="00747DDB"/>
    <w:rsid w:val="00760119"/>
    <w:rsid w:val="007B262B"/>
    <w:rsid w:val="00830445"/>
    <w:rsid w:val="0089378D"/>
    <w:rsid w:val="008E64C2"/>
    <w:rsid w:val="009506FE"/>
    <w:rsid w:val="0098207B"/>
    <w:rsid w:val="009E70FA"/>
    <w:rsid w:val="00A247E2"/>
    <w:rsid w:val="00AE4AB8"/>
    <w:rsid w:val="00C25609"/>
    <w:rsid w:val="00C76010"/>
    <w:rsid w:val="00CC218B"/>
    <w:rsid w:val="00CE18C3"/>
    <w:rsid w:val="00D111C4"/>
    <w:rsid w:val="00D2199F"/>
    <w:rsid w:val="00D22B9E"/>
    <w:rsid w:val="00D82691"/>
    <w:rsid w:val="00E1408C"/>
    <w:rsid w:val="00E561CE"/>
    <w:rsid w:val="00E67683"/>
    <w:rsid w:val="00EF2A35"/>
    <w:rsid w:val="00F25FFA"/>
    <w:rsid w:val="00F94A09"/>
    <w:rsid w:val="00FF6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275A7"/>
  <w15:chartTrackingRefBased/>
  <w15:docId w15:val="{439E02B6-5422-4BB5-8946-611C2CAF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1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1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1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7D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1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1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11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962C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57D2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E0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96B"/>
  </w:style>
  <w:style w:type="paragraph" w:styleId="Footer">
    <w:name w:val="footer"/>
    <w:basedOn w:val="Normal"/>
    <w:link w:val="FooterChar"/>
    <w:uiPriority w:val="99"/>
    <w:unhideWhenUsed/>
    <w:rsid w:val="004E0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96B"/>
  </w:style>
  <w:style w:type="paragraph" w:styleId="Subtitle">
    <w:name w:val="Subtitle"/>
    <w:basedOn w:val="Normal"/>
    <w:next w:val="Normal"/>
    <w:link w:val="SubtitleChar"/>
    <w:uiPriority w:val="11"/>
    <w:qFormat/>
    <w:rsid w:val="0019577A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577A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2</TotalTime>
  <Pages>33</Pages>
  <Words>2622</Words>
  <Characters>14947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45</cp:revision>
  <dcterms:created xsi:type="dcterms:W3CDTF">2022-10-23T04:51:00Z</dcterms:created>
  <dcterms:modified xsi:type="dcterms:W3CDTF">2022-10-27T06:27:00Z</dcterms:modified>
</cp:coreProperties>
</file>